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661D6" w:rsidRPr="005345F6" w:rsidRDefault="007661D6" w:rsidP="007661D6">
      <w:pPr>
        <w:spacing w:line="520" w:lineRule="exact"/>
        <w:jc w:val="center"/>
        <w:rPr>
          <w:rFonts w:ascii="Times New Roman" w:eastAsia="標楷體" w:hAnsi="Times New Roman"/>
          <w:b/>
          <w:bCs/>
          <w:color w:val="000000"/>
          <w:sz w:val="28"/>
          <w:szCs w:val="36"/>
        </w:rPr>
      </w:pPr>
      <w:bookmarkStart w:id="0" w:name="_GoBack"/>
      <w:bookmarkEnd w:id="0"/>
      <w:r w:rsidRPr="005345F6">
        <w:rPr>
          <w:rFonts w:ascii="Times New Roman" w:eastAsia="標楷體" w:hAnsi="Times New Roman"/>
          <w:b/>
          <w:bCs/>
          <w:color w:val="000000"/>
          <w:sz w:val="28"/>
          <w:szCs w:val="36"/>
        </w:rPr>
        <w:t>國立金門大學</w:t>
      </w:r>
    </w:p>
    <w:p w:rsidR="007661D6" w:rsidRPr="005345F6" w:rsidRDefault="007661D6" w:rsidP="007661D6">
      <w:pPr>
        <w:snapToGrid w:val="0"/>
        <w:jc w:val="center"/>
        <w:rPr>
          <w:rFonts w:ascii="Times New Roman" w:eastAsia="標楷體" w:hAnsi="Times New Roman"/>
          <w:bCs/>
          <w:color w:val="000000"/>
          <w:szCs w:val="32"/>
        </w:rPr>
      </w:pPr>
      <w:r w:rsidRPr="005345F6">
        <w:rPr>
          <w:rFonts w:ascii="Times New Roman" w:eastAsia="標楷體" w:hAnsi="Times New Roman"/>
          <w:color w:val="000000"/>
          <w:u w:val="single"/>
        </w:rPr>
        <w:t xml:space="preserve">       </w:t>
      </w:r>
      <w:r w:rsidRPr="005345F6">
        <w:rPr>
          <w:rFonts w:ascii="Times New Roman" w:eastAsia="標楷體" w:hAnsi="Times New Roman"/>
          <w:bCs/>
          <w:color w:val="000000"/>
          <w:szCs w:val="32"/>
        </w:rPr>
        <w:t>學年度社會實踐績優獎申請表</w:t>
      </w:r>
    </w:p>
    <w:p w:rsidR="007661D6" w:rsidRPr="005345F6" w:rsidRDefault="007661D6" w:rsidP="007661D6">
      <w:pPr>
        <w:ind w:right="300"/>
        <w:jc w:val="right"/>
        <w:rPr>
          <w:rFonts w:ascii="Times New Roman" w:eastAsia="標楷體" w:hAnsi="Times New Roman"/>
          <w:sz w:val="20"/>
          <w:szCs w:val="20"/>
        </w:rPr>
      </w:pPr>
      <w:r w:rsidRPr="005345F6">
        <w:rPr>
          <w:rFonts w:ascii="Times New Roman" w:eastAsia="標楷體" w:hAnsi="Times New Roman"/>
          <w:sz w:val="20"/>
          <w:szCs w:val="20"/>
        </w:rPr>
        <w:t>申請日期：　　年　　月　　日</w:t>
      </w:r>
    </w:p>
    <w:tbl>
      <w:tblPr>
        <w:tblW w:w="489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766"/>
        <w:gridCol w:w="633"/>
        <w:gridCol w:w="2399"/>
        <w:gridCol w:w="2399"/>
        <w:gridCol w:w="1188"/>
        <w:gridCol w:w="1211"/>
      </w:tblGrid>
      <w:tr w:rsidR="007661D6" w:rsidRPr="005345F6" w:rsidTr="00C05C18">
        <w:trPr>
          <w:cantSplit/>
          <w:trHeight w:val="475"/>
          <w:jc w:val="center"/>
        </w:trPr>
        <w:tc>
          <w:tcPr>
            <w:tcW w:w="1250" w:type="pct"/>
            <w:gridSpan w:val="2"/>
            <w:vAlign w:val="center"/>
          </w:tcPr>
          <w:p w:rsidR="007661D6" w:rsidRPr="005345F6" w:rsidRDefault="007661D6" w:rsidP="00C05C18">
            <w:pPr>
              <w:snapToGrid w:val="0"/>
              <w:spacing w:line="0" w:lineRule="atLeast"/>
              <w:jc w:val="center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5345F6">
              <w:rPr>
                <w:rFonts w:ascii="Times New Roman" w:eastAsia="標楷體" w:hAnsi="Times New Roman"/>
                <w:color w:val="000000"/>
                <w:szCs w:val="24"/>
              </w:rPr>
              <w:t>申請人</w:t>
            </w:r>
          </w:p>
        </w:tc>
        <w:tc>
          <w:tcPr>
            <w:tcW w:w="1250" w:type="pct"/>
            <w:vAlign w:val="center"/>
          </w:tcPr>
          <w:p w:rsidR="007661D6" w:rsidRPr="005345F6" w:rsidRDefault="007661D6" w:rsidP="00C05C18">
            <w:pPr>
              <w:snapToGrid w:val="0"/>
              <w:spacing w:line="0" w:lineRule="atLeast"/>
              <w:rPr>
                <w:rFonts w:ascii="Times New Roman" w:eastAsia="標楷體" w:hAnsi="Times New Roman"/>
                <w:color w:val="000000"/>
                <w:szCs w:val="24"/>
              </w:rPr>
            </w:pPr>
          </w:p>
        </w:tc>
        <w:tc>
          <w:tcPr>
            <w:tcW w:w="1250" w:type="pct"/>
            <w:vAlign w:val="center"/>
          </w:tcPr>
          <w:p w:rsidR="007661D6" w:rsidRPr="005345F6" w:rsidRDefault="007661D6" w:rsidP="00C05C18">
            <w:pPr>
              <w:snapToGrid w:val="0"/>
              <w:spacing w:line="0" w:lineRule="atLeast"/>
              <w:jc w:val="center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5345F6">
              <w:rPr>
                <w:rFonts w:ascii="Times New Roman" w:eastAsia="標楷體" w:hAnsi="Times New Roman"/>
                <w:color w:val="000000"/>
                <w:szCs w:val="24"/>
              </w:rPr>
              <w:t>職稱</w:t>
            </w:r>
          </w:p>
        </w:tc>
        <w:tc>
          <w:tcPr>
            <w:tcW w:w="1250" w:type="pct"/>
            <w:gridSpan w:val="2"/>
            <w:vAlign w:val="center"/>
          </w:tcPr>
          <w:p w:rsidR="007661D6" w:rsidRPr="005345F6" w:rsidRDefault="007661D6" w:rsidP="00C05C18">
            <w:pPr>
              <w:snapToGrid w:val="0"/>
              <w:spacing w:line="0" w:lineRule="atLeast"/>
              <w:ind w:left="240" w:hangingChars="100" w:hanging="240"/>
              <w:jc w:val="center"/>
              <w:rPr>
                <w:rFonts w:ascii="Times New Roman" w:eastAsia="標楷體" w:hAnsi="Times New Roman"/>
                <w:color w:val="000000"/>
                <w:szCs w:val="24"/>
              </w:rPr>
            </w:pPr>
          </w:p>
        </w:tc>
      </w:tr>
      <w:tr w:rsidR="007661D6" w:rsidRPr="005345F6" w:rsidTr="00C05C18">
        <w:trPr>
          <w:cantSplit/>
          <w:trHeight w:val="567"/>
          <w:jc w:val="center"/>
        </w:trPr>
        <w:tc>
          <w:tcPr>
            <w:tcW w:w="1250" w:type="pct"/>
            <w:gridSpan w:val="2"/>
            <w:vAlign w:val="center"/>
          </w:tcPr>
          <w:p w:rsidR="007661D6" w:rsidRPr="005345F6" w:rsidRDefault="007661D6" w:rsidP="00C05C18">
            <w:pPr>
              <w:snapToGrid w:val="0"/>
              <w:spacing w:line="0" w:lineRule="atLeast"/>
              <w:jc w:val="center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5345F6">
              <w:rPr>
                <w:rFonts w:ascii="Times New Roman" w:eastAsia="標楷體" w:hAnsi="Times New Roman"/>
                <w:color w:val="000000"/>
                <w:szCs w:val="24"/>
              </w:rPr>
              <w:t>所屬學院</w:t>
            </w:r>
          </w:p>
        </w:tc>
        <w:tc>
          <w:tcPr>
            <w:tcW w:w="1250" w:type="pct"/>
            <w:vAlign w:val="center"/>
          </w:tcPr>
          <w:p w:rsidR="007661D6" w:rsidRPr="005345F6" w:rsidRDefault="007661D6" w:rsidP="00C05C18">
            <w:pPr>
              <w:snapToGrid w:val="0"/>
              <w:spacing w:line="0" w:lineRule="atLeast"/>
              <w:rPr>
                <w:rFonts w:ascii="Times New Roman" w:eastAsia="標楷體" w:hAnsi="Times New Roman"/>
                <w:color w:val="000000"/>
                <w:szCs w:val="24"/>
              </w:rPr>
            </w:pPr>
          </w:p>
        </w:tc>
        <w:tc>
          <w:tcPr>
            <w:tcW w:w="1250" w:type="pct"/>
            <w:vAlign w:val="center"/>
          </w:tcPr>
          <w:p w:rsidR="007661D6" w:rsidRPr="005345F6" w:rsidRDefault="007661D6" w:rsidP="00C05C18">
            <w:pPr>
              <w:pStyle w:val="Default"/>
              <w:snapToGrid w:val="0"/>
              <w:spacing w:line="0" w:lineRule="atLeast"/>
              <w:ind w:leftChars="22" w:left="53"/>
              <w:jc w:val="center"/>
              <w:rPr>
                <w:rFonts w:ascii="Times New Roman" w:cs="Times New Roman"/>
              </w:rPr>
            </w:pPr>
            <w:r w:rsidRPr="005345F6">
              <w:rPr>
                <w:rFonts w:ascii="Times New Roman" w:cs="Times New Roman"/>
              </w:rPr>
              <w:t>系所別</w:t>
            </w:r>
          </w:p>
        </w:tc>
        <w:tc>
          <w:tcPr>
            <w:tcW w:w="1250" w:type="pct"/>
            <w:gridSpan w:val="2"/>
            <w:vAlign w:val="center"/>
          </w:tcPr>
          <w:p w:rsidR="007661D6" w:rsidRPr="005345F6" w:rsidRDefault="007661D6" w:rsidP="00C05C18">
            <w:pPr>
              <w:snapToGrid w:val="0"/>
              <w:spacing w:line="0" w:lineRule="atLeast"/>
              <w:jc w:val="center"/>
              <w:rPr>
                <w:rFonts w:ascii="Times New Roman" w:eastAsia="標楷體" w:hAnsi="Times New Roman"/>
                <w:color w:val="000000"/>
                <w:szCs w:val="24"/>
              </w:rPr>
            </w:pPr>
          </w:p>
        </w:tc>
      </w:tr>
      <w:tr w:rsidR="007661D6" w:rsidRPr="005345F6" w:rsidTr="00C05C18">
        <w:trPr>
          <w:cantSplit/>
          <w:trHeight w:val="502"/>
          <w:jc w:val="center"/>
        </w:trPr>
        <w:tc>
          <w:tcPr>
            <w:tcW w:w="920" w:type="pct"/>
            <w:vAlign w:val="center"/>
          </w:tcPr>
          <w:p w:rsidR="007661D6" w:rsidRPr="005345F6" w:rsidRDefault="007661D6" w:rsidP="00C05C18">
            <w:pPr>
              <w:snapToGrid w:val="0"/>
              <w:jc w:val="center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5345F6">
              <w:rPr>
                <w:rFonts w:ascii="Times New Roman" w:eastAsia="標楷體" w:hAnsi="Times New Roman"/>
                <w:color w:val="000000"/>
                <w:szCs w:val="24"/>
              </w:rPr>
              <w:t>指標項目</w:t>
            </w:r>
          </w:p>
        </w:tc>
        <w:tc>
          <w:tcPr>
            <w:tcW w:w="3449" w:type="pct"/>
            <w:gridSpan w:val="4"/>
            <w:vAlign w:val="center"/>
          </w:tcPr>
          <w:p w:rsidR="007661D6" w:rsidRPr="005345F6" w:rsidRDefault="007661D6" w:rsidP="00C05C18">
            <w:pPr>
              <w:snapToGrid w:val="0"/>
              <w:jc w:val="center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5345F6">
              <w:rPr>
                <w:rFonts w:ascii="Times New Roman" w:eastAsia="標楷體" w:hAnsi="Times New Roman"/>
                <w:color w:val="000000"/>
                <w:szCs w:val="24"/>
              </w:rPr>
              <w:t>社會實踐成果之具體事項描述</w:t>
            </w:r>
          </w:p>
        </w:tc>
        <w:tc>
          <w:tcPr>
            <w:tcW w:w="631" w:type="pct"/>
            <w:vAlign w:val="center"/>
          </w:tcPr>
          <w:p w:rsidR="007661D6" w:rsidRPr="005345F6" w:rsidRDefault="007661D6" w:rsidP="00C05C18">
            <w:pPr>
              <w:snapToGrid w:val="0"/>
              <w:jc w:val="center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5345F6">
              <w:rPr>
                <w:rFonts w:ascii="Times New Roman" w:eastAsia="標楷體" w:hAnsi="Times New Roman"/>
                <w:color w:val="000000"/>
                <w:szCs w:val="24"/>
              </w:rPr>
              <w:t>佐證資料</w:t>
            </w:r>
          </w:p>
        </w:tc>
      </w:tr>
      <w:tr w:rsidR="007661D6" w:rsidRPr="005345F6" w:rsidTr="00C05C18">
        <w:trPr>
          <w:cantSplit/>
          <w:trHeight w:val="794"/>
          <w:jc w:val="center"/>
        </w:trPr>
        <w:tc>
          <w:tcPr>
            <w:tcW w:w="920" w:type="pct"/>
            <w:vAlign w:val="center"/>
          </w:tcPr>
          <w:p w:rsidR="007661D6" w:rsidRPr="005345F6" w:rsidRDefault="007661D6" w:rsidP="007661D6">
            <w:pPr>
              <w:pStyle w:val="a3"/>
              <w:numPr>
                <w:ilvl w:val="0"/>
                <w:numId w:val="19"/>
              </w:numPr>
              <w:snapToGrid w:val="0"/>
              <w:ind w:leftChars="0" w:left="242" w:hanging="242"/>
              <w:jc w:val="both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5345F6">
              <w:rPr>
                <w:rFonts w:ascii="Times New Roman" w:eastAsia="標楷體" w:hAnsi="Times New Roman"/>
                <w:color w:val="000000"/>
                <w:szCs w:val="24"/>
              </w:rPr>
              <w:t>在地連結與社會需求回應程度</w:t>
            </w:r>
          </w:p>
        </w:tc>
        <w:tc>
          <w:tcPr>
            <w:tcW w:w="3449" w:type="pct"/>
            <w:gridSpan w:val="4"/>
            <w:vAlign w:val="center"/>
          </w:tcPr>
          <w:p w:rsidR="007661D6" w:rsidRPr="005345F6" w:rsidRDefault="007661D6" w:rsidP="00C05C18">
            <w:pPr>
              <w:snapToGrid w:val="0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5345F6">
              <w:rPr>
                <w:rFonts w:ascii="Times New Roman" w:eastAsia="標楷體" w:hAnsi="Times New Roman"/>
                <w:color w:val="000000"/>
                <w:szCs w:val="24"/>
              </w:rPr>
              <w:t>計畫如何盤點在地實際需求，並與在地夥伴共同規劃與執行具體行動，以回應在地議題或社會需求。</w:t>
            </w:r>
          </w:p>
          <w:p w:rsidR="007661D6" w:rsidRPr="005345F6" w:rsidRDefault="007661D6" w:rsidP="00C05C18">
            <w:pPr>
              <w:snapToGrid w:val="0"/>
              <w:rPr>
                <w:rFonts w:ascii="Times New Roman" w:eastAsia="標楷體" w:hAnsi="Times New Roman"/>
                <w:color w:val="A6A6A6"/>
                <w:sz w:val="20"/>
                <w:szCs w:val="24"/>
              </w:rPr>
            </w:pPr>
            <w:r w:rsidRPr="005345F6">
              <w:rPr>
                <w:rFonts w:ascii="Times New Roman" w:eastAsia="標楷體" w:hAnsi="Times New Roman"/>
                <w:color w:val="A6A6A6"/>
                <w:sz w:val="20"/>
                <w:szCs w:val="24"/>
              </w:rPr>
              <w:t xml:space="preserve">※ </w:t>
            </w:r>
            <w:r w:rsidRPr="005345F6">
              <w:rPr>
                <w:rFonts w:ascii="Times New Roman" w:eastAsia="標楷體" w:hAnsi="Times New Roman"/>
                <w:color w:val="A6A6A6"/>
                <w:sz w:val="20"/>
                <w:szCs w:val="24"/>
              </w:rPr>
              <w:t>請搭配具體事例說明，並檢附相關佐證資料（如合作證明、需求訪談紀錄、利害關係人回饋、活動照片或成果文件等）</w:t>
            </w:r>
          </w:p>
        </w:tc>
        <w:tc>
          <w:tcPr>
            <w:tcW w:w="631" w:type="pct"/>
            <w:vAlign w:val="center"/>
          </w:tcPr>
          <w:p w:rsidR="007661D6" w:rsidRPr="005345F6" w:rsidRDefault="007661D6" w:rsidP="00C05C18">
            <w:pPr>
              <w:snapToGrid w:val="0"/>
              <w:jc w:val="center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5345F6">
              <w:rPr>
                <w:rFonts w:ascii="Times New Roman" w:eastAsia="標楷體" w:hAnsi="Times New Roman"/>
                <w:color w:val="000000"/>
                <w:szCs w:val="24"/>
              </w:rPr>
              <w:t>附件</w:t>
            </w:r>
            <w:r w:rsidRPr="005345F6">
              <w:rPr>
                <w:rFonts w:ascii="Times New Roman" w:eastAsia="標楷體" w:hAnsi="Times New Roman"/>
                <w:color w:val="000000"/>
                <w:szCs w:val="24"/>
              </w:rPr>
              <w:t>(  )</w:t>
            </w:r>
          </w:p>
        </w:tc>
      </w:tr>
      <w:tr w:rsidR="007661D6" w:rsidRPr="005345F6" w:rsidTr="00C05C18">
        <w:trPr>
          <w:cantSplit/>
          <w:trHeight w:val="850"/>
          <w:jc w:val="center"/>
        </w:trPr>
        <w:tc>
          <w:tcPr>
            <w:tcW w:w="920" w:type="pct"/>
            <w:vAlign w:val="center"/>
          </w:tcPr>
          <w:p w:rsidR="007661D6" w:rsidRPr="005345F6" w:rsidRDefault="007661D6" w:rsidP="007661D6">
            <w:pPr>
              <w:pStyle w:val="a3"/>
              <w:numPr>
                <w:ilvl w:val="0"/>
                <w:numId w:val="19"/>
              </w:numPr>
              <w:snapToGrid w:val="0"/>
              <w:ind w:leftChars="0" w:left="242" w:hanging="242"/>
              <w:jc w:val="both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5345F6">
              <w:rPr>
                <w:rFonts w:ascii="Times New Roman" w:eastAsia="標楷體" w:hAnsi="Times New Roman"/>
                <w:color w:val="000000"/>
                <w:szCs w:val="24"/>
              </w:rPr>
              <w:t>人才培育與教學創新成效</w:t>
            </w:r>
          </w:p>
        </w:tc>
        <w:tc>
          <w:tcPr>
            <w:tcW w:w="3449" w:type="pct"/>
            <w:gridSpan w:val="4"/>
          </w:tcPr>
          <w:p w:rsidR="007661D6" w:rsidRPr="005345F6" w:rsidRDefault="007661D6" w:rsidP="00C05C18">
            <w:pPr>
              <w:snapToGrid w:val="0"/>
              <w:jc w:val="both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5345F6">
              <w:rPr>
                <w:rFonts w:ascii="Times New Roman" w:eastAsia="標楷體" w:hAnsi="Times New Roman"/>
                <w:color w:val="000000"/>
                <w:szCs w:val="24"/>
              </w:rPr>
              <w:t>計畫如何結合課程或教學活動，透過創新教學設計培育學生之專業能力、問題解決能力或社會關懷素養。</w:t>
            </w:r>
          </w:p>
          <w:p w:rsidR="007661D6" w:rsidRPr="005345F6" w:rsidRDefault="007661D6" w:rsidP="00C05C18">
            <w:pPr>
              <w:snapToGrid w:val="0"/>
              <w:jc w:val="both"/>
              <w:rPr>
                <w:rFonts w:ascii="Times New Roman" w:eastAsia="標楷體" w:hAnsi="Times New Roman"/>
                <w:color w:val="A6A6A6"/>
                <w:sz w:val="20"/>
                <w:szCs w:val="24"/>
              </w:rPr>
            </w:pPr>
            <w:r w:rsidRPr="005345F6">
              <w:rPr>
                <w:rFonts w:ascii="Times New Roman" w:eastAsia="標楷體" w:hAnsi="Times New Roman"/>
                <w:color w:val="A6A6A6"/>
                <w:sz w:val="20"/>
                <w:szCs w:val="24"/>
              </w:rPr>
              <w:t xml:space="preserve">※ </w:t>
            </w:r>
            <w:r w:rsidRPr="005345F6">
              <w:rPr>
                <w:rFonts w:ascii="Times New Roman" w:eastAsia="標楷體" w:hAnsi="Times New Roman"/>
                <w:color w:val="A6A6A6"/>
                <w:sz w:val="20"/>
                <w:szCs w:val="24"/>
              </w:rPr>
              <w:t>請搭配具體事例說明，並檢附相關佐證資料（如課程大綱、課程活動紀錄、學生學習成果作品或成果展示、教學評量結果或回饋摘要等）</w:t>
            </w:r>
          </w:p>
        </w:tc>
        <w:tc>
          <w:tcPr>
            <w:tcW w:w="631" w:type="pct"/>
            <w:vAlign w:val="center"/>
          </w:tcPr>
          <w:p w:rsidR="007661D6" w:rsidRPr="005345F6" w:rsidRDefault="007661D6" w:rsidP="00C05C18">
            <w:pPr>
              <w:snapToGrid w:val="0"/>
              <w:jc w:val="center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5345F6">
              <w:rPr>
                <w:rFonts w:ascii="Times New Roman" w:eastAsia="標楷體" w:hAnsi="Times New Roman"/>
                <w:color w:val="000000"/>
                <w:szCs w:val="24"/>
              </w:rPr>
              <w:t>附件</w:t>
            </w:r>
            <w:r w:rsidRPr="005345F6">
              <w:rPr>
                <w:rFonts w:ascii="Times New Roman" w:eastAsia="標楷體" w:hAnsi="Times New Roman"/>
                <w:color w:val="000000"/>
                <w:szCs w:val="24"/>
              </w:rPr>
              <w:t>(  )</w:t>
            </w:r>
          </w:p>
        </w:tc>
      </w:tr>
      <w:tr w:rsidR="007661D6" w:rsidRPr="005345F6" w:rsidTr="00C05C18">
        <w:trPr>
          <w:cantSplit/>
          <w:trHeight w:val="850"/>
          <w:jc w:val="center"/>
        </w:trPr>
        <w:tc>
          <w:tcPr>
            <w:tcW w:w="920" w:type="pct"/>
            <w:vAlign w:val="center"/>
          </w:tcPr>
          <w:p w:rsidR="007661D6" w:rsidRPr="005345F6" w:rsidRDefault="007661D6" w:rsidP="007661D6">
            <w:pPr>
              <w:pStyle w:val="a3"/>
              <w:numPr>
                <w:ilvl w:val="0"/>
                <w:numId w:val="19"/>
              </w:numPr>
              <w:snapToGrid w:val="0"/>
              <w:ind w:leftChars="0" w:left="242" w:hanging="242"/>
              <w:jc w:val="both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5345F6">
              <w:rPr>
                <w:rFonts w:ascii="Times New Roman" w:eastAsia="標楷體" w:hAnsi="Times New Roman"/>
                <w:color w:val="000000"/>
                <w:szCs w:val="24"/>
              </w:rPr>
              <w:t>跨領域、跨團隊與資源整合程度</w:t>
            </w:r>
          </w:p>
        </w:tc>
        <w:tc>
          <w:tcPr>
            <w:tcW w:w="3449" w:type="pct"/>
            <w:gridSpan w:val="4"/>
          </w:tcPr>
          <w:p w:rsidR="007661D6" w:rsidRPr="005345F6" w:rsidRDefault="007661D6" w:rsidP="00C05C18">
            <w:pPr>
              <w:snapToGrid w:val="0"/>
              <w:jc w:val="both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5345F6">
              <w:rPr>
                <w:rFonts w:ascii="Times New Roman" w:eastAsia="標楷體" w:hAnsi="Times New Roman"/>
                <w:color w:val="000000"/>
                <w:szCs w:val="24"/>
              </w:rPr>
              <w:t>計畫跨領域或跨單位合作之情形，以及如何整合校內外人力、專業或資源，以提升計畫執行品質與成效。</w:t>
            </w:r>
          </w:p>
          <w:p w:rsidR="007661D6" w:rsidRPr="005345F6" w:rsidRDefault="007661D6" w:rsidP="00C05C18">
            <w:pPr>
              <w:snapToGrid w:val="0"/>
              <w:jc w:val="both"/>
              <w:rPr>
                <w:rFonts w:ascii="Times New Roman" w:eastAsia="標楷體" w:hAnsi="Times New Roman"/>
                <w:color w:val="A6A6A6"/>
                <w:sz w:val="20"/>
                <w:szCs w:val="24"/>
              </w:rPr>
            </w:pPr>
            <w:r w:rsidRPr="005345F6">
              <w:rPr>
                <w:rFonts w:ascii="Times New Roman" w:eastAsia="標楷體" w:hAnsi="Times New Roman"/>
                <w:color w:val="A6A6A6"/>
                <w:sz w:val="20"/>
                <w:szCs w:val="24"/>
              </w:rPr>
              <w:t xml:space="preserve">※ </w:t>
            </w:r>
            <w:r w:rsidRPr="005345F6">
              <w:rPr>
                <w:rFonts w:ascii="Times New Roman" w:eastAsia="標楷體" w:hAnsi="Times New Roman"/>
                <w:color w:val="A6A6A6"/>
                <w:sz w:val="20"/>
                <w:szCs w:val="24"/>
              </w:rPr>
              <w:t>請搭配具體事例說明，並檢附相關佐證資料（如團隊成員名冊與分工說明、跨單位合作文件或會議紀錄、校內外資源整合證明文件、聯合辦理活動或成果紀錄、合作單位回饋或證明文件等）</w:t>
            </w:r>
          </w:p>
        </w:tc>
        <w:tc>
          <w:tcPr>
            <w:tcW w:w="631" w:type="pct"/>
            <w:vAlign w:val="center"/>
          </w:tcPr>
          <w:p w:rsidR="007661D6" w:rsidRPr="005345F6" w:rsidRDefault="007661D6" w:rsidP="00C05C18">
            <w:pPr>
              <w:snapToGrid w:val="0"/>
              <w:jc w:val="center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5345F6">
              <w:rPr>
                <w:rFonts w:ascii="Times New Roman" w:eastAsia="標楷體" w:hAnsi="Times New Roman"/>
                <w:color w:val="000000"/>
                <w:szCs w:val="24"/>
              </w:rPr>
              <w:t>附件</w:t>
            </w:r>
            <w:r w:rsidRPr="005345F6">
              <w:rPr>
                <w:rFonts w:ascii="Times New Roman" w:eastAsia="標楷體" w:hAnsi="Times New Roman"/>
                <w:color w:val="000000"/>
                <w:szCs w:val="24"/>
              </w:rPr>
              <w:t>(  )</w:t>
            </w:r>
          </w:p>
        </w:tc>
      </w:tr>
      <w:tr w:rsidR="007661D6" w:rsidRPr="005345F6" w:rsidTr="00C05C18">
        <w:trPr>
          <w:cantSplit/>
          <w:trHeight w:val="850"/>
          <w:jc w:val="center"/>
        </w:trPr>
        <w:tc>
          <w:tcPr>
            <w:tcW w:w="920" w:type="pct"/>
            <w:vAlign w:val="center"/>
          </w:tcPr>
          <w:p w:rsidR="007661D6" w:rsidRPr="005345F6" w:rsidRDefault="007661D6" w:rsidP="007661D6">
            <w:pPr>
              <w:pStyle w:val="a3"/>
              <w:numPr>
                <w:ilvl w:val="0"/>
                <w:numId w:val="19"/>
              </w:numPr>
              <w:snapToGrid w:val="0"/>
              <w:ind w:leftChars="0" w:left="242" w:hanging="242"/>
              <w:jc w:val="both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5345F6">
              <w:rPr>
                <w:rFonts w:ascii="Times New Roman" w:eastAsia="標楷體" w:hAnsi="Times New Roman"/>
                <w:color w:val="000000"/>
                <w:szCs w:val="24"/>
              </w:rPr>
              <w:t>學生參與及學習成效</w:t>
            </w:r>
          </w:p>
        </w:tc>
        <w:tc>
          <w:tcPr>
            <w:tcW w:w="3449" w:type="pct"/>
            <w:gridSpan w:val="4"/>
          </w:tcPr>
          <w:p w:rsidR="007661D6" w:rsidRPr="005345F6" w:rsidRDefault="007661D6" w:rsidP="00C05C18">
            <w:pPr>
              <w:snapToGrid w:val="0"/>
              <w:jc w:val="both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5345F6">
              <w:rPr>
                <w:rFonts w:ascii="Times New Roman" w:eastAsia="標楷體" w:hAnsi="Times New Roman"/>
                <w:color w:val="000000"/>
                <w:szCs w:val="24"/>
              </w:rPr>
              <w:t>學生於計畫中的參與方式與實際角色，並具體說明學生在學習歷程中所獲得之成長或改變。</w:t>
            </w:r>
          </w:p>
          <w:p w:rsidR="007661D6" w:rsidRPr="005345F6" w:rsidRDefault="007661D6" w:rsidP="00C05C18">
            <w:pPr>
              <w:snapToGrid w:val="0"/>
              <w:jc w:val="both"/>
              <w:rPr>
                <w:rFonts w:ascii="Times New Roman" w:eastAsia="標楷體" w:hAnsi="Times New Roman"/>
                <w:color w:val="A6A6A6"/>
                <w:sz w:val="20"/>
                <w:szCs w:val="24"/>
              </w:rPr>
            </w:pPr>
            <w:r w:rsidRPr="005345F6">
              <w:rPr>
                <w:rFonts w:ascii="Times New Roman" w:eastAsia="標楷體" w:hAnsi="Times New Roman"/>
                <w:color w:val="A6A6A6"/>
                <w:sz w:val="20"/>
                <w:szCs w:val="24"/>
              </w:rPr>
              <w:t xml:space="preserve">※ </w:t>
            </w:r>
            <w:r w:rsidRPr="005345F6">
              <w:rPr>
                <w:rFonts w:ascii="Times New Roman" w:eastAsia="標楷體" w:hAnsi="Times New Roman"/>
                <w:color w:val="A6A6A6"/>
                <w:sz w:val="20"/>
                <w:szCs w:val="24"/>
              </w:rPr>
              <w:t>請搭配具體事例說明，並檢附相關佐證資料（如學生名冊或參與時數統計、學生學習歷程紀錄或成果報告、學生反思心得、回饋問卷摘要、學生成果作品、發表或競賽紀錄等）</w:t>
            </w:r>
          </w:p>
        </w:tc>
        <w:tc>
          <w:tcPr>
            <w:tcW w:w="631" w:type="pct"/>
            <w:vAlign w:val="center"/>
          </w:tcPr>
          <w:p w:rsidR="007661D6" w:rsidRPr="005345F6" w:rsidRDefault="007661D6" w:rsidP="00C05C18">
            <w:pPr>
              <w:snapToGrid w:val="0"/>
              <w:jc w:val="center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5345F6">
              <w:rPr>
                <w:rFonts w:ascii="Times New Roman" w:eastAsia="標楷體" w:hAnsi="Times New Roman"/>
                <w:color w:val="000000"/>
                <w:szCs w:val="24"/>
              </w:rPr>
              <w:t>附件</w:t>
            </w:r>
            <w:r w:rsidRPr="005345F6">
              <w:rPr>
                <w:rFonts w:ascii="Times New Roman" w:eastAsia="標楷體" w:hAnsi="Times New Roman"/>
                <w:color w:val="000000"/>
                <w:szCs w:val="24"/>
              </w:rPr>
              <w:t>(  )</w:t>
            </w:r>
          </w:p>
        </w:tc>
      </w:tr>
      <w:tr w:rsidR="007661D6" w:rsidRPr="005345F6" w:rsidTr="00C05C18">
        <w:trPr>
          <w:cantSplit/>
          <w:trHeight w:val="850"/>
          <w:jc w:val="center"/>
        </w:trPr>
        <w:tc>
          <w:tcPr>
            <w:tcW w:w="920" w:type="pct"/>
            <w:vAlign w:val="center"/>
          </w:tcPr>
          <w:p w:rsidR="007661D6" w:rsidRPr="005345F6" w:rsidRDefault="007661D6" w:rsidP="007661D6">
            <w:pPr>
              <w:pStyle w:val="a3"/>
              <w:numPr>
                <w:ilvl w:val="0"/>
                <w:numId w:val="19"/>
              </w:numPr>
              <w:snapToGrid w:val="0"/>
              <w:ind w:leftChars="0" w:left="242" w:hanging="242"/>
              <w:jc w:val="both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5345F6">
              <w:rPr>
                <w:rFonts w:ascii="Times New Roman" w:eastAsia="標楷體" w:hAnsi="Times New Roman"/>
                <w:color w:val="000000"/>
                <w:szCs w:val="24"/>
              </w:rPr>
              <w:t>成果公開與推廣</w:t>
            </w:r>
          </w:p>
        </w:tc>
        <w:tc>
          <w:tcPr>
            <w:tcW w:w="3449" w:type="pct"/>
            <w:gridSpan w:val="4"/>
          </w:tcPr>
          <w:p w:rsidR="007661D6" w:rsidRPr="005345F6" w:rsidRDefault="007661D6" w:rsidP="00C05C18">
            <w:pPr>
              <w:snapToGrid w:val="0"/>
              <w:jc w:val="both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5345F6">
              <w:rPr>
                <w:rFonts w:ascii="Times New Roman" w:eastAsia="標楷體" w:hAnsi="Times New Roman"/>
                <w:color w:val="000000"/>
                <w:szCs w:val="24"/>
              </w:rPr>
              <w:t>請說明計畫成果之公開與推廣方式，及其對校內外教學實踐、社會影響或後續延續發展之貢獻。</w:t>
            </w:r>
          </w:p>
          <w:p w:rsidR="007661D6" w:rsidRPr="005345F6" w:rsidRDefault="007661D6" w:rsidP="00C05C18">
            <w:pPr>
              <w:snapToGrid w:val="0"/>
              <w:jc w:val="both"/>
              <w:rPr>
                <w:rFonts w:ascii="Times New Roman" w:eastAsia="標楷體" w:hAnsi="Times New Roman"/>
                <w:color w:val="A6A6A6"/>
                <w:sz w:val="20"/>
                <w:szCs w:val="24"/>
              </w:rPr>
            </w:pPr>
            <w:r w:rsidRPr="005345F6">
              <w:rPr>
                <w:rFonts w:ascii="Times New Roman" w:eastAsia="標楷體" w:hAnsi="Times New Roman"/>
                <w:color w:val="A6A6A6"/>
                <w:sz w:val="20"/>
                <w:szCs w:val="24"/>
              </w:rPr>
              <w:t xml:space="preserve">※ </w:t>
            </w:r>
            <w:r w:rsidRPr="005345F6">
              <w:rPr>
                <w:rFonts w:ascii="Times New Roman" w:eastAsia="標楷體" w:hAnsi="Times New Roman"/>
                <w:color w:val="A6A6A6"/>
                <w:sz w:val="20"/>
                <w:szCs w:val="24"/>
              </w:rPr>
              <w:t>請搭配具體事例說明，並檢附相關佐證資料（如成果發表活動紀錄或議程、報告書、教材、媒體報導、官網、社群平台連結、受邀分享、演講或經驗傳承證明、成果延續或擴散之說明文件等）</w:t>
            </w:r>
          </w:p>
        </w:tc>
        <w:tc>
          <w:tcPr>
            <w:tcW w:w="631" w:type="pct"/>
            <w:vAlign w:val="center"/>
          </w:tcPr>
          <w:p w:rsidR="007661D6" w:rsidRPr="005345F6" w:rsidRDefault="007661D6" w:rsidP="00C05C18">
            <w:pPr>
              <w:snapToGrid w:val="0"/>
              <w:jc w:val="center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5345F6">
              <w:rPr>
                <w:rFonts w:ascii="Times New Roman" w:eastAsia="標楷體" w:hAnsi="Times New Roman"/>
                <w:color w:val="000000"/>
                <w:szCs w:val="24"/>
              </w:rPr>
              <w:t>附件</w:t>
            </w:r>
            <w:r w:rsidRPr="005345F6">
              <w:rPr>
                <w:rFonts w:ascii="Times New Roman" w:eastAsia="標楷體" w:hAnsi="Times New Roman"/>
                <w:color w:val="000000"/>
                <w:szCs w:val="24"/>
              </w:rPr>
              <w:t>(  )</w:t>
            </w:r>
          </w:p>
        </w:tc>
      </w:tr>
      <w:tr w:rsidR="007661D6" w:rsidRPr="005345F6" w:rsidTr="00C05C18">
        <w:trPr>
          <w:cantSplit/>
          <w:trHeight w:val="850"/>
          <w:jc w:val="center"/>
        </w:trPr>
        <w:tc>
          <w:tcPr>
            <w:tcW w:w="920" w:type="pct"/>
            <w:vAlign w:val="center"/>
          </w:tcPr>
          <w:p w:rsidR="007661D6" w:rsidRPr="005345F6" w:rsidRDefault="007661D6" w:rsidP="007661D6">
            <w:pPr>
              <w:pStyle w:val="a3"/>
              <w:numPr>
                <w:ilvl w:val="0"/>
                <w:numId w:val="19"/>
              </w:numPr>
              <w:snapToGrid w:val="0"/>
              <w:ind w:leftChars="0" w:left="242" w:hanging="242"/>
              <w:jc w:val="both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5345F6">
              <w:rPr>
                <w:rFonts w:ascii="Times New Roman" w:eastAsia="標楷體" w:hAnsi="Times New Roman"/>
                <w:color w:val="000000"/>
                <w:szCs w:val="24"/>
              </w:rPr>
              <w:t>校內外社會責任實踐相關榮譽與獎勵</w:t>
            </w:r>
          </w:p>
        </w:tc>
        <w:tc>
          <w:tcPr>
            <w:tcW w:w="3449" w:type="pct"/>
            <w:gridSpan w:val="4"/>
          </w:tcPr>
          <w:p w:rsidR="007661D6" w:rsidRPr="005345F6" w:rsidRDefault="007661D6" w:rsidP="00C05C18">
            <w:pPr>
              <w:snapToGrid w:val="0"/>
              <w:jc w:val="both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5345F6">
              <w:rPr>
                <w:rFonts w:ascii="Times New Roman" w:eastAsia="標楷體" w:hAnsi="Times New Roman"/>
                <w:color w:val="000000"/>
                <w:szCs w:val="24"/>
              </w:rPr>
              <w:t>請簡述因社會責任實踐獲得之榮譽與獎勵。</w:t>
            </w:r>
          </w:p>
          <w:p w:rsidR="007661D6" w:rsidRPr="005345F6" w:rsidRDefault="007661D6" w:rsidP="00C05C18">
            <w:pPr>
              <w:snapToGrid w:val="0"/>
              <w:jc w:val="both"/>
              <w:rPr>
                <w:rFonts w:ascii="Times New Roman" w:eastAsia="標楷體" w:hAnsi="Times New Roman"/>
                <w:color w:val="A6A6A6"/>
                <w:sz w:val="20"/>
                <w:szCs w:val="24"/>
              </w:rPr>
            </w:pPr>
            <w:r w:rsidRPr="005345F6">
              <w:rPr>
                <w:rFonts w:ascii="Times New Roman" w:eastAsia="標楷體" w:hAnsi="Times New Roman"/>
                <w:color w:val="A6A6A6"/>
                <w:sz w:val="20"/>
                <w:szCs w:val="24"/>
              </w:rPr>
              <w:t>※</w:t>
            </w:r>
            <w:r w:rsidRPr="005345F6">
              <w:rPr>
                <w:rFonts w:ascii="Times New Roman" w:eastAsia="標楷體" w:hAnsi="Times New Roman"/>
                <w:color w:val="A6A6A6"/>
                <w:sz w:val="20"/>
                <w:szCs w:val="24"/>
              </w:rPr>
              <w:t>請搭配具體事例說明，並檢附相關佐證資料</w:t>
            </w:r>
            <w:r w:rsidRPr="005345F6">
              <w:rPr>
                <w:rFonts w:ascii="Times New Roman" w:eastAsia="標楷體" w:hAnsi="Times New Roman"/>
                <w:color w:val="A6A6A6"/>
                <w:sz w:val="20"/>
                <w:szCs w:val="24"/>
              </w:rPr>
              <w:t>(</w:t>
            </w:r>
            <w:r w:rsidRPr="005345F6">
              <w:rPr>
                <w:rFonts w:ascii="Times New Roman" w:eastAsia="標楷體" w:hAnsi="Times New Roman"/>
                <w:color w:val="A6A6A6"/>
                <w:sz w:val="20"/>
                <w:szCs w:val="24"/>
              </w:rPr>
              <w:t>如獲獎獎狀、榮譽榜公告等</w:t>
            </w:r>
            <w:r w:rsidRPr="005345F6">
              <w:rPr>
                <w:rFonts w:ascii="Times New Roman" w:eastAsia="標楷體" w:hAnsi="Times New Roman"/>
                <w:color w:val="A6A6A6"/>
                <w:sz w:val="20"/>
                <w:szCs w:val="24"/>
              </w:rPr>
              <w:t>)</w:t>
            </w:r>
          </w:p>
        </w:tc>
        <w:tc>
          <w:tcPr>
            <w:tcW w:w="631" w:type="pct"/>
            <w:vAlign w:val="center"/>
          </w:tcPr>
          <w:p w:rsidR="007661D6" w:rsidRPr="005345F6" w:rsidRDefault="007661D6" w:rsidP="00C05C18">
            <w:pPr>
              <w:snapToGrid w:val="0"/>
              <w:jc w:val="center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5345F6">
              <w:rPr>
                <w:rFonts w:ascii="Times New Roman" w:eastAsia="標楷體" w:hAnsi="Times New Roman"/>
                <w:color w:val="000000"/>
                <w:szCs w:val="24"/>
              </w:rPr>
              <w:t>附件</w:t>
            </w:r>
            <w:r w:rsidRPr="005345F6">
              <w:rPr>
                <w:rFonts w:ascii="Times New Roman" w:eastAsia="標楷體" w:hAnsi="Times New Roman"/>
                <w:color w:val="000000"/>
                <w:szCs w:val="24"/>
              </w:rPr>
              <w:t>(  )</w:t>
            </w:r>
          </w:p>
        </w:tc>
      </w:tr>
      <w:tr w:rsidR="007661D6" w:rsidRPr="005345F6" w:rsidTr="00C05C18">
        <w:trPr>
          <w:cantSplit/>
          <w:trHeight w:val="850"/>
          <w:jc w:val="center"/>
        </w:trPr>
        <w:tc>
          <w:tcPr>
            <w:tcW w:w="920" w:type="pct"/>
            <w:vAlign w:val="center"/>
          </w:tcPr>
          <w:p w:rsidR="007661D6" w:rsidRPr="005345F6" w:rsidRDefault="007661D6" w:rsidP="007661D6">
            <w:pPr>
              <w:pStyle w:val="a3"/>
              <w:numPr>
                <w:ilvl w:val="0"/>
                <w:numId w:val="19"/>
              </w:numPr>
              <w:snapToGrid w:val="0"/>
              <w:ind w:leftChars="0" w:left="242" w:hanging="242"/>
              <w:jc w:val="both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5345F6">
              <w:rPr>
                <w:rFonts w:ascii="Times New Roman" w:eastAsia="標楷體" w:hAnsi="Times New Roman"/>
                <w:color w:val="000000"/>
                <w:szCs w:val="24"/>
              </w:rPr>
              <w:t>其他</w:t>
            </w:r>
          </w:p>
        </w:tc>
        <w:tc>
          <w:tcPr>
            <w:tcW w:w="3449" w:type="pct"/>
            <w:gridSpan w:val="4"/>
          </w:tcPr>
          <w:p w:rsidR="007661D6" w:rsidRPr="005345F6" w:rsidRDefault="007661D6" w:rsidP="00C05C18">
            <w:pPr>
              <w:snapToGrid w:val="0"/>
              <w:jc w:val="both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5345F6">
              <w:rPr>
                <w:rFonts w:ascii="Times New Roman" w:eastAsia="標楷體" w:hAnsi="Times New Roman"/>
                <w:color w:val="000000"/>
                <w:szCs w:val="24"/>
              </w:rPr>
              <w:t>其他欲補充事項。</w:t>
            </w:r>
          </w:p>
          <w:p w:rsidR="007661D6" w:rsidRPr="005345F6" w:rsidRDefault="007661D6" w:rsidP="00C05C18">
            <w:pPr>
              <w:snapToGrid w:val="0"/>
              <w:jc w:val="both"/>
              <w:rPr>
                <w:rFonts w:ascii="Times New Roman" w:eastAsia="標楷體" w:hAnsi="Times New Roman"/>
                <w:color w:val="A6A6A6"/>
                <w:sz w:val="20"/>
                <w:szCs w:val="24"/>
              </w:rPr>
            </w:pPr>
            <w:r w:rsidRPr="005345F6">
              <w:rPr>
                <w:rFonts w:ascii="Times New Roman" w:eastAsia="標楷體" w:hAnsi="Times New Roman"/>
                <w:color w:val="A6A6A6"/>
                <w:sz w:val="20"/>
                <w:szCs w:val="24"/>
              </w:rPr>
              <w:t>※</w:t>
            </w:r>
            <w:r w:rsidRPr="005345F6">
              <w:rPr>
                <w:rFonts w:ascii="Times New Roman" w:eastAsia="標楷體" w:hAnsi="Times New Roman"/>
                <w:color w:val="A6A6A6"/>
                <w:sz w:val="20"/>
                <w:szCs w:val="24"/>
              </w:rPr>
              <w:t>請搭配具體事例說明，並檢附上述未提及之相關佐證資料</w:t>
            </w:r>
          </w:p>
        </w:tc>
        <w:tc>
          <w:tcPr>
            <w:tcW w:w="631" w:type="pct"/>
            <w:vAlign w:val="center"/>
          </w:tcPr>
          <w:p w:rsidR="007661D6" w:rsidRPr="005345F6" w:rsidRDefault="007661D6" w:rsidP="00C05C18">
            <w:pPr>
              <w:snapToGrid w:val="0"/>
              <w:jc w:val="center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5345F6">
              <w:rPr>
                <w:rFonts w:ascii="Times New Roman" w:eastAsia="標楷體" w:hAnsi="Times New Roman"/>
                <w:color w:val="000000"/>
                <w:szCs w:val="24"/>
              </w:rPr>
              <w:t>附件</w:t>
            </w:r>
            <w:r w:rsidRPr="005345F6">
              <w:rPr>
                <w:rFonts w:ascii="Times New Roman" w:eastAsia="標楷體" w:hAnsi="Times New Roman"/>
                <w:color w:val="000000"/>
                <w:szCs w:val="24"/>
              </w:rPr>
              <w:t>(  )</w:t>
            </w:r>
          </w:p>
        </w:tc>
      </w:tr>
      <w:tr w:rsidR="007661D6" w:rsidRPr="005345F6" w:rsidTr="00C05C18">
        <w:trPr>
          <w:cantSplit/>
          <w:trHeight w:val="492"/>
          <w:jc w:val="center"/>
        </w:trPr>
        <w:tc>
          <w:tcPr>
            <w:tcW w:w="2500" w:type="pct"/>
            <w:gridSpan w:val="3"/>
            <w:vAlign w:val="center"/>
          </w:tcPr>
          <w:p w:rsidR="007661D6" w:rsidRPr="005345F6" w:rsidRDefault="007661D6" w:rsidP="00C05C18">
            <w:pPr>
              <w:snapToGrid w:val="0"/>
              <w:spacing w:beforeLines="25" w:before="60" w:afterLines="25" w:after="60"/>
              <w:jc w:val="center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5345F6">
              <w:rPr>
                <w:rFonts w:ascii="Times New Roman" w:eastAsia="標楷體" w:hAnsi="Times New Roman"/>
                <w:color w:val="000000"/>
                <w:szCs w:val="24"/>
              </w:rPr>
              <w:t>申請人簽章</w:t>
            </w:r>
          </w:p>
        </w:tc>
        <w:tc>
          <w:tcPr>
            <w:tcW w:w="2500" w:type="pct"/>
            <w:gridSpan w:val="3"/>
            <w:vAlign w:val="center"/>
          </w:tcPr>
          <w:p w:rsidR="007661D6" w:rsidRPr="005345F6" w:rsidRDefault="007661D6" w:rsidP="00C05C18">
            <w:pPr>
              <w:snapToGrid w:val="0"/>
              <w:spacing w:beforeLines="25" w:before="60" w:afterLines="25" w:after="60"/>
              <w:jc w:val="center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5345F6">
              <w:rPr>
                <w:rFonts w:ascii="Times New Roman" w:eastAsia="標楷體" w:hAnsi="Times New Roman"/>
                <w:color w:val="000000"/>
                <w:szCs w:val="24"/>
              </w:rPr>
              <w:t>單位主管簽章</w:t>
            </w:r>
          </w:p>
        </w:tc>
      </w:tr>
      <w:tr w:rsidR="007661D6" w:rsidRPr="005345F6" w:rsidTr="00C05C18">
        <w:trPr>
          <w:cantSplit/>
          <w:trHeight w:val="780"/>
          <w:jc w:val="center"/>
        </w:trPr>
        <w:tc>
          <w:tcPr>
            <w:tcW w:w="2500" w:type="pct"/>
            <w:gridSpan w:val="3"/>
            <w:vAlign w:val="center"/>
          </w:tcPr>
          <w:p w:rsidR="007661D6" w:rsidRPr="005345F6" w:rsidRDefault="007661D6" w:rsidP="00C05C18">
            <w:pPr>
              <w:snapToGrid w:val="0"/>
              <w:rPr>
                <w:rFonts w:ascii="Times New Roman" w:eastAsia="標楷體" w:hAnsi="Times New Roman"/>
                <w:color w:val="000000"/>
                <w:szCs w:val="24"/>
              </w:rPr>
            </w:pPr>
          </w:p>
        </w:tc>
        <w:tc>
          <w:tcPr>
            <w:tcW w:w="2500" w:type="pct"/>
            <w:gridSpan w:val="3"/>
            <w:vAlign w:val="center"/>
          </w:tcPr>
          <w:p w:rsidR="007661D6" w:rsidRPr="005345F6" w:rsidRDefault="007661D6" w:rsidP="00C05C18">
            <w:pPr>
              <w:snapToGrid w:val="0"/>
              <w:rPr>
                <w:rFonts w:ascii="Times New Roman" w:eastAsia="標楷體" w:hAnsi="Times New Roman"/>
                <w:color w:val="000000"/>
                <w:szCs w:val="24"/>
              </w:rPr>
            </w:pPr>
          </w:p>
        </w:tc>
      </w:tr>
    </w:tbl>
    <w:p w:rsidR="00CE6648" w:rsidRPr="005345F6" w:rsidRDefault="00CE6648">
      <w:pPr>
        <w:widowControl/>
        <w:rPr>
          <w:rFonts w:ascii="Times New Roman" w:eastAsia="標楷體" w:hAnsi="Times New Roman"/>
          <w:b/>
          <w:szCs w:val="24"/>
        </w:rPr>
      </w:pPr>
    </w:p>
    <w:sectPr w:rsidR="00CE6648" w:rsidRPr="005345F6" w:rsidSect="001D44A2">
      <w:footerReference w:type="even" r:id="rId8"/>
      <w:footerReference w:type="first" r:id="rId9"/>
      <w:pgSz w:w="11906" w:h="16838"/>
      <w:pgMar w:top="1440" w:right="1077" w:bottom="1440" w:left="1077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14D9D" w:rsidRDefault="00F14D9D" w:rsidP="000D0B9F">
      <w:r>
        <w:separator/>
      </w:r>
    </w:p>
  </w:endnote>
  <w:endnote w:type="continuationSeparator" w:id="0">
    <w:p w:rsidR="00F14D9D" w:rsidRDefault="00F14D9D" w:rsidP="000D0B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Microsoft JhengHei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өũ">
    <w:altName w:val="新細明體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1B52" w:rsidRDefault="00A31B52" w:rsidP="00BD0E15">
    <w:pPr>
      <w:pStyle w:val="a7"/>
      <w:framePr w:wrap="around" w:vAnchor="text" w:hAnchor="margin" w:xAlign="center" w:y="1"/>
      <w:rPr>
        <w:rStyle w:val="afc"/>
      </w:rPr>
    </w:pPr>
    <w:r>
      <w:rPr>
        <w:rStyle w:val="afc"/>
      </w:rPr>
      <w:fldChar w:fldCharType="begin"/>
    </w:r>
    <w:r>
      <w:rPr>
        <w:rStyle w:val="afc"/>
      </w:rPr>
      <w:instrText xml:space="preserve">PAGE  </w:instrText>
    </w:r>
    <w:r>
      <w:rPr>
        <w:rStyle w:val="afc"/>
      </w:rPr>
      <w:fldChar w:fldCharType="separate"/>
    </w:r>
    <w:r>
      <w:rPr>
        <w:rStyle w:val="afc"/>
        <w:noProof/>
      </w:rPr>
      <w:t>4</w:t>
    </w:r>
    <w:r>
      <w:rPr>
        <w:rStyle w:val="afc"/>
      </w:rPr>
      <w:fldChar w:fldCharType="end"/>
    </w:r>
  </w:p>
  <w:p w:rsidR="00A31B52" w:rsidRDefault="00A31B52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1B52" w:rsidRDefault="00A31B52" w:rsidP="00BD0E15">
    <w:pPr>
      <w:pStyle w:val="a7"/>
      <w:framePr w:wrap="around" w:vAnchor="text" w:hAnchor="margin" w:xAlign="center" w:y="1"/>
      <w:jc w:val="center"/>
      <w:rPr>
        <w:rStyle w:val="afc"/>
      </w:rPr>
    </w:pPr>
    <w:r>
      <w:rPr>
        <w:rStyle w:val="afc"/>
      </w:rPr>
      <w:fldChar w:fldCharType="begin"/>
    </w:r>
    <w:r>
      <w:rPr>
        <w:rStyle w:val="afc"/>
      </w:rPr>
      <w:instrText xml:space="preserve">PAGE  </w:instrText>
    </w:r>
    <w:r>
      <w:rPr>
        <w:rStyle w:val="afc"/>
      </w:rPr>
      <w:fldChar w:fldCharType="separate"/>
    </w:r>
    <w:r>
      <w:rPr>
        <w:rStyle w:val="afc"/>
        <w:noProof/>
      </w:rPr>
      <w:t>3</w:t>
    </w:r>
    <w:r>
      <w:rPr>
        <w:rStyle w:val="afc"/>
      </w:rPr>
      <w:fldChar w:fldCharType="end"/>
    </w:r>
  </w:p>
  <w:p w:rsidR="00A31B52" w:rsidRDefault="00A31B52" w:rsidP="00BD0E15">
    <w:pPr>
      <w:pStyle w:val="a7"/>
      <w:framePr w:wrap="around" w:vAnchor="text" w:hAnchor="margin" w:xAlign="center" w:y="1"/>
      <w:rPr>
        <w:rStyle w:val="afc"/>
      </w:rPr>
    </w:pPr>
  </w:p>
  <w:p w:rsidR="00A31B52" w:rsidRDefault="00A31B52" w:rsidP="00BD0E15">
    <w:pPr>
      <w:pStyle w:val="a7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14D9D" w:rsidRDefault="00F14D9D" w:rsidP="000D0B9F">
      <w:r>
        <w:separator/>
      </w:r>
    </w:p>
  </w:footnote>
  <w:footnote w:type="continuationSeparator" w:id="0">
    <w:p w:rsidR="00F14D9D" w:rsidRDefault="00F14D9D" w:rsidP="000D0B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F095A"/>
    <w:multiLevelType w:val="hybridMultilevel"/>
    <w:tmpl w:val="E0B4DC58"/>
    <w:lvl w:ilvl="0" w:tplc="0409000F">
      <w:start w:val="1"/>
      <w:numFmt w:val="decimal"/>
      <w:lvlText w:val="%1."/>
      <w:lvlJc w:val="left"/>
      <w:pPr>
        <w:ind w:left="1047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" w15:restartNumberingAfterBreak="0">
    <w:nsid w:val="061572B4"/>
    <w:multiLevelType w:val="hybridMultilevel"/>
    <w:tmpl w:val="424252E4"/>
    <w:lvl w:ilvl="0" w:tplc="7BEC88EA">
      <w:start w:val="1"/>
      <w:numFmt w:val="taiwaneseCountingThousand"/>
      <w:lvlText w:val="%1、"/>
      <w:lvlJc w:val="left"/>
      <w:pPr>
        <w:ind w:left="480" w:hanging="480"/>
      </w:pPr>
      <w:rPr>
        <w:rFonts w:ascii="Times New Roman" w:eastAsia="標楷體" w:hAnsi="Times New Roman"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F240047"/>
    <w:multiLevelType w:val="hybridMultilevel"/>
    <w:tmpl w:val="6E6458CA"/>
    <w:lvl w:ilvl="0" w:tplc="178A8BB2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3" w15:restartNumberingAfterBreak="0">
    <w:nsid w:val="176E11E4"/>
    <w:multiLevelType w:val="hybridMultilevel"/>
    <w:tmpl w:val="2D04482A"/>
    <w:lvl w:ilvl="0" w:tplc="9F6EAE0E">
      <w:start w:val="1"/>
      <w:numFmt w:val="taiwaneseCountingThousand"/>
      <w:lvlText w:val="(%1)"/>
      <w:lvlJc w:val="left"/>
      <w:pPr>
        <w:ind w:left="1047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4" w15:restartNumberingAfterBreak="0">
    <w:nsid w:val="1B8575AF"/>
    <w:multiLevelType w:val="hybridMultilevel"/>
    <w:tmpl w:val="05803BFE"/>
    <w:lvl w:ilvl="0" w:tplc="02FE43B4">
      <w:start w:val="1"/>
      <w:numFmt w:val="taiwaneseCountingThousand"/>
      <w:lvlText w:val="%1、"/>
      <w:lvlJc w:val="left"/>
      <w:pPr>
        <w:ind w:left="2182" w:hanging="480"/>
      </w:pPr>
      <w:rPr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1101" w:hanging="480"/>
      </w:pPr>
    </w:lvl>
    <w:lvl w:ilvl="2" w:tplc="0409001B" w:tentative="1">
      <w:start w:val="1"/>
      <w:numFmt w:val="lowerRoman"/>
      <w:lvlText w:val="%3."/>
      <w:lvlJc w:val="right"/>
      <w:pPr>
        <w:ind w:left="1581" w:hanging="480"/>
      </w:pPr>
    </w:lvl>
    <w:lvl w:ilvl="3" w:tplc="0409000F" w:tentative="1">
      <w:start w:val="1"/>
      <w:numFmt w:val="decimal"/>
      <w:lvlText w:val="%4."/>
      <w:lvlJc w:val="left"/>
      <w:pPr>
        <w:ind w:left="206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1" w:hanging="480"/>
      </w:pPr>
    </w:lvl>
    <w:lvl w:ilvl="5" w:tplc="0409001B" w:tentative="1">
      <w:start w:val="1"/>
      <w:numFmt w:val="lowerRoman"/>
      <w:lvlText w:val="%6."/>
      <w:lvlJc w:val="right"/>
      <w:pPr>
        <w:ind w:left="3021" w:hanging="480"/>
      </w:pPr>
    </w:lvl>
    <w:lvl w:ilvl="6" w:tplc="0409000F" w:tentative="1">
      <w:start w:val="1"/>
      <w:numFmt w:val="decimal"/>
      <w:lvlText w:val="%7."/>
      <w:lvlJc w:val="left"/>
      <w:pPr>
        <w:ind w:left="350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1" w:hanging="480"/>
      </w:pPr>
    </w:lvl>
    <w:lvl w:ilvl="8" w:tplc="0409001B" w:tentative="1">
      <w:start w:val="1"/>
      <w:numFmt w:val="lowerRoman"/>
      <w:lvlText w:val="%9."/>
      <w:lvlJc w:val="right"/>
      <w:pPr>
        <w:ind w:left="4461" w:hanging="480"/>
      </w:pPr>
    </w:lvl>
  </w:abstractNum>
  <w:abstractNum w:abstractNumId="5" w15:restartNumberingAfterBreak="0">
    <w:nsid w:val="20D65D74"/>
    <w:multiLevelType w:val="hybridMultilevel"/>
    <w:tmpl w:val="F5FA226A"/>
    <w:lvl w:ilvl="0" w:tplc="178A8BB2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6" w15:restartNumberingAfterBreak="0">
    <w:nsid w:val="21882031"/>
    <w:multiLevelType w:val="multilevel"/>
    <w:tmpl w:val="3C2CAE3E"/>
    <w:styleLink w:val="WWNum2"/>
    <w:lvl w:ilvl="0">
      <w:start w:val="1"/>
      <w:numFmt w:val="japaneseCounting"/>
      <w:lvlText w:val="%1、"/>
      <w:lvlJc w:val="left"/>
      <w:pPr>
        <w:ind w:left="1904" w:hanging="480"/>
      </w:pPr>
      <w:rPr>
        <w:rFonts w:eastAsia="標楷體"/>
        <w:sz w:val="28"/>
        <w:szCs w:val="28"/>
      </w:rPr>
    </w:lvl>
    <w:lvl w:ilvl="1">
      <w:start w:val="1"/>
      <w:numFmt w:val="ideographTraditional"/>
      <w:lvlText w:val="%2、"/>
      <w:lvlJc w:val="left"/>
      <w:pPr>
        <w:ind w:left="2384" w:hanging="480"/>
      </w:pPr>
    </w:lvl>
    <w:lvl w:ilvl="2">
      <w:start w:val="1"/>
      <w:numFmt w:val="lowerRoman"/>
      <w:lvlText w:val="%3."/>
      <w:lvlJc w:val="right"/>
      <w:pPr>
        <w:ind w:left="2864" w:hanging="480"/>
      </w:pPr>
    </w:lvl>
    <w:lvl w:ilvl="3">
      <w:start w:val="1"/>
      <w:numFmt w:val="decimal"/>
      <w:lvlText w:val="%4."/>
      <w:lvlJc w:val="left"/>
      <w:pPr>
        <w:ind w:left="3344" w:hanging="480"/>
      </w:pPr>
    </w:lvl>
    <w:lvl w:ilvl="4">
      <w:start w:val="1"/>
      <w:numFmt w:val="ideographTraditional"/>
      <w:lvlText w:val="%5、"/>
      <w:lvlJc w:val="left"/>
      <w:pPr>
        <w:ind w:left="3824" w:hanging="480"/>
      </w:pPr>
    </w:lvl>
    <w:lvl w:ilvl="5">
      <w:start w:val="1"/>
      <w:numFmt w:val="lowerRoman"/>
      <w:lvlText w:val="%6."/>
      <w:lvlJc w:val="right"/>
      <w:pPr>
        <w:ind w:left="4304" w:hanging="480"/>
      </w:pPr>
    </w:lvl>
    <w:lvl w:ilvl="6">
      <w:start w:val="1"/>
      <w:numFmt w:val="decimal"/>
      <w:lvlText w:val="%7."/>
      <w:lvlJc w:val="left"/>
      <w:pPr>
        <w:ind w:left="4784" w:hanging="480"/>
      </w:pPr>
    </w:lvl>
    <w:lvl w:ilvl="7">
      <w:start w:val="1"/>
      <w:numFmt w:val="ideographTraditional"/>
      <w:lvlText w:val="%8、"/>
      <w:lvlJc w:val="left"/>
      <w:pPr>
        <w:ind w:left="5264" w:hanging="480"/>
      </w:pPr>
    </w:lvl>
    <w:lvl w:ilvl="8">
      <w:start w:val="1"/>
      <w:numFmt w:val="lowerRoman"/>
      <w:lvlText w:val="%9."/>
      <w:lvlJc w:val="right"/>
      <w:pPr>
        <w:ind w:left="5744" w:hanging="480"/>
      </w:pPr>
    </w:lvl>
  </w:abstractNum>
  <w:abstractNum w:abstractNumId="7" w15:restartNumberingAfterBreak="0">
    <w:nsid w:val="43677BD1"/>
    <w:multiLevelType w:val="hybridMultilevel"/>
    <w:tmpl w:val="B3E4C6C6"/>
    <w:lvl w:ilvl="0" w:tplc="178A8BB2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8" w15:restartNumberingAfterBreak="0">
    <w:nsid w:val="4EFF55F2"/>
    <w:multiLevelType w:val="hybridMultilevel"/>
    <w:tmpl w:val="DFD8E1E0"/>
    <w:lvl w:ilvl="0" w:tplc="178A8BB2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9" w15:restartNumberingAfterBreak="0">
    <w:nsid w:val="51114D37"/>
    <w:multiLevelType w:val="hybridMultilevel"/>
    <w:tmpl w:val="1D3E23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56D26CEB"/>
    <w:multiLevelType w:val="hybridMultilevel"/>
    <w:tmpl w:val="BF5A838C"/>
    <w:lvl w:ilvl="0" w:tplc="178A8BB2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1" w15:restartNumberingAfterBreak="0">
    <w:nsid w:val="59BA00F6"/>
    <w:multiLevelType w:val="hybridMultilevel"/>
    <w:tmpl w:val="CFF4419E"/>
    <w:lvl w:ilvl="0" w:tplc="EC60C024">
      <w:start w:val="1"/>
      <w:numFmt w:val="taiwaneseCountingThousand"/>
      <w:suff w:val="space"/>
      <w:lvlText w:val="第%1條"/>
      <w:lvlJc w:val="left"/>
      <w:pPr>
        <w:ind w:left="1146" w:hanging="720"/>
      </w:pPr>
      <w:rPr>
        <w:rFonts w:ascii="標楷體" w:eastAsia="標楷體" w:hAnsi="標楷體" w:cs="Times New Roman" w:hint="eastAsia"/>
        <w:b w:val="0"/>
        <w:color w:val="000000"/>
        <w:lang w:val="en-US"/>
      </w:rPr>
    </w:lvl>
    <w:lvl w:ilvl="1" w:tplc="8E24A14E">
      <w:start w:val="1"/>
      <w:numFmt w:val="taiwaneseCountingThousand"/>
      <w:suff w:val="space"/>
      <w:lvlText w:val="%2、"/>
      <w:lvlJc w:val="left"/>
      <w:pPr>
        <w:ind w:left="1418" w:hanging="1222"/>
      </w:pPr>
      <w:rPr>
        <w:rFonts w:hint="default"/>
        <w:lang w:val="en-US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156"/>
        </w:tabs>
        <w:ind w:left="1156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36"/>
        </w:tabs>
        <w:ind w:left="1636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116"/>
        </w:tabs>
        <w:ind w:left="2116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96"/>
        </w:tabs>
        <w:ind w:left="2596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76"/>
        </w:tabs>
        <w:ind w:left="3076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556"/>
        </w:tabs>
        <w:ind w:left="3556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36"/>
        </w:tabs>
        <w:ind w:left="4036" w:hanging="480"/>
      </w:pPr>
    </w:lvl>
  </w:abstractNum>
  <w:abstractNum w:abstractNumId="12" w15:restartNumberingAfterBreak="0">
    <w:nsid w:val="5B0D4D12"/>
    <w:multiLevelType w:val="hybridMultilevel"/>
    <w:tmpl w:val="FB9C461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5B633A91"/>
    <w:multiLevelType w:val="hybridMultilevel"/>
    <w:tmpl w:val="37E6CAC0"/>
    <w:lvl w:ilvl="0" w:tplc="178A8BB2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4" w15:restartNumberingAfterBreak="0">
    <w:nsid w:val="5C502B85"/>
    <w:multiLevelType w:val="hybridMultilevel"/>
    <w:tmpl w:val="896A3D46"/>
    <w:lvl w:ilvl="0" w:tplc="178A8BB2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5E570C94"/>
    <w:multiLevelType w:val="hybridMultilevel"/>
    <w:tmpl w:val="71E00912"/>
    <w:lvl w:ilvl="0" w:tplc="178A8BB2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6" w15:restartNumberingAfterBreak="0">
    <w:nsid w:val="6AD77736"/>
    <w:multiLevelType w:val="hybridMultilevel"/>
    <w:tmpl w:val="2A847086"/>
    <w:lvl w:ilvl="0" w:tplc="178A8BB2">
      <w:start w:val="1"/>
      <w:numFmt w:val="taiwaneseCountingThousand"/>
      <w:lvlText w:val="(%1)"/>
      <w:lvlJc w:val="left"/>
      <w:pPr>
        <w:ind w:left="480" w:hanging="480"/>
      </w:pPr>
      <w:rPr>
        <w:rFonts w:hint="eastAsia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1101" w:hanging="480"/>
      </w:pPr>
    </w:lvl>
    <w:lvl w:ilvl="2" w:tplc="0409001B" w:tentative="1">
      <w:start w:val="1"/>
      <w:numFmt w:val="lowerRoman"/>
      <w:lvlText w:val="%3."/>
      <w:lvlJc w:val="right"/>
      <w:pPr>
        <w:ind w:left="1581" w:hanging="480"/>
      </w:pPr>
    </w:lvl>
    <w:lvl w:ilvl="3" w:tplc="0409000F" w:tentative="1">
      <w:start w:val="1"/>
      <w:numFmt w:val="decimal"/>
      <w:lvlText w:val="%4."/>
      <w:lvlJc w:val="left"/>
      <w:pPr>
        <w:ind w:left="206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1" w:hanging="480"/>
      </w:pPr>
    </w:lvl>
    <w:lvl w:ilvl="5" w:tplc="0409001B" w:tentative="1">
      <w:start w:val="1"/>
      <w:numFmt w:val="lowerRoman"/>
      <w:lvlText w:val="%6."/>
      <w:lvlJc w:val="right"/>
      <w:pPr>
        <w:ind w:left="3021" w:hanging="480"/>
      </w:pPr>
    </w:lvl>
    <w:lvl w:ilvl="6" w:tplc="0409000F" w:tentative="1">
      <w:start w:val="1"/>
      <w:numFmt w:val="decimal"/>
      <w:lvlText w:val="%7."/>
      <w:lvlJc w:val="left"/>
      <w:pPr>
        <w:ind w:left="350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1" w:hanging="480"/>
      </w:pPr>
    </w:lvl>
    <w:lvl w:ilvl="8" w:tplc="0409001B" w:tentative="1">
      <w:start w:val="1"/>
      <w:numFmt w:val="lowerRoman"/>
      <w:lvlText w:val="%9."/>
      <w:lvlJc w:val="right"/>
      <w:pPr>
        <w:ind w:left="4461" w:hanging="480"/>
      </w:pPr>
    </w:lvl>
  </w:abstractNum>
  <w:abstractNum w:abstractNumId="17" w15:restartNumberingAfterBreak="0">
    <w:nsid w:val="6FEE4260"/>
    <w:multiLevelType w:val="hybridMultilevel"/>
    <w:tmpl w:val="1C7076F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70FE1727"/>
    <w:multiLevelType w:val="hybridMultilevel"/>
    <w:tmpl w:val="FFCE0712"/>
    <w:lvl w:ilvl="0" w:tplc="04090015">
      <w:start w:val="1"/>
      <w:numFmt w:val="taiwaneseCountingThousand"/>
      <w:lvlText w:val="%1、"/>
      <w:lvlJc w:val="left"/>
      <w:pPr>
        <w:ind w:left="9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60" w:hanging="480"/>
      </w:pPr>
    </w:lvl>
    <w:lvl w:ilvl="2" w:tplc="0409001B" w:tentative="1">
      <w:start w:val="1"/>
      <w:numFmt w:val="lowerRoman"/>
      <w:lvlText w:val="%3."/>
      <w:lvlJc w:val="right"/>
      <w:pPr>
        <w:ind w:left="1940" w:hanging="480"/>
      </w:pPr>
    </w:lvl>
    <w:lvl w:ilvl="3" w:tplc="0409000F" w:tentative="1">
      <w:start w:val="1"/>
      <w:numFmt w:val="decimal"/>
      <w:lvlText w:val="%4."/>
      <w:lvlJc w:val="left"/>
      <w:pPr>
        <w:ind w:left="24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00" w:hanging="480"/>
      </w:pPr>
    </w:lvl>
    <w:lvl w:ilvl="5" w:tplc="0409001B" w:tentative="1">
      <w:start w:val="1"/>
      <w:numFmt w:val="lowerRoman"/>
      <w:lvlText w:val="%6."/>
      <w:lvlJc w:val="right"/>
      <w:pPr>
        <w:ind w:left="3380" w:hanging="480"/>
      </w:pPr>
    </w:lvl>
    <w:lvl w:ilvl="6" w:tplc="0409000F" w:tentative="1">
      <w:start w:val="1"/>
      <w:numFmt w:val="decimal"/>
      <w:lvlText w:val="%7."/>
      <w:lvlJc w:val="left"/>
      <w:pPr>
        <w:ind w:left="38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40" w:hanging="480"/>
      </w:pPr>
    </w:lvl>
    <w:lvl w:ilvl="8" w:tplc="0409001B" w:tentative="1">
      <w:start w:val="1"/>
      <w:numFmt w:val="lowerRoman"/>
      <w:lvlText w:val="%9."/>
      <w:lvlJc w:val="right"/>
      <w:pPr>
        <w:ind w:left="4820" w:hanging="480"/>
      </w:pPr>
    </w:lvl>
  </w:abstractNum>
  <w:abstractNum w:abstractNumId="19" w15:restartNumberingAfterBreak="0">
    <w:nsid w:val="723940DD"/>
    <w:multiLevelType w:val="hybridMultilevel"/>
    <w:tmpl w:val="45BA6A68"/>
    <w:lvl w:ilvl="0" w:tplc="178A8BB2">
      <w:start w:val="1"/>
      <w:numFmt w:val="taiwaneseCountingThousand"/>
      <w:lvlText w:val="(%1)"/>
      <w:lvlJc w:val="left"/>
      <w:pPr>
        <w:ind w:left="2182" w:hanging="480"/>
      </w:pPr>
      <w:rPr>
        <w:rFonts w:hint="eastAsia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1101" w:hanging="480"/>
      </w:pPr>
    </w:lvl>
    <w:lvl w:ilvl="2" w:tplc="0409001B" w:tentative="1">
      <w:start w:val="1"/>
      <w:numFmt w:val="lowerRoman"/>
      <w:lvlText w:val="%3."/>
      <w:lvlJc w:val="right"/>
      <w:pPr>
        <w:ind w:left="1581" w:hanging="480"/>
      </w:pPr>
    </w:lvl>
    <w:lvl w:ilvl="3" w:tplc="0409000F" w:tentative="1">
      <w:start w:val="1"/>
      <w:numFmt w:val="decimal"/>
      <w:lvlText w:val="%4."/>
      <w:lvlJc w:val="left"/>
      <w:pPr>
        <w:ind w:left="206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1" w:hanging="480"/>
      </w:pPr>
    </w:lvl>
    <w:lvl w:ilvl="5" w:tplc="0409001B" w:tentative="1">
      <w:start w:val="1"/>
      <w:numFmt w:val="lowerRoman"/>
      <w:lvlText w:val="%6."/>
      <w:lvlJc w:val="right"/>
      <w:pPr>
        <w:ind w:left="3021" w:hanging="480"/>
      </w:pPr>
    </w:lvl>
    <w:lvl w:ilvl="6" w:tplc="0409000F" w:tentative="1">
      <w:start w:val="1"/>
      <w:numFmt w:val="decimal"/>
      <w:lvlText w:val="%7."/>
      <w:lvlJc w:val="left"/>
      <w:pPr>
        <w:ind w:left="350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1" w:hanging="480"/>
      </w:pPr>
    </w:lvl>
    <w:lvl w:ilvl="8" w:tplc="0409001B" w:tentative="1">
      <w:start w:val="1"/>
      <w:numFmt w:val="lowerRoman"/>
      <w:lvlText w:val="%9."/>
      <w:lvlJc w:val="right"/>
      <w:pPr>
        <w:ind w:left="4461" w:hanging="480"/>
      </w:pPr>
    </w:lvl>
  </w:abstractNum>
  <w:abstractNum w:abstractNumId="20" w15:restartNumberingAfterBreak="0">
    <w:nsid w:val="7A54435D"/>
    <w:multiLevelType w:val="hybridMultilevel"/>
    <w:tmpl w:val="05FABAA0"/>
    <w:lvl w:ilvl="0" w:tplc="0409000F">
      <w:start w:val="1"/>
      <w:numFmt w:val="decimal"/>
      <w:lvlText w:val="%1."/>
      <w:lvlJc w:val="left"/>
      <w:pPr>
        <w:ind w:left="152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07" w:hanging="480"/>
      </w:pPr>
    </w:lvl>
    <w:lvl w:ilvl="2" w:tplc="0409001B" w:tentative="1">
      <w:start w:val="1"/>
      <w:numFmt w:val="lowerRoman"/>
      <w:lvlText w:val="%3."/>
      <w:lvlJc w:val="right"/>
      <w:pPr>
        <w:ind w:left="2487" w:hanging="480"/>
      </w:pPr>
    </w:lvl>
    <w:lvl w:ilvl="3" w:tplc="0409000F" w:tentative="1">
      <w:start w:val="1"/>
      <w:numFmt w:val="decimal"/>
      <w:lvlText w:val="%4."/>
      <w:lvlJc w:val="left"/>
      <w:pPr>
        <w:ind w:left="296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47" w:hanging="480"/>
      </w:pPr>
    </w:lvl>
    <w:lvl w:ilvl="5" w:tplc="0409001B" w:tentative="1">
      <w:start w:val="1"/>
      <w:numFmt w:val="lowerRoman"/>
      <w:lvlText w:val="%6."/>
      <w:lvlJc w:val="right"/>
      <w:pPr>
        <w:ind w:left="3927" w:hanging="480"/>
      </w:pPr>
    </w:lvl>
    <w:lvl w:ilvl="6" w:tplc="0409000F" w:tentative="1">
      <w:start w:val="1"/>
      <w:numFmt w:val="decimal"/>
      <w:lvlText w:val="%7."/>
      <w:lvlJc w:val="left"/>
      <w:pPr>
        <w:ind w:left="440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87" w:hanging="480"/>
      </w:pPr>
    </w:lvl>
    <w:lvl w:ilvl="8" w:tplc="0409001B" w:tentative="1">
      <w:start w:val="1"/>
      <w:numFmt w:val="lowerRoman"/>
      <w:lvlText w:val="%9."/>
      <w:lvlJc w:val="right"/>
      <w:pPr>
        <w:ind w:left="5367" w:hanging="480"/>
      </w:pPr>
    </w:lvl>
  </w:abstractNum>
  <w:abstractNum w:abstractNumId="21" w15:restartNumberingAfterBreak="0">
    <w:nsid w:val="7E803ED2"/>
    <w:multiLevelType w:val="hybridMultilevel"/>
    <w:tmpl w:val="D062C5F2"/>
    <w:lvl w:ilvl="0" w:tplc="7338B396">
      <w:start w:val="1"/>
      <w:numFmt w:val="ideographLegalTraditional"/>
      <w:pStyle w:val="2"/>
      <w:lvlText w:val="%1、"/>
      <w:lvlJc w:val="left"/>
      <w:pPr>
        <w:ind w:left="480" w:hanging="480"/>
      </w:pPr>
      <w:rPr>
        <w:b/>
        <w:strike w:val="0"/>
        <w:color w:val="auto"/>
        <w:sz w:val="28"/>
        <w:szCs w:val="28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4"/>
  </w:num>
  <w:num w:numId="2">
    <w:abstractNumId w:val="21"/>
  </w:num>
  <w:num w:numId="3">
    <w:abstractNumId w:val="6"/>
  </w:num>
  <w:num w:numId="4">
    <w:abstractNumId w:val="15"/>
  </w:num>
  <w:num w:numId="5">
    <w:abstractNumId w:val="1"/>
  </w:num>
  <w:num w:numId="6">
    <w:abstractNumId w:val="16"/>
  </w:num>
  <w:num w:numId="7">
    <w:abstractNumId w:val="2"/>
  </w:num>
  <w:num w:numId="8">
    <w:abstractNumId w:val="13"/>
  </w:num>
  <w:num w:numId="9">
    <w:abstractNumId w:val="7"/>
  </w:num>
  <w:num w:numId="10">
    <w:abstractNumId w:val="5"/>
  </w:num>
  <w:num w:numId="11">
    <w:abstractNumId w:val="10"/>
  </w:num>
  <w:num w:numId="12">
    <w:abstractNumId w:val="20"/>
  </w:num>
  <w:num w:numId="13">
    <w:abstractNumId w:val="3"/>
  </w:num>
  <w:num w:numId="14">
    <w:abstractNumId w:val="9"/>
  </w:num>
  <w:num w:numId="15">
    <w:abstractNumId w:val="12"/>
  </w:num>
  <w:num w:numId="16">
    <w:abstractNumId w:val="14"/>
  </w:num>
  <w:num w:numId="17">
    <w:abstractNumId w:val="18"/>
  </w:num>
  <w:num w:numId="18">
    <w:abstractNumId w:val="11"/>
  </w:num>
  <w:num w:numId="19">
    <w:abstractNumId w:val="17"/>
  </w:num>
  <w:num w:numId="20">
    <w:abstractNumId w:val="0"/>
  </w:num>
  <w:num w:numId="21">
    <w:abstractNumId w:val="19"/>
  </w:num>
  <w:num w:numId="22">
    <w:abstractNumId w:val="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zh-TW" w:vendorID="64" w:dllVersion="131077" w:nlCheck="1" w:checkStyle="1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808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Y3NDO1MDEwszAxNTFU0lEKTi0uzszPAykwNK0FABv3rqwtAAAA"/>
  </w:docVars>
  <w:rsids>
    <w:rsidRoot w:val="002A2932"/>
    <w:rsid w:val="00000DA2"/>
    <w:rsid w:val="00001936"/>
    <w:rsid w:val="00001AEB"/>
    <w:rsid w:val="00002459"/>
    <w:rsid w:val="00003F49"/>
    <w:rsid w:val="00005D5D"/>
    <w:rsid w:val="00006B4D"/>
    <w:rsid w:val="00006C82"/>
    <w:rsid w:val="000070F9"/>
    <w:rsid w:val="0000767B"/>
    <w:rsid w:val="0001312D"/>
    <w:rsid w:val="000136E9"/>
    <w:rsid w:val="0001393C"/>
    <w:rsid w:val="00014205"/>
    <w:rsid w:val="0001420D"/>
    <w:rsid w:val="000148F8"/>
    <w:rsid w:val="000156E1"/>
    <w:rsid w:val="00016532"/>
    <w:rsid w:val="00017928"/>
    <w:rsid w:val="000211B2"/>
    <w:rsid w:val="00021627"/>
    <w:rsid w:val="00021854"/>
    <w:rsid w:val="00021DA8"/>
    <w:rsid w:val="00021E2E"/>
    <w:rsid w:val="00022904"/>
    <w:rsid w:val="00023748"/>
    <w:rsid w:val="000255A5"/>
    <w:rsid w:val="0002562B"/>
    <w:rsid w:val="00025C68"/>
    <w:rsid w:val="00025CBA"/>
    <w:rsid w:val="00026930"/>
    <w:rsid w:val="00026B9F"/>
    <w:rsid w:val="00026FEB"/>
    <w:rsid w:val="00027B61"/>
    <w:rsid w:val="00027CCD"/>
    <w:rsid w:val="00030A1C"/>
    <w:rsid w:val="00030D01"/>
    <w:rsid w:val="000318B3"/>
    <w:rsid w:val="00031C6F"/>
    <w:rsid w:val="00032C26"/>
    <w:rsid w:val="0003352D"/>
    <w:rsid w:val="0003387A"/>
    <w:rsid w:val="00033D96"/>
    <w:rsid w:val="00034B29"/>
    <w:rsid w:val="00034EF4"/>
    <w:rsid w:val="00036472"/>
    <w:rsid w:val="00041809"/>
    <w:rsid w:val="00041E0F"/>
    <w:rsid w:val="000422F7"/>
    <w:rsid w:val="0004317D"/>
    <w:rsid w:val="000432C9"/>
    <w:rsid w:val="0004427A"/>
    <w:rsid w:val="00045C4E"/>
    <w:rsid w:val="00046DB8"/>
    <w:rsid w:val="0004727F"/>
    <w:rsid w:val="00047B58"/>
    <w:rsid w:val="00050496"/>
    <w:rsid w:val="00050883"/>
    <w:rsid w:val="00050D15"/>
    <w:rsid w:val="00050ED8"/>
    <w:rsid w:val="000513BD"/>
    <w:rsid w:val="0005176E"/>
    <w:rsid w:val="0005189B"/>
    <w:rsid w:val="00052568"/>
    <w:rsid w:val="00053C2A"/>
    <w:rsid w:val="00053E0B"/>
    <w:rsid w:val="00055488"/>
    <w:rsid w:val="00055C8D"/>
    <w:rsid w:val="00057433"/>
    <w:rsid w:val="000603BC"/>
    <w:rsid w:val="00061955"/>
    <w:rsid w:val="000625DB"/>
    <w:rsid w:val="000632A1"/>
    <w:rsid w:val="000636B7"/>
    <w:rsid w:val="000645F5"/>
    <w:rsid w:val="00064CC9"/>
    <w:rsid w:val="00065E81"/>
    <w:rsid w:val="0006613A"/>
    <w:rsid w:val="00066C3B"/>
    <w:rsid w:val="00067F2C"/>
    <w:rsid w:val="00070833"/>
    <w:rsid w:val="00070C46"/>
    <w:rsid w:val="00071321"/>
    <w:rsid w:val="000716E2"/>
    <w:rsid w:val="00072029"/>
    <w:rsid w:val="00073AB8"/>
    <w:rsid w:val="00073FAB"/>
    <w:rsid w:val="00074188"/>
    <w:rsid w:val="00075773"/>
    <w:rsid w:val="00075D1D"/>
    <w:rsid w:val="0007751F"/>
    <w:rsid w:val="00077D91"/>
    <w:rsid w:val="00077FAD"/>
    <w:rsid w:val="0008198C"/>
    <w:rsid w:val="00083269"/>
    <w:rsid w:val="00084844"/>
    <w:rsid w:val="00084E60"/>
    <w:rsid w:val="000866A7"/>
    <w:rsid w:val="00086A3E"/>
    <w:rsid w:val="000871D2"/>
    <w:rsid w:val="000872C1"/>
    <w:rsid w:val="0009018E"/>
    <w:rsid w:val="000911D6"/>
    <w:rsid w:val="000923A2"/>
    <w:rsid w:val="0009391B"/>
    <w:rsid w:val="000941BA"/>
    <w:rsid w:val="0009606D"/>
    <w:rsid w:val="00097B53"/>
    <w:rsid w:val="00097E0A"/>
    <w:rsid w:val="000A03EF"/>
    <w:rsid w:val="000A1086"/>
    <w:rsid w:val="000A1298"/>
    <w:rsid w:val="000A1FA6"/>
    <w:rsid w:val="000A3D1C"/>
    <w:rsid w:val="000A42AA"/>
    <w:rsid w:val="000A486E"/>
    <w:rsid w:val="000A59A0"/>
    <w:rsid w:val="000A5E83"/>
    <w:rsid w:val="000A6E8E"/>
    <w:rsid w:val="000A7B99"/>
    <w:rsid w:val="000A7F4F"/>
    <w:rsid w:val="000B0453"/>
    <w:rsid w:val="000B1C87"/>
    <w:rsid w:val="000B25B5"/>
    <w:rsid w:val="000B28B2"/>
    <w:rsid w:val="000B2E43"/>
    <w:rsid w:val="000B34F0"/>
    <w:rsid w:val="000B3906"/>
    <w:rsid w:val="000B4966"/>
    <w:rsid w:val="000B4A16"/>
    <w:rsid w:val="000B515A"/>
    <w:rsid w:val="000B5855"/>
    <w:rsid w:val="000B596D"/>
    <w:rsid w:val="000B61FE"/>
    <w:rsid w:val="000B62D5"/>
    <w:rsid w:val="000B63E2"/>
    <w:rsid w:val="000B6DFE"/>
    <w:rsid w:val="000C1F95"/>
    <w:rsid w:val="000C3380"/>
    <w:rsid w:val="000C4753"/>
    <w:rsid w:val="000C4771"/>
    <w:rsid w:val="000C7DA2"/>
    <w:rsid w:val="000C7DD2"/>
    <w:rsid w:val="000D0B9F"/>
    <w:rsid w:val="000D11BE"/>
    <w:rsid w:val="000D197D"/>
    <w:rsid w:val="000D1E28"/>
    <w:rsid w:val="000D2A6A"/>
    <w:rsid w:val="000D57F6"/>
    <w:rsid w:val="000D60FC"/>
    <w:rsid w:val="000D7FD0"/>
    <w:rsid w:val="000E0041"/>
    <w:rsid w:val="000E13BA"/>
    <w:rsid w:val="000E20FD"/>
    <w:rsid w:val="000E3943"/>
    <w:rsid w:val="000E3DE2"/>
    <w:rsid w:val="000E5900"/>
    <w:rsid w:val="000E5A77"/>
    <w:rsid w:val="000E6E76"/>
    <w:rsid w:val="000E7BD3"/>
    <w:rsid w:val="000E7C99"/>
    <w:rsid w:val="000F1692"/>
    <w:rsid w:val="000F2133"/>
    <w:rsid w:val="000F4C6C"/>
    <w:rsid w:val="000F4E69"/>
    <w:rsid w:val="000F4ECE"/>
    <w:rsid w:val="000F60A4"/>
    <w:rsid w:val="000F688D"/>
    <w:rsid w:val="000F756D"/>
    <w:rsid w:val="000F7F03"/>
    <w:rsid w:val="0010000E"/>
    <w:rsid w:val="00100B8D"/>
    <w:rsid w:val="00100EE3"/>
    <w:rsid w:val="0010412E"/>
    <w:rsid w:val="00104803"/>
    <w:rsid w:val="00104F1C"/>
    <w:rsid w:val="0010600C"/>
    <w:rsid w:val="001066CD"/>
    <w:rsid w:val="00110432"/>
    <w:rsid w:val="00110D06"/>
    <w:rsid w:val="00111CB1"/>
    <w:rsid w:val="0011367D"/>
    <w:rsid w:val="00113C52"/>
    <w:rsid w:val="00113D5E"/>
    <w:rsid w:val="00113E4D"/>
    <w:rsid w:val="00115B84"/>
    <w:rsid w:val="00115FA0"/>
    <w:rsid w:val="00116825"/>
    <w:rsid w:val="001174C4"/>
    <w:rsid w:val="00121BDA"/>
    <w:rsid w:val="00122351"/>
    <w:rsid w:val="001225F2"/>
    <w:rsid w:val="00122689"/>
    <w:rsid w:val="00122C3A"/>
    <w:rsid w:val="00123719"/>
    <w:rsid w:val="00123B25"/>
    <w:rsid w:val="00124BB8"/>
    <w:rsid w:val="00125E61"/>
    <w:rsid w:val="00126EDE"/>
    <w:rsid w:val="00126F24"/>
    <w:rsid w:val="00127FDB"/>
    <w:rsid w:val="00130497"/>
    <w:rsid w:val="00131964"/>
    <w:rsid w:val="00132139"/>
    <w:rsid w:val="00132E8D"/>
    <w:rsid w:val="00133730"/>
    <w:rsid w:val="00134E9B"/>
    <w:rsid w:val="001361B1"/>
    <w:rsid w:val="00137601"/>
    <w:rsid w:val="00140886"/>
    <w:rsid w:val="00140C8B"/>
    <w:rsid w:val="00141CA7"/>
    <w:rsid w:val="00141E22"/>
    <w:rsid w:val="001424EE"/>
    <w:rsid w:val="00142744"/>
    <w:rsid w:val="00144151"/>
    <w:rsid w:val="0014452B"/>
    <w:rsid w:val="00144BCD"/>
    <w:rsid w:val="00145C2E"/>
    <w:rsid w:val="00147667"/>
    <w:rsid w:val="00147BF3"/>
    <w:rsid w:val="00147C76"/>
    <w:rsid w:val="001502AC"/>
    <w:rsid w:val="00151209"/>
    <w:rsid w:val="001514D8"/>
    <w:rsid w:val="00151D40"/>
    <w:rsid w:val="001537B7"/>
    <w:rsid w:val="00154086"/>
    <w:rsid w:val="001546C5"/>
    <w:rsid w:val="00155C74"/>
    <w:rsid w:val="001562B9"/>
    <w:rsid w:val="001562E4"/>
    <w:rsid w:val="0015743B"/>
    <w:rsid w:val="001578DC"/>
    <w:rsid w:val="00157F59"/>
    <w:rsid w:val="00161AE0"/>
    <w:rsid w:val="00162B82"/>
    <w:rsid w:val="00162D59"/>
    <w:rsid w:val="00164B47"/>
    <w:rsid w:val="00164CF5"/>
    <w:rsid w:val="001659DB"/>
    <w:rsid w:val="00166039"/>
    <w:rsid w:val="00166482"/>
    <w:rsid w:val="0016667F"/>
    <w:rsid w:val="00166A2F"/>
    <w:rsid w:val="001678E2"/>
    <w:rsid w:val="00167AF6"/>
    <w:rsid w:val="0017006E"/>
    <w:rsid w:val="001704CA"/>
    <w:rsid w:val="0017184B"/>
    <w:rsid w:val="0017254E"/>
    <w:rsid w:val="00172B57"/>
    <w:rsid w:val="00172BD3"/>
    <w:rsid w:val="00173646"/>
    <w:rsid w:val="001739D3"/>
    <w:rsid w:val="00174FDA"/>
    <w:rsid w:val="001763A6"/>
    <w:rsid w:val="00177060"/>
    <w:rsid w:val="00177672"/>
    <w:rsid w:val="0017790E"/>
    <w:rsid w:val="00177A53"/>
    <w:rsid w:val="001803DB"/>
    <w:rsid w:val="001805B0"/>
    <w:rsid w:val="00180A21"/>
    <w:rsid w:val="00181251"/>
    <w:rsid w:val="00181408"/>
    <w:rsid w:val="00181516"/>
    <w:rsid w:val="001836BA"/>
    <w:rsid w:val="0018464B"/>
    <w:rsid w:val="00184FEB"/>
    <w:rsid w:val="00185CF2"/>
    <w:rsid w:val="00185E16"/>
    <w:rsid w:val="00186949"/>
    <w:rsid w:val="00190055"/>
    <w:rsid w:val="00190ACC"/>
    <w:rsid w:val="00190E4A"/>
    <w:rsid w:val="001921F2"/>
    <w:rsid w:val="001923F0"/>
    <w:rsid w:val="00192996"/>
    <w:rsid w:val="00194948"/>
    <w:rsid w:val="001962BE"/>
    <w:rsid w:val="0019656D"/>
    <w:rsid w:val="0019732B"/>
    <w:rsid w:val="00197791"/>
    <w:rsid w:val="001977EB"/>
    <w:rsid w:val="00197F9C"/>
    <w:rsid w:val="001A0EF8"/>
    <w:rsid w:val="001A2095"/>
    <w:rsid w:val="001A2502"/>
    <w:rsid w:val="001A2AAC"/>
    <w:rsid w:val="001A4230"/>
    <w:rsid w:val="001A698A"/>
    <w:rsid w:val="001A6F86"/>
    <w:rsid w:val="001A752A"/>
    <w:rsid w:val="001A7965"/>
    <w:rsid w:val="001B0CD6"/>
    <w:rsid w:val="001B1312"/>
    <w:rsid w:val="001B1898"/>
    <w:rsid w:val="001B240E"/>
    <w:rsid w:val="001B2471"/>
    <w:rsid w:val="001B3828"/>
    <w:rsid w:val="001B459F"/>
    <w:rsid w:val="001B47AF"/>
    <w:rsid w:val="001B4BAE"/>
    <w:rsid w:val="001B5204"/>
    <w:rsid w:val="001B5A53"/>
    <w:rsid w:val="001B6251"/>
    <w:rsid w:val="001B6F8D"/>
    <w:rsid w:val="001B74DD"/>
    <w:rsid w:val="001B7A4F"/>
    <w:rsid w:val="001B7BB2"/>
    <w:rsid w:val="001B7C8E"/>
    <w:rsid w:val="001C01A6"/>
    <w:rsid w:val="001C0F81"/>
    <w:rsid w:val="001C19CB"/>
    <w:rsid w:val="001C3936"/>
    <w:rsid w:val="001C4C2C"/>
    <w:rsid w:val="001C4C5A"/>
    <w:rsid w:val="001C51CD"/>
    <w:rsid w:val="001C7119"/>
    <w:rsid w:val="001D0FBE"/>
    <w:rsid w:val="001D113C"/>
    <w:rsid w:val="001D1C73"/>
    <w:rsid w:val="001D207A"/>
    <w:rsid w:val="001D33F0"/>
    <w:rsid w:val="001D36CC"/>
    <w:rsid w:val="001D44A2"/>
    <w:rsid w:val="001D5A35"/>
    <w:rsid w:val="001D6A76"/>
    <w:rsid w:val="001D7E8D"/>
    <w:rsid w:val="001E0E54"/>
    <w:rsid w:val="001E1E74"/>
    <w:rsid w:val="001E2014"/>
    <w:rsid w:val="001E22E6"/>
    <w:rsid w:val="001E387B"/>
    <w:rsid w:val="001E57D6"/>
    <w:rsid w:val="001E5F07"/>
    <w:rsid w:val="001E6F14"/>
    <w:rsid w:val="001E6FAA"/>
    <w:rsid w:val="001E7828"/>
    <w:rsid w:val="001E79EC"/>
    <w:rsid w:val="001E7EB3"/>
    <w:rsid w:val="001F0456"/>
    <w:rsid w:val="001F05BC"/>
    <w:rsid w:val="001F0816"/>
    <w:rsid w:val="001F0FB1"/>
    <w:rsid w:val="001F183B"/>
    <w:rsid w:val="001F1C58"/>
    <w:rsid w:val="001F1CE0"/>
    <w:rsid w:val="001F41C4"/>
    <w:rsid w:val="001F456B"/>
    <w:rsid w:val="001F4BA2"/>
    <w:rsid w:val="001F54C1"/>
    <w:rsid w:val="001F7469"/>
    <w:rsid w:val="0020096F"/>
    <w:rsid w:val="00200FEF"/>
    <w:rsid w:val="0020232B"/>
    <w:rsid w:val="002028B9"/>
    <w:rsid w:val="00202DF7"/>
    <w:rsid w:val="00203D30"/>
    <w:rsid w:val="00207029"/>
    <w:rsid w:val="00207086"/>
    <w:rsid w:val="00207E5E"/>
    <w:rsid w:val="002101BC"/>
    <w:rsid w:val="00210294"/>
    <w:rsid w:val="00210C90"/>
    <w:rsid w:val="002110BF"/>
    <w:rsid w:val="002131F8"/>
    <w:rsid w:val="00213C2A"/>
    <w:rsid w:val="00213F76"/>
    <w:rsid w:val="00213FF8"/>
    <w:rsid w:val="00214DF6"/>
    <w:rsid w:val="00215431"/>
    <w:rsid w:val="00215880"/>
    <w:rsid w:val="00215CCC"/>
    <w:rsid w:val="00216A00"/>
    <w:rsid w:val="002175CB"/>
    <w:rsid w:val="00220538"/>
    <w:rsid w:val="0022066A"/>
    <w:rsid w:val="002214EC"/>
    <w:rsid w:val="00222203"/>
    <w:rsid w:val="00222C6F"/>
    <w:rsid w:val="00222E10"/>
    <w:rsid w:val="00222E8A"/>
    <w:rsid w:val="00223F1E"/>
    <w:rsid w:val="00224109"/>
    <w:rsid w:val="0022704D"/>
    <w:rsid w:val="00227135"/>
    <w:rsid w:val="002271E1"/>
    <w:rsid w:val="0023002E"/>
    <w:rsid w:val="002314B4"/>
    <w:rsid w:val="002316FA"/>
    <w:rsid w:val="00231BFA"/>
    <w:rsid w:val="00232B12"/>
    <w:rsid w:val="00232E60"/>
    <w:rsid w:val="00233C35"/>
    <w:rsid w:val="002341ED"/>
    <w:rsid w:val="00234E02"/>
    <w:rsid w:val="00235088"/>
    <w:rsid w:val="0023511A"/>
    <w:rsid w:val="0023513D"/>
    <w:rsid w:val="002352EF"/>
    <w:rsid w:val="00235541"/>
    <w:rsid w:val="00235579"/>
    <w:rsid w:val="00235904"/>
    <w:rsid w:val="00235A5D"/>
    <w:rsid w:val="00236020"/>
    <w:rsid w:val="002368E4"/>
    <w:rsid w:val="002377DF"/>
    <w:rsid w:val="00240162"/>
    <w:rsid w:val="0024266D"/>
    <w:rsid w:val="00244ADD"/>
    <w:rsid w:val="00244C03"/>
    <w:rsid w:val="00244FE7"/>
    <w:rsid w:val="002455FE"/>
    <w:rsid w:val="00245808"/>
    <w:rsid w:val="00245AC2"/>
    <w:rsid w:val="00247860"/>
    <w:rsid w:val="00250566"/>
    <w:rsid w:val="00252864"/>
    <w:rsid w:val="002561F0"/>
    <w:rsid w:val="00257121"/>
    <w:rsid w:val="002627AB"/>
    <w:rsid w:val="002632F8"/>
    <w:rsid w:val="0026375C"/>
    <w:rsid w:val="00263CE7"/>
    <w:rsid w:val="002641B5"/>
    <w:rsid w:val="002660A4"/>
    <w:rsid w:val="00266E31"/>
    <w:rsid w:val="002674AA"/>
    <w:rsid w:val="00267EFA"/>
    <w:rsid w:val="00270E19"/>
    <w:rsid w:val="00271115"/>
    <w:rsid w:val="00271AAA"/>
    <w:rsid w:val="00271CD5"/>
    <w:rsid w:val="00272184"/>
    <w:rsid w:val="00272CB0"/>
    <w:rsid w:val="002731B3"/>
    <w:rsid w:val="002731C0"/>
    <w:rsid w:val="00276A4D"/>
    <w:rsid w:val="00277380"/>
    <w:rsid w:val="00277E0C"/>
    <w:rsid w:val="00280E02"/>
    <w:rsid w:val="00281A71"/>
    <w:rsid w:val="002830B2"/>
    <w:rsid w:val="00284EBD"/>
    <w:rsid w:val="0028600F"/>
    <w:rsid w:val="00286C73"/>
    <w:rsid w:val="00287814"/>
    <w:rsid w:val="00287C95"/>
    <w:rsid w:val="00290D0F"/>
    <w:rsid w:val="002910FA"/>
    <w:rsid w:val="0029254A"/>
    <w:rsid w:val="00292895"/>
    <w:rsid w:val="00292C2B"/>
    <w:rsid w:val="002934BC"/>
    <w:rsid w:val="002941C3"/>
    <w:rsid w:val="0029462F"/>
    <w:rsid w:val="00294CC6"/>
    <w:rsid w:val="00295C09"/>
    <w:rsid w:val="0029661E"/>
    <w:rsid w:val="00296C75"/>
    <w:rsid w:val="00296FE8"/>
    <w:rsid w:val="00297042"/>
    <w:rsid w:val="00297B07"/>
    <w:rsid w:val="002A064F"/>
    <w:rsid w:val="002A1745"/>
    <w:rsid w:val="002A1D5D"/>
    <w:rsid w:val="002A2932"/>
    <w:rsid w:val="002A4571"/>
    <w:rsid w:val="002A4DE9"/>
    <w:rsid w:val="002A6636"/>
    <w:rsid w:val="002A7629"/>
    <w:rsid w:val="002B0036"/>
    <w:rsid w:val="002B08BC"/>
    <w:rsid w:val="002B41BD"/>
    <w:rsid w:val="002B4BEC"/>
    <w:rsid w:val="002B5499"/>
    <w:rsid w:val="002B55BD"/>
    <w:rsid w:val="002B618D"/>
    <w:rsid w:val="002B6A02"/>
    <w:rsid w:val="002B6DD6"/>
    <w:rsid w:val="002B7994"/>
    <w:rsid w:val="002B7A08"/>
    <w:rsid w:val="002C0C44"/>
    <w:rsid w:val="002C27CA"/>
    <w:rsid w:val="002C3BC9"/>
    <w:rsid w:val="002C3BCB"/>
    <w:rsid w:val="002C4EA5"/>
    <w:rsid w:val="002C4EF7"/>
    <w:rsid w:val="002C4F81"/>
    <w:rsid w:val="002C5DEE"/>
    <w:rsid w:val="002C64FD"/>
    <w:rsid w:val="002C69DC"/>
    <w:rsid w:val="002C7931"/>
    <w:rsid w:val="002C7FFD"/>
    <w:rsid w:val="002D13FA"/>
    <w:rsid w:val="002D1D6A"/>
    <w:rsid w:val="002D2304"/>
    <w:rsid w:val="002D2982"/>
    <w:rsid w:val="002D31FF"/>
    <w:rsid w:val="002D376B"/>
    <w:rsid w:val="002D3F29"/>
    <w:rsid w:val="002D4168"/>
    <w:rsid w:val="002D5B6C"/>
    <w:rsid w:val="002D6EDB"/>
    <w:rsid w:val="002D77F6"/>
    <w:rsid w:val="002E036C"/>
    <w:rsid w:val="002E077F"/>
    <w:rsid w:val="002E07B8"/>
    <w:rsid w:val="002E147F"/>
    <w:rsid w:val="002E2C49"/>
    <w:rsid w:val="002E3388"/>
    <w:rsid w:val="002E3B61"/>
    <w:rsid w:val="002E451A"/>
    <w:rsid w:val="002E4B87"/>
    <w:rsid w:val="002E67CC"/>
    <w:rsid w:val="002E6847"/>
    <w:rsid w:val="002F2C14"/>
    <w:rsid w:val="002F3E56"/>
    <w:rsid w:val="002F588F"/>
    <w:rsid w:val="002F610E"/>
    <w:rsid w:val="002F6C40"/>
    <w:rsid w:val="00301B82"/>
    <w:rsid w:val="00301C41"/>
    <w:rsid w:val="00301CB4"/>
    <w:rsid w:val="0030342B"/>
    <w:rsid w:val="00304DFF"/>
    <w:rsid w:val="00305F1D"/>
    <w:rsid w:val="00306656"/>
    <w:rsid w:val="00310ECE"/>
    <w:rsid w:val="00311128"/>
    <w:rsid w:val="0031446C"/>
    <w:rsid w:val="003148F6"/>
    <w:rsid w:val="003155AA"/>
    <w:rsid w:val="00315D78"/>
    <w:rsid w:val="00320F90"/>
    <w:rsid w:val="003212E2"/>
    <w:rsid w:val="003222B3"/>
    <w:rsid w:val="003225F7"/>
    <w:rsid w:val="00322692"/>
    <w:rsid w:val="00322912"/>
    <w:rsid w:val="00322E6C"/>
    <w:rsid w:val="003231E1"/>
    <w:rsid w:val="00324BDC"/>
    <w:rsid w:val="00324F06"/>
    <w:rsid w:val="003257C3"/>
    <w:rsid w:val="003258DD"/>
    <w:rsid w:val="00325CAB"/>
    <w:rsid w:val="00327104"/>
    <w:rsid w:val="00330110"/>
    <w:rsid w:val="00330221"/>
    <w:rsid w:val="003304DC"/>
    <w:rsid w:val="00330693"/>
    <w:rsid w:val="00332B6B"/>
    <w:rsid w:val="00332DF3"/>
    <w:rsid w:val="0033614C"/>
    <w:rsid w:val="003372C9"/>
    <w:rsid w:val="00337C6F"/>
    <w:rsid w:val="00337FF2"/>
    <w:rsid w:val="003402D1"/>
    <w:rsid w:val="0034049A"/>
    <w:rsid w:val="0034097F"/>
    <w:rsid w:val="00341A58"/>
    <w:rsid w:val="00341DB5"/>
    <w:rsid w:val="0034216C"/>
    <w:rsid w:val="00342D7D"/>
    <w:rsid w:val="00344871"/>
    <w:rsid w:val="00345797"/>
    <w:rsid w:val="00345835"/>
    <w:rsid w:val="00345B31"/>
    <w:rsid w:val="00345C82"/>
    <w:rsid w:val="00350313"/>
    <w:rsid w:val="0035053C"/>
    <w:rsid w:val="00351C34"/>
    <w:rsid w:val="003555F2"/>
    <w:rsid w:val="00355B0E"/>
    <w:rsid w:val="003568C5"/>
    <w:rsid w:val="003575AF"/>
    <w:rsid w:val="00357A3F"/>
    <w:rsid w:val="00357E35"/>
    <w:rsid w:val="003610CC"/>
    <w:rsid w:val="003611CE"/>
    <w:rsid w:val="0036153B"/>
    <w:rsid w:val="00361805"/>
    <w:rsid w:val="00363930"/>
    <w:rsid w:val="003645A9"/>
    <w:rsid w:val="0036554F"/>
    <w:rsid w:val="00365BD7"/>
    <w:rsid w:val="0036721A"/>
    <w:rsid w:val="00370454"/>
    <w:rsid w:val="00370727"/>
    <w:rsid w:val="00371185"/>
    <w:rsid w:val="003711E9"/>
    <w:rsid w:val="00372D2F"/>
    <w:rsid w:val="00372FF2"/>
    <w:rsid w:val="003739ED"/>
    <w:rsid w:val="00373B59"/>
    <w:rsid w:val="003746F0"/>
    <w:rsid w:val="003748CB"/>
    <w:rsid w:val="00374DF7"/>
    <w:rsid w:val="00375987"/>
    <w:rsid w:val="00376FE6"/>
    <w:rsid w:val="0037737F"/>
    <w:rsid w:val="00377ABD"/>
    <w:rsid w:val="00377FF2"/>
    <w:rsid w:val="00381C06"/>
    <w:rsid w:val="0038295A"/>
    <w:rsid w:val="00382982"/>
    <w:rsid w:val="00383F25"/>
    <w:rsid w:val="003845A6"/>
    <w:rsid w:val="00384FF2"/>
    <w:rsid w:val="00385D90"/>
    <w:rsid w:val="003870CB"/>
    <w:rsid w:val="00387187"/>
    <w:rsid w:val="00387CB1"/>
    <w:rsid w:val="00387E5E"/>
    <w:rsid w:val="00390FB8"/>
    <w:rsid w:val="00391DFF"/>
    <w:rsid w:val="00392B2A"/>
    <w:rsid w:val="003936C5"/>
    <w:rsid w:val="00394C39"/>
    <w:rsid w:val="00395724"/>
    <w:rsid w:val="00395887"/>
    <w:rsid w:val="00395BAB"/>
    <w:rsid w:val="0039646C"/>
    <w:rsid w:val="003967DF"/>
    <w:rsid w:val="0039699D"/>
    <w:rsid w:val="00397B07"/>
    <w:rsid w:val="00397F73"/>
    <w:rsid w:val="003A0353"/>
    <w:rsid w:val="003A0FF1"/>
    <w:rsid w:val="003A15B1"/>
    <w:rsid w:val="003A1B41"/>
    <w:rsid w:val="003A1C7C"/>
    <w:rsid w:val="003A3BDD"/>
    <w:rsid w:val="003A4CA6"/>
    <w:rsid w:val="003A59A2"/>
    <w:rsid w:val="003A6A7B"/>
    <w:rsid w:val="003B0093"/>
    <w:rsid w:val="003B0278"/>
    <w:rsid w:val="003B4229"/>
    <w:rsid w:val="003B48C1"/>
    <w:rsid w:val="003B545A"/>
    <w:rsid w:val="003B724A"/>
    <w:rsid w:val="003B763E"/>
    <w:rsid w:val="003C09B4"/>
    <w:rsid w:val="003C1061"/>
    <w:rsid w:val="003C11B4"/>
    <w:rsid w:val="003C1AF4"/>
    <w:rsid w:val="003C36AF"/>
    <w:rsid w:val="003C513C"/>
    <w:rsid w:val="003C51F2"/>
    <w:rsid w:val="003C6CB7"/>
    <w:rsid w:val="003C7021"/>
    <w:rsid w:val="003C7132"/>
    <w:rsid w:val="003D02AB"/>
    <w:rsid w:val="003D03E6"/>
    <w:rsid w:val="003D0415"/>
    <w:rsid w:val="003D1494"/>
    <w:rsid w:val="003D3762"/>
    <w:rsid w:val="003D43F4"/>
    <w:rsid w:val="003D70BA"/>
    <w:rsid w:val="003D7A26"/>
    <w:rsid w:val="003E0D5F"/>
    <w:rsid w:val="003E2B5A"/>
    <w:rsid w:val="003E2F17"/>
    <w:rsid w:val="003E308B"/>
    <w:rsid w:val="003E386C"/>
    <w:rsid w:val="003E3E09"/>
    <w:rsid w:val="003E5460"/>
    <w:rsid w:val="003E54BF"/>
    <w:rsid w:val="003E5FE6"/>
    <w:rsid w:val="003E6058"/>
    <w:rsid w:val="003E6135"/>
    <w:rsid w:val="003F102C"/>
    <w:rsid w:val="003F1B40"/>
    <w:rsid w:val="003F1D0B"/>
    <w:rsid w:val="003F1E5B"/>
    <w:rsid w:val="003F218E"/>
    <w:rsid w:val="003F25E9"/>
    <w:rsid w:val="003F2B47"/>
    <w:rsid w:val="003F2E9A"/>
    <w:rsid w:val="003F316D"/>
    <w:rsid w:val="003F33F1"/>
    <w:rsid w:val="003F3E7D"/>
    <w:rsid w:val="003F4967"/>
    <w:rsid w:val="003F5453"/>
    <w:rsid w:val="003F55CE"/>
    <w:rsid w:val="003F5949"/>
    <w:rsid w:val="003F5F04"/>
    <w:rsid w:val="003F5F21"/>
    <w:rsid w:val="003F66FB"/>
    <w:rsid w:val="003F7FD2"/>
    <w:rsid w:val="0040240A"/>
    <w:rsid w:val="004029AF"/>
    <w:rsid w:val="0040357F"/>
    <w:rsid w:val="00403A97"/>
    <w:rsid w:val="0040509A"/>
    <w:rsid w:val="0040545C"/>
    <w:rsid w:val="004056F4"/>
    <w:rsid w:val="00405A4B"/>
    <w:rsid w:val="0040614A"/>
    <w:rsid w:val="00406D35"/>
    <w:rsid w:val="00406EA9"/>
    <w:rsid w:val="0040734B"/>
    <w:rsid w:val="00407804"/>
    <w:rsid w:val="00411D45"/>
    <w:rsid w:val="004137CC"/>
    <w:rsid w:val="00413D74"/>
    <w:rsid w:val="0041513B"/>
    <w:rsid w:val="004155B9"/>
    <w:rsid w:val="00415A4B"/>
    <w:rsid w:val="00415ED2"/>
    <w:rsid w:val="00416FF2"/>
    <w:rsid w:val="004202B6"/>
    <w:rsid w:val="00420626"/>
    <w:rsid w:val="00421E49"/>
    <w:rsid w:val="00422AC9"/>
    <w:rsid w:val="0042387E"/>
    <w:rsid w:val="00423A5F"/>
    <w:rsid w:val="00423F04"/>
    <w:rsid w:val="00424C99"/>
    <w:rsid w:val="004250F8"/>
    <w:rsid w:val="004257E2"/>
    <w:rsid w:val="00427BC5"/>
    <w:rsid w:val="00427CAB"/>
    <w:rsid w:val="0043032B"/>
    <w:rsid w:val="00430AEC"/>
    <w:rsid w:val="004324C7"/>
    <w:rsid w:val="004324D2"/>
    <w:rsid w:val="0043258C"/>
    <w:rsid w:val="00433179"/>
    <w:rsid w:val="004332AF"/>
    <w:rsid w:val="00434FCC"/>
    <w:rsid w:val="00435A34"/>
    <w:rsid w:val="004361D4"/>
    <w:rsid w:val="00436207"/>
    <w:rsid w:val="004369A7"/>
    <w:rsid w:val="00436F1C"/>
    <w:rsid w:val="00437AAE"/>
    <w:rsid w:val="00441612"/>
    <w:rsid w:val="00441949"/>
    <w:rsid w:val="00443DF7"/>
    <w:rsid w:val="00445E1E"/>
    <w:rsid w:val="0044649B"/>
    <w:rsid w:val="00446B24"/>
    <w:rsid w:val="00446C4A"/>
    <w:rsid w:val="004471AE"/>
    <w:rsid w:val="0044726B"/>
    <w:rsid w:val="00447501"/>
    <w:rsid w:val="004477D2"/>
    <w:rsid w:val="0045067C"/>
    <w:rsid w:val="004506B5"/>
    <w:rsid w:val="004509B9"/>
    <w:rsid w:val="004510FB"/>
    <w:rsid w:val="004534C8"/>
    <w:rsid w:val="00456A62"/>
    <w:rsid w:val="0045714D"/>
    <w:rsid w:val="0045724D"/>
    <w:rsid w:val="004572DB"/>
    <w:rsid w:val="004575C4"/>
    <w:rsid w:val="00460081"/>
    <w:rsid w:val="0046291E"/>
    <w:rsid w:val="00462A8A"/>
    <w:rsid w:val="00463464"/>
    <w:rsid w:val="00463955"/>
    <w:rsid w:val="00463CC8"/>
    <w:rsid w:val="00464886"/>
    <w:rsid w:val="00467631"/>
    <w:rsid w:val="004710C1"/>
    <w:rsid w:val="00475794"/>
    <w:rsid w:val="00476A03"/>
    <w:rsid w:val="00477D9E"/>
    <w:rsid w:val="00477FBD"/>
    <w:rsid w:val="00480656"/>
    <w:rsid w:val="00481C57"/>
    <w:rsid w:val="00482CBC"/>
    <w:rsid w:val="004833BC"/>
    <w:rsid w:val="004838C9"/>
    <w:rsid w:val="0048395C"/>
    <w:rsid w:val="00484574"/>
    <w:rsid w:val="004845FC"/>
    <w:rsid w:val="00484B03"/>
    <w:rsid w:val="00485B78"/>
    <w:rsid w:val="00487F67"/>
    <w:rsid w:val="00491EA5"/>
    <w:rsid w:val="004922F7"/>
    <w:rsid w:val="00492F69"/>
    <w:rsid w:val="00494C08"/>
    <w:rsid w:val="0049590E"/>
    <w:rsid w:val="00496626"/>
    <w:rsid w:val="00497E3A"/>
    <w:rsid w:val="00497F73"/>
    <w:rsid w:val="00497FC3"/>
    <w:rsid w:val="004A0379"/>
    <w:rsid w:val="004A0707"/>
    <w:rsid w:val="004A0E5D"/>
    <w:rsid w:val="004A1074"/>
    <w:rsid w:val="004A11D7"/>
    <w:rsid w:val="004A1E3D"/>
    <w:rsid w:val="004A6D12"/>
    <w:rsid w:val="004A7001"/>
    <w:rsid w:val="004A7292"/>
    <w:rsid w:val="004A7C85"/>
    <w:rsid w:val="004B0B64"/>
    <w:rsid w:val="004B0FDF"/>
    <w:rsid w:val="004B1740"/>
    <w:rsid w:val="004B1DB4"/>
    <w:rsid w:val="004B362D"/>
    <w:rsid w:val="004B57BE"/>
    <w:rsid w:val="004B5CDC"/>
    <w:rsid w:val="004B6511"/>
    <w:rsid w:val="004B6F4A"/>
    <w:rsid w:val="004B7BF6"/>
    <w:rsid w:val="004C00DA"/>
    <w:rsid w:val="004C03D2"/>
    <w:rsid w:val="004C1447"/>
    <w:rsid w:val="004C2268"/>
    <w:rsid w:val="004C2C60"/>
    <w:rsid w:val="004C3C17"/>
    <w:rsid w:val="004C3D6D"/>
    <w:rsid w:val="004C59E4"/>
    <w:rsid w:val="004C5A2B"/>
    <w:rsid w:val="004C662B"/>
    <w:rsid w:val="004C667B"/>
    <w:rsid w:val="004C6DE9"/>
    <w:rsid w:val="004C7339"/>
    <w:rsid w:val="004C7F74"/>
    <w:rsid w:val="004D0582"/>
    <w:rsid w:val="004D248F"/>
    <w:rsid w:val="004D2C68"/>
    <w:rsid w:val="004D2D4D"/>
    <w:rsid w:val="004D36ED"/>
    <w:rsid w:val="004D3801"/>
    <w:rsid w:val="004D3C60"/>
    <w:rsid w:val="004D3FC5"/>
    <w:rsid w:val="004D4669"/>
    <w:rsid w:val="004D51A1"/>
    <w:rsid w:val="004D529B"/>
    <w:rsid w:val="004D7EE9"/>
    <w:rsid w:val="004E057A"/>
    <w:rsid w:val="004E1943"/>
    <w:rsid w:val="004E3B8B"/>
    <w:rsid w:val="004E3BB3"/>
    <w:rsid w:val="004E3BFA"/>
    <w:rsid w:val="004E48BC"/>
    <w:rsid w:val="004E522C"/>
    <w:rsid w:val="004E588A"/>
    <w:rsid w:val="004E5B62"/>
    <w:rsid w:val="004F0FC9"/>
    <w:rsid w:val="004F1D3B"/>
    <w:rsid w:val="004F1F66"/>
    <w:rsid w:val="004F1F71"/>
    <w:rsid w:val="004F3219"/>
    <w:rsid w:val="004F32B4"/>
    <w:rsid w:val="004F4B5A"/>
    <w:rsid w:val="004F5609"/>
    <w:rsid w:val="004F562B"/>
    <w:rsid w:val="004F57C0"/>
    <w:rsid w:val="004F5E8A"/>
    <w:rsid w:val="004F6662"/>
    <w:rsid w:val="004F687D"/>
    <w:rsid w:val="004F6FEC"/>
    <w:rsid w:val="004F74A6"/>
    <w:rsid w:val="0050013C"/>
    <w:rsid w:val="00500D19"/>
    <w:rsid w:val="00501049"/>
    <w:rsid w:val="00501A22"/>
    <w:rsid w:val="00501D50"/>
    <w:rsid w:val="00502204"/>
    <w:rsid w:val="005028C9"/>
    <w:rsid w:val="005029E7"/>
    <w:rsid w:val="005035B9"/>
    <w:rsid w:val="00504288"/>
    <w:rsid w:val="0050485B"/>
    <w:rsid w:val="00504FFE"/>
    <w:rsid w:val="00505F83"/>
    <w:rsid w:val="0050637B"/>
    <w:rsid w:val="005064DF"/>
    <w:rsid w:val="0050675F"/>
    <w:rsid w:val="00506A47"/>
    <w:rsid w:val="00507889"/>
    <w:rsid w:val="00510AA0"/>
    <w:rsid w:val="00510F11"/>
    <w:rsid w:val="0051144A"/>
    <w:rsid w:val="005114B5"/>
    <w:rsid w:val="0051243B"/>
    <w:rsid w:val="005126A7"/>
    <w:rsid w:val="00512EE4"/>
    <w:rsid w:val="00514499"/>
    <w:rsid w:val="005151F4"/>
    <w:rsid w:val="00517D4F"/>
    <w:rsid w:val="00520BEC"/>
    <w:rsid w:val="0052130D"/>
    <w:rsid w:val="00521E0F"/>
    <w:rsid w:val="00521E86"/>
    <w:rsid w:val="00521F7D"/>
    <w:rsid w:val="005220D9"/>
    <w:rsid w:val="00522C8C"/>
    <w:rsid w:val="00522EC3"/>
    <w:rsid w:val="00524347"/>
    <w:rsid w:val="00524829"/>
    <w:rsid w:val="00524CAD"/>
    <w:rsid w:val="00525868"/>
    <w:rsid w:val="00525D8F"/>
    <w:rsid w:val="005268E8"/>
    <w:rsid w:val="00526F12"/>
    <w:rsid w:val="00527DC2"/>
    <w:rsid w:val="00530923"/>
    <w:rsid w:val="005315D2"/>
    <w:rsid w:val="0053336D"/>
    <w:rsid w:val="005345F6"/>
    <w:rsid w:val="005354DC"/>
    <w:rsid w:val="00535A28"/>
    <w:rsid w:val="00536681"/>
    <w:rsid w:val="00536A30"/>
    <w:rsid w:val="00537D5C"/>
    <w:rsid w:val="0054029D"/>
    <w:rsid w:val="005413F2"/>
    <w:rsid w:val="00541D34"/>
    <w:rsid w:val="005421D8"/>
    <w:rsid w:val="0054439B"/>
    <w:rsid w:val="0054558C"/>
    <w:rsid w:val="005467CE"/>
    <w:rsid w:val="00547BD9"/>
    <w:rsid w:val="00547CC0"/>
    <w:rsid w:val="005511EA"/>
    <w:rsid w:val="00551412"/>
    <w:rsid w:val="00551EB1"/>
    <w:rsid w:val="00552D23"/>
    <w:rsid w:val="00552FB7"/>
    <w:rsid w:val="00553445"/>
    <w:rsid w:val="005558EE"/>
    <w:rsid w:val="00556125"/>
    <w:rsid w:val="00556E44"/>
    <w:rsid w:val="00557DB7"/>
    <w:rsid w:val="00560C56"/>
    <w:rsid w:val="005618D7"/>
    <w:rsid w:val="00561B50"/>
    <w:rsid w:val="00562C5F"/>
    <w:rsid w:val="00562EA3"/>
    <w:rsid w:val="005634DB"/>
    <w:rsid w:val="0056547D"/>
    <w:rsid w:val="00565B02"/>
    <w:rsid w:val="00566452"/>
    <w:rsid w:val="005664F8"/>
    <w:rsid w:val="00566EB0"/>
    <w:rsid w:val="00571920"/>
    <w:rsid w:val="00571985"/>
    <w:rsid w:val="005719D9"/>
    <w:rsid w:val="00571A5B"/>
    <w:rsid w:val="00572336"/>
    <w:rsid w:val="00573B79"/>
    <w:rsid w:val="00576920"/>
    <w:rsid w:val="00576AC3"/>
    <w:rsid w:val="00577CBE"/>
    <w:rsid w:val="0058046F"/>
    <w:rsid w:val="005809E3"/>
    <w:rsid w:val="00581217"/>
    <w:rsid w:val="005812EC"/>
    <w:rsid w:val="00581DAA"/>
    <w:rsid w:val="005836C7"/>
    <w:rsid w:val="0058388D"/>
    <w:rsid w:val="00584EC3"/>
    <w:rsid w:val="0058687D"/>
    <w:rsid w:val="005909CA"/>
    <w:rsid w:val="00590F1C"/>
    <w:rsid w:val="00593845"/>
    <w:rsid w:val="00593C0C"/>
    <w:rsid w:val="00593C57"/>
    <w:rsid w:val="00593C70"/>
    <w:rsid w:val="00593FD8"/>
    <w:rsid w:val="00594D5C"/>
    <w:rsid w:val="005951A9"/>
    <w:rsid w:val="0059768F"/>
    <w:rsid w:val="00597E41"/>
    <w:rsid w:val="005A020D"/>
    <w:rsid w:val="005A0D98"/>
    <w:rsid w:val="005A217D"/>
    <w:rsid w:val="005A21BE"/>
    <w:rsid w:val="005A2446"/>
    <w:rsid w:val="005A24CB"/>
    <w:rsid w:val="005A3F61"/>
    <w:rsid w:val="005A4073"/>
    <w:rsid w:val="005A48EA"/>
    <w:rsid w:val="005A5EAB"/>
    <w:rsid w:val="005B078D"/>
    <w:rsid w:val="005B2743"/>
    <w:rsid w:val="005B32DE"/>
    <w:rsid w:val="005B355D"/>
    <w:rsid w:val="005B7189"/>
    <w:rsid w:val="005B7C23"/>
    <w:rsid w:val="005B7FDB"/>
    <w:rsid w:val="005C0311"/>
    <w:rsid w:val="005C12B0"/>
    <w:rsid w:val="005C133E"/>
    <w:rsid w:val="005C1744"/>
    <w:rsid w:val="005C1F81"/>
    <w:rsid w:val="005C2538"/>
    <w:rsid w:val="005C3C48"/>
    <w:rsid w:val="005C3FE2"/>
    <w:rsid w:val="005C43F9"/>
    <w:rsid w:val="005C4A16"/>
    <w:rsid w:val="005C4B7D"/>
    <w:rsid w:val="005C4E4C"/>
    <w:rsid w:val="005C5737"/>
    <w:rsid w:val="005C5A59"/>
    <w:rsid w:val="005C7EBD"/>
    <w:rsid w:val="005D0EBD"/>
    <w:rsid w:val="005D1072"/>
    <w:rsid w:val="005D21D5"/>
    <w:rsid w:val="005D2271"/>
    <w:rsid w:val="005D2518"/>
    <w:rsid w:val="005D346B"/>
    <w:rsid w:val="005D422C"/>
    <w:rsid w:val="005D4AC9"/>
    <w:rsid w:val="005D4C4A"/>
    <w:rsid w:val="005D7610"/>
    <w:rsid w:val="005D7B40"/>
    <w:rsid w:val="005D7BC2"/>
    <w:rsid w:val="005D7D45"/>
    <w:rsid w:val="005E117A"/>
    <w:rsid w:val="005E16C6"/>
    <w:rsid w:val="005E2826"/>
    <w:rsid w:val="005E333E"/>
    <w:rsid w:val="005E3F0E"/>
    <w:rsid w:val="005E43F5"/>
    <w:rsid w:val="005E4D22"/>
    <w:rsid w:val="005E4FD6"/>
    <w:rsid w:val="005E5BBC"/>
    <w:rsid w:val="005E6306"/>
    <w:rsid w:val="005F3419"/>
    <w:rsid w:val="005F3BE6"/>
    <w:rsid w:val="005F4B2B"/>
    <w:rsid w:val="005F5390"/>
    <w:rsid w:val="005F6E2B"/>
    <w:rsid w:val="005F76C1"/>
    <w:rsid w:val="005F78F8"/>
    <w:rsid w:val="005F7C61"/>
    <w:rsid w:val="0060045A"/>
    <w:rsid w:val="00601096"/>
    <w:rsid w:val="00602537"/>
    <w:rsid w:val="00602FB1"/>
    <w:rsid w:val="006032C4"/>
    <w:rsid w:val="0060365A"/>
    <w:rsid w:val="006047C3"/>
    <w:rsid w:val="00605E6C"/>
    <w:rsid w:val="00606840"/>
    <w:rsid w:val="00607DCB"/>
    <w:rsid w:val="00610583"/>
    <w:rsid w:val="00610E8F"/>
    <w:rsid w:val="006117AE"/>
    <w:rsid w:val="00611881"/>
    <w:rsid w:val="00612ABF"/>
    <w:rsid w:val="00612DFC"/>
    <w:rsid w:val="006133AF"/>
    <w:rsid w:val="006137FA"/>
    <w:rsid w:val="0061391A"/>
    <w:rsid w:val="0061405F"/>
    <w:rsid w:val="006141B2"/>
    <w:rsid w:val="006144A8"/>
    <w:rsid w:val="00614C7A"/>
    <w:rsid w:val="00614E76"/>
    <w:rsid w:val="00615047"/>
    <w:rsid w:val="0061535B"/>
    <w:rsid w:val="006154DF"/>
    <w:rsid w:val="00616294"/>
    <w:rsid w:val="006174C1"/>
    <w:rsid w:val="00620700"/>
    <w:rsid w:val="00620A4E"/>
    <w:rsid w:val="00621B0B"/>
    <w:rsid w:val="0062722C"/>
    <w:rsid w:val="00627979"/>
    <w:rsid w:val="0063034C"/>
    <w:rsid w:val="006312EE"/>
    <w:rsid w:val="00632255"/>
    <w:rsid w:val="00632354"/>
    <w:rsid w:val="0063254C"/>
    <w:rsid w:val="00632E25"/>
    <w:rsid w:val="0063359D"/>
    <w:rsid w:val="0063504A"/>
    <w:rsid w:val="0063540F"/>
    <w:rsid w:val="00635DC6"/>
    <w:rsid w:val="00636C0A"/>
    <w:rsid w:val="00640E3D"/>
    <w:rsid w:val="00641614"/>
    <w:rsid w:val="006418DD"/>
    <w:rsid w:val="00641B4A"/>
    <w:rsid w:val="006426A6"/>
    <w:rsid w:val="00642B90"/>
    <w:rsid w:val="0064304E"/>
    <w:rsid w:val="00644063"/>
    <w:rsid w:val="0064450E"/>
    <w:rsid w:val="006453E9"/>
    <w:rsid w:val="00645C8E"/>
    <w:rsid w:val="0064659F"/>
    <w:rsid w:val="00647423"/>
    <w:rsid w:val="006476BC"/>
    <w:rsid w:val="00647BCF"/>
    <w:rsid w:val="006505E1"/>
    <w:rsid w:val="00651734"/>
    <w:rsid w:val="00651D44"/>
    <w:rsid w:val="00651ED5"/>
    <w:rsid w:val="00652108"/>
    <w:rsid w:val="00652ED8"/>
    <w:rsid w:val="00653410"/>
    <w:rsid w:val="006539F0"/>
    <w:rsid w:val="00656F37"/>
    <w:rsid w:val="00660729"/>
    <w:rsid w:val="006622CD"/>
    <w:rsid w:val="006623A6"/>
    <w:rsid w:val="0066362B"/>
    <w:rsid w:val="0066393A"/>
    <w:rsid w:val="00663B23"/>
    <w:rsid w:val="00664698"/>
    <w:rsid w:val="0066513F"/>
    <w:rsid w:val="00665E31"/>
    <w:rsid w:val="006665FE"/>
    <w:rsid w:val="00666B84"/>
    <w:rsid w:val="006701FA"/>
    <w:rsid w:val="00670625"/>
    <w:rsid w:val="006709F8"/>
    <w:rsid w:val="00671F16"/>
    <w:rsid w:val="006728FA"/>
    <w:rsid w:val="006743BA"/>
    <w:rsid w:val="0067450F"/>
    <w:rsid w:val="00674D1E"/>
    <w:rsid w:val="00675125"/>
    <w:rsid w:val="00675214"/>
    <w:rsid w:val="00675933"/>
    <w:rsid w:val="00676758"/>
    <w:rsid w:val="00676D90"/>
    <w:rsid w:val="006771DA"/>
    <w:rsid w:val="006778C6"/>
    <w:rsid w:val="00681037"/>
    <w:rsid w:val="006810E4"/>
    <w:rsid w:val="0068152D"/>
    <w:rsid w:val="006817EC"/>
    <w:rsid w:val="00682B4F"/>
    <w:rsid w:val="00683458"/>
    <w:rsid w:val="006838DA"/>
    <w:rsid w:val="006838FF"/>
    <w:rsid w:val="00683F95"/>
    <w:rsid w:val="00683FB9"/>
    <w:rsid w:val="006840AF"/>
    <w:rsid w:val="006844BF"/>
    <w:rsid w:val="0068561C"/>
    <w:rsid w:val="00685A50"/>
    <w:rsid w:val="00685D76"/>
    <w:rsid w:val="00685E24"/>
    <w:rsid w:val="006864FA"/>
    <w:rsid w:val="00690240"/>
    <w:rsid w:val="00691DA0"/>
    <w:rsid w:val="0069273A"/>
    <w:rsid w:val="00692B6E"/>
    <w:rsid w:val="00692ED1"/>
    <w:rsid w:val="00693605"/>
    <w:rsid w:val="00693981"/>
    <w:rsid w:val="00693BA2"/>
    <w:rsid w:val="00694BF5"/>
    <w:rsid w:val="00694E73"/>
    <w:rsid w:val="006953E4"/>
    <w:rsid w:val="0069552E"/>
    <w:rsid w:val="00695EFA"/>
    <w:rsid w:val="006964E3"/>
    <w:rsid w:val="00697715"/>
    <w:rsid w:val="006A0442"/>
    <w:rsid w:val="006A0647"/>
    <w:rsid w:val="006A3A0C"/>
    <w:rsid w:val="006A3EF2"/>
    <w:rsid w:val="006A4296"/>
    <w:rsid w:val="006A4C2D"/>
    <w:rsid w:val="006A5052"/>
    <w:rsid w:val="006A5A25"/>
    <w:rsid w:val="006A7B70"/>
    <w:rsid w:val="006B16F5"/>
    <w:rsid w:val="006B1F14"/>
    <w:rsid w:val="006B2912"/>
    <w:rsid w:val="006B56A5"/>
    <w:rsid w:val="006B5D7D"/>
    <w:rsid w:val="006B69DB"/>
    <w:rsid w:val="006B6AB5"/>
    <w:rsid w:val="006B6C82"/>
    <w:rsid w:val="006B70A6"/>
    <w:rsid w:val="006B76B4"/>
    <w:rsid w:val="006B7E9E"/>
    <w:rsid w:val="006C1DAF"/>
    <w:rsid w:val="006C1DF2"/>
    <w:rsid w:val="006C1ED9"/>
    <w:rsid w:val="006C3FBD"/>
    <w:rsid w:val="006C558E"/>
    <w:rsid w:val="006C590C"/>
    <w:rsid w:val="006C5B8D"/>
    <w:rsid w:val="006C6D00"/>
    <w:rsid w:val="006C7584"/>
    <w:rsid w:val="006C7EBA"/>
    <w:rsid w:val="006D0106"/>
    <w:rsid w:val="006D1062"/>
    <w:rsid w:val="006D1544"/>
    <w:rsid w:val="006D1B1D"/>
    <w:rsid w:val="006D3905"/>
    <w:rsid w:val="006D3E1D"/>
    <w:rsid w:val="006D4F11"/>
    <w:rsid w:val="006D5432"/>
    <w:rsid w:val="006D559C"/>
    <w:rsid w:val="006D5EBD"/>
    <w:rsid w:val="006D5FF6"/>
    <w:rsid w:val="006D6AAC"/>
    <w:rsid w:val="006D7794"/>
    <w:rsid w:val="006E0B02"/>
    <w:rsid w:val="006E10D4"/>
    <w:rsid w:val="006E1FB9"/>
    <w:rsid w:val="006E2A62"/>
    <w:rsid w:val="006E2D83"/>
    <w:rsid w:val="006E3201"/>
    <w:rsid w:val="006E3542"/>
    <w:rsid w:val="006E4C31"/>
    <w:rsid w:val="006E588D"/>
    <w:rsid w:val="006E588E"/>
    <w:rsid w:val="006E66B9"/>
    <w:rsid w:val="006E72E8"/>
    <w:rsid w:val="006F0E7E"/>
    <w:rsid w:val="006F13D5"/>
    <w:rsid w:val="006F2DEF"/>
    <w:rsid w:val="006F3260"/>
    <w:rsid w:val="006F37CB"/>
    <w:rsid w:val="006F3E54"/>
    <w:rsid w:val="006F3F9D"/>
    <w:rsid w:val="006F4131"/>
    <w:rsid w:val="006F4338"/>
    <w:rsid w:val="006F61C0"/>
    <w:rsid w:val="006F77C3"/>
    <w:rsid w:val="006F7942"/>
    <w:rsid w:val="006F7A3B"/>
    <w:rsid w:val="00701103"/>
    <w:rsid w:val="007017E2"/>
    <w:rsid w:val="00702F0A"/>
    <w:rsid w:val="00703259"/>
    <w:rsid w:val="0070334C"/>
    <w:rsid w:val="00703677"/>
    <w:rsid w:val="00703704"/>
    <w:rsid w:val="007045C3"/>
    <w:rsid w:val="0070461A"/>
    <w:rsid w:val="00704640"/>
    <w:rsid w:val="00704871"/>
    <w:rsid w:val="00704DD9"/>
    <w:rsid w:val="00704FD9"/>
    <w:rsid w:val="007055DF"/>
    <w:rsid w:val="0070703F"/>
    <w:rsid w:val="00707BE3"/>
    <w:rsid w:val="007115F3"/>
    <w:rsid w:val="00711765"/>
    <w:rsid w:val="00712AF6"/>
    <w:rsid w:val="007157FA"/>
    <w:rsid w:val="00716A3D"/>
    <w:rsid w:val="007170F5"/>
    <w:rsid w:val="007211B4"/>
    <w:rsid w:val="007214EB"/>
    <w:rsid w:val="00721CA5"/>
    <w:rsid w:val="00725177"/>
    <w:rsid w:val="00726252"/>
    <w:rsid w:val="0072651B"/>
    <w:rsid w:val="007302C4"/>
    <w:rsid w:val="00730853"/>
    <w:rsid w:val="007310E9"/>
    <w:rsid w:val="00731D4A"/>
    <w:rsid w:val="00733604"/>
    <w:rsid w:val="00735234"/>
    <w:rsid w:val="00736C9A"/>
    <w:rsid w:val="007370D8"/>
    <w:rsid w:val="007378E7"/>
    <w:rsid w:val="00737AA5"/>
    <w:rsid w:val="00737D59"/>
    <w:rsid w:val="007401E8"/>
    <w:rsid w:val="007402BA"/>
    <w:rsid w:val="00740F06"/>
    <w:rsid w:val="007413E7"/>
    <w:rsid w:val="0074205F"/>
    <w:rsid w:val="0074302F"/>
    <w:rsid w:val="00743283"/>
    <w:rsid w:val="00743FD8"/>
    <w:rsid w:val="0074448A"/>
    <w:rsid w:val="007445A8"/>
    <w:rsid w:val="007445F3"/>
    <w:rsid w:val="0074499B"/>
    <w:rsid w:val="00745237"/>
    <w:rsid w:val="00745399"/>
    <w:rsid w:val="00745C9D"/>
    <w:rsid w:val="00746969"/>
    <w:rsid w:val="0075181D"/>
    <w:rsid w:val="00751AC4"/>
    <w:rsid w:val="007528AC"/>
    <w:rsid w:val="007531B5"/>
    <w:rsid w:val="00755ECD"/>
    <w:rsid w:val="007604D6"/>
    <w:rsid w:val="00760778"/>
    <w:rsid w:val="0076080E"/>
    <w:rsid w:val="00760BD9"/>
    <w:rsid w:val="007624FA"/>
    <w:rsid w:val="00763161"/>
    <w:rsid w:val="00763B36"/>
    <w:rsid w:val="00764FBE"/>
    <w:rsid w:val="0076568E"/>
    <w:rsid w:val="00765951"/>
    <w:rsid w:val="00765D6B"/>
    <w:rsid w:val="00765F4F"/>
    <w:rsid w:val="007661D6"/>
    <w:rsid w:val="00766F26"/>
    <w:rsid w:val="00770221"/>
    <w:rsid w:val="00770670"/>
    <w:rsid w:val="0077083E"/>
    <w:rsid w:val="00770E8B"/>
    <w:rsid w:val="00770F51"/>
    <w:rsid w:val="0077179B"/>
    <w:rsid w:val="007718B4"/>
    <w:rsid w:val="007725FA"/>
    <w:rsid w:val="00772BB7"/>
    <w:rsid w:val="00774224"/>
    <w:rsid w:val="007744D7"/>
    <w:rsid w:val="00775CFD"/>
    <w:rsid w:val="00775E06"/>
    <w:rsid w:val="0077653F"/>
    <w:rsid w:val="007767B1"/>
    <w:rsid w:val="00776E63"/>
    <w:rsid w:val="00777105"/>
    <w:rsid w:val="00777623"/>
    <w:rsid w:val="00780AED"/>
    <w:rsid w:val="00780C5F"/>
    <w:rsid w:val="007820CA"/>
    <w:rsid w:val="007822AC"/>
    <w:rsid w:val="00782DF1"/>
    <w:rsid w:val="00783D51"/>
    <w:rsid w:val="0078509D"/>
    <w:rsid w:val="00785BB2"/>
    <w:rsid w:val="00785C8A"/>
    <w:rsid w:val="00785E47"/>
    <w:rsid w:val="0078613D"/>
    <w:rsid w:val="00786512"/>
    <w:rsid w:val="007869DE"/>
    <w:rsid w:val="00786FBF"/>
    <w:rsid w:val="0079088A"/>
    <w:rsid w:val="00790AA3"/>
    <w:rsid w:val="00792CBE"/>
    <w:rsid w:val="007934F4"/>
    <w:rsid w:val="00793A9E"/>
    <w:rsid w:val="0079467A"/>
    <w:rsid w:val="00794D38"/>
    <w:rsid w:val="00795769"/>
    <w:rsid w:val="00797D74"/>
    <w:rsid w:val="007A1BFB"/>
    <w:rsid w:val="007A1DD3"/>
    <w:rsid w:val="007A37E1"/>
    <w:rsid w:val="007A3983"/>
    <w:rsid w:val="007A3D2E"/>
    <w:rsid w:val="007A5C13"/>
    <w:rsid w:val="007A7EC6"/>
    <w:rsid w:val="007B0205"/>
    <w:rsid w:val="007B0EA8"/>
    <w:rsid w:val="007B108E"/>
    <w:rsid w:val="007B329D"/>
    <w:rsid w:val="007B5170"/>
    <w:rsid w:val="007B5A31"/>
    <w:rsid w:val="007B68DC"/>
    <w:rsid w:val="007B6D81"/>
    <w:rsid w:val="007B6F11"/>
    <w:rsid w:val="007C0365"/>
    <w:rsid w:val="007C075D"/>
    <w:rsid w:val="007C0A24"/>
    <w:rsid w:val="007C1063"/>
    <w:rsid w:val="007C2239"/>
    <w:rsid w:val="007C3998"/>
    <w:rsid w:val="007C3B06"/>
    <w:rsid w:val="007C4568"/>
    <w:rsid w:val="007C4C95"/>
    <w:rsid w:val="007C4DE2"/>
    <w:rsid w:val="007C69C4"/>
    <w:rsid w:val="007C6CFE"/>
    <w:rsid w:val="007C70A1"/>
    <w:rsid w:val="007C78B0"/>
    <w:rsid w:val="007D18A4"/>
    <w:rsid w:val="007D1AF1"/>
    <w:rsid w:val="007D1E68"/>
    <w:rsid w:val="007D2C8D"/>
    <w:rsid w:val="007D321D"/>
    <w:rsid w:val="007D44FA"/>
    <w:rsid w:val="007D4F5E"/>
    <w:rsid w:val="007D52FF"/>
    <w:rsid w:val="007D557F"/>
    <w:rsid w:val="007D6F09"/>
    <w:rsid w:val="007D7032"/>
    <w:rsid w:val="007D71F3"/>
    <w:rsid w:val="007D73F5"/>
    <w:rsid w:val="007D7844"/>
    <w:rsid w:val="007D7A3D"/>
    <w:rsid w:val="007E10F3"/>
    <w:rsid w:val="007E5E09"/>
    <w:rsid w:val="007E5F2C"/>
    <w:rsid w:val="007E6342"/>
    <w:rsid w:val="007E671B"/>
    <w:rsid w:val="007E6C13"/>
    <w:rsid w:val="007E6FC6"/>
    <w:rsid w:val="007E785E"/>
    <w:rsid w:val="007F0A04"/>
    <w:rsid w:val="007F2FA3"/>
    <w:rsid w:val="007F3BED"/>
    <w:rsid w:val="007F4B23"/>
    <w:rsid w:val="007F4DB6"/>
    <w:rsid w:val="007F717E"/>
    <w:rsid w:val="007F7913"/>
    <w:rsid w:val="00800BC2"/>
    <w:rsid w:val="0080397B"/>
    <w:rsid w:val="00803A37"/>
    <w:rsid w:val="008049AD"/>
    <w:rsid w:val="008050E5"/>
    <w:rsid w:val="00806DE6"/>
    <w:rsid w:val="008076CA"/>
    <w:rsid w:val="00810170"/>
    <w:rsid w:val="008106CA"/>
    <w:rsid w:val="00810738"/>
    <w:rsid w:val="00811213"/>
    <w:rsid w:val="008122EF"/>
    <w:rsid w:val="00812A70"/>
    <w:rsid w:val="00812AEA"/>
    <w:rsid w:val="00812B56"/>
    <w:rsid w:val="008147B6"/>
    <w:rsid w:val="00814D71"/>
    <w:rsid w:val="00815EB1"/>
    <w:rsid w:val="008169B2"/>
    <w:rsid w:val="00817E97"/>
    <w:rsid w:val="008203BF"/>
    <w:rsid w:val="0082071F"/>
    <w:rsid w:val="00821D59"/>
    <w:rsid w:val="008224B7"/>
    <w:rsid w:val="008227AE"/>
    <w:rsid w:val="00823895"/>
    <w:rsid w:val="00823970"/>
    <w:rsid w:val="00823C58"/>
    <w:rsid w:val="0082406B"/>
    <w:rsid w:val="00825BED"/>
    <w:rsid w:val="00826285"/>
    <w:rsid w:val="0082727A"/>
    <w:rsid w:val="00830FBC"/>
    <w:rsid w:val="00831458"/>
    <w:rsid w:val="00832795"/>
    <w:rsid w:val="00832932"/>
    <w:rsid w:val="008333AF"/>
    <w:rsid w:val="00833593"/>
    <w:rsid w:val="00836F7D"/>
    <w:rsid w:val="00836F81"/>
    <w:rsid w:val="00837050"/>
    <w:rsid w:val="008406A9"/>
    <w:rsid w:val="0084101F"/>
    <w:rsid w:val="00842999"/>
    <w:rsid w:val="00842CF7"/>
    <w:rsid w:val="00842F9F"/>
    <w:rsid w:val="00843B07"/>
    <w:rsid w:val="00843F52"/>
    <w:rsid w:val="00845ED2"/>
    <w:rsid w:val="00846286"/>
    <w:rsid w:val="008465DB"/>
    <w:rsid w:val="008469D0"/>
    <w:rsid w:val="00846D30"/>
    <w:rsid w:val="00846D6C"/>
    <w:rsid w:val="00846FDC"/>
    <w:rsid w:val="008471AE"/>
    <w:rsid w:val="008515FB"/>
    <w:rsid w:val="00851FCA"/>
    <w:rsid w:val="008521B2"/>
    <w:rsid w:val="00854113"/>
    <w:rsid w:val="00854303"/>
    <w:rsid w:val="008545A2"/>
    <w:rsid w:val="00854915"/>
    <w:rsid w:val="008549EF"/>
    <w:rsid w:val="00854BB6"/>
    <w:rsid w:val="0085605A"/>
    <w:rsid w:val="00856C87"/>
    <w:rsid w:val="0085780C"/>
    <w:rsid w:val="008617AC"/>
    <w:rsid w:val="00861B44"/>
    <w:rsid w:val="00862733"/>
    <w:rsid w:val="00862B2D"/>
    <w:rsid w:val="00863164"/>
    <w:rsid w:val="00863BEF"/>
    <w:rsid w:val="0086434D"/>
    <w:rsid w:val="00864B5D"/>
    <w:rsid w:val="0086664D"/>
    <w:rsid w:val="008676C1"/>
    <w:rsid w:val="00867BCE"/>
    <w:rsid w:val="00870807"/>
    <w:rsid w:val="00871317"/>
    <w:rsid w:val="00871358"/>
    <w:rsid w:val="00871732"/>
    <w:rsid w:val="00872466"/>
    <w:rsid w:val="008724D4"/>
    <w:rsid w:val="00873E71"/>
    <w:rsid w:val="00873FAE"/>
    <w:rsid w:val="00874377"/>
    <w:rsid w:val="008748C7"/>
    <w:rsid w:val="00874AAF"/>
    <w:rsid w:val="00875D7D"/>
    <w:rsid w:val="008766FB"/>
    <w:rsid w:val="008771DD"/>
    <w:rsid w:val="00880BAF"/>
    <w:rsid w:val="00880BC8"/>
    <w:rsid w:val="008810E0"/>
    <w:rsid w:val="00882E3C"/>
    <w:rsid w:val="00883210"/>
    <w:rsid w:val="00883602"/>
    <w:rsid w:val="00883F4E"/>
    <w:rsid w:val="00884134"/>
    <w:rsid w:val="0088443C"/>
    <w:rsid w:val="0088444A"/>
    <w:rsid w:val="00886544"/>
    <w:rsid w:val="00887C3F"/>
    <w:rsid w:val="00890937"/>
    <w:rsid w:val="0089167A"/>
    <w:rsid w:val="00892552"/>
    <w:rsid w:val="00893C84"/>
    <w:rsid w:val="008940E7"/>
    <w:rsid w:val="00894677"/>
    <w:rsid w:val="00894DF7"/>
    <w:rsid w:val="00895530"/>
    <w:rsid w:val="0089651D"/>
    <w:rsid w:val="00896981"/>
    <w:rsid w:val="00897C0E"/>
    <w:rsid w:val="008A028E"/>
    <w:rsid w:val="008A0A2A"/>
    <w:rsid w:val="008A0C9C"/>
    <w:rsid w:val="008A118E"/>
    <w:rsid w:val="008A4218"/>
    <w:rsid w:val="008A4727"/>
    <w:rsid w:val="008A4868"/>
    <w:rsid w:val="008A51C9"/>
    <w:rsid w:val="008A55E9"/>
    <w:rsid w:val="008A5DD2"/>
    <w:rsid w:val="008A63F0"/>
    <w:rsid w:val="008B0955"/>
    <w:rsid w:val="008B0E81"/>
    <w:rsid w:val="008B0FBF"/>
    <w:rsid w:val="008B185A"/>
    <w:rsid w:val="008B2A35"/>
    <w:rsid w:val="008B2E33"/>
    <w:rsid w:val="008B451C"/>
    <w:rsid w:val="008B4DBF"/>
    <w:rsid w:val="008B540A"/>
    <w:rsid w:val="008B5D87"/>
    <w:rsid w:val="008B65A2"/>
    <w:rsid w:val="008C14E7"/>
    <w:rsid w:val="008C3B61"/>
    <w:rsid w:val="008C4D34"/>
    <w:rsid w:val="008C5D38"/>
    <w:rsid w:val="008D0264"/>
    <w:rsid w:val="008D088C"/>
    <w:rsid w:val="008D0DAC"/>
    <w:rsid w:val="008D15B7"/>
    <w:rsid w:val="008D20A5"/>
    <w:rsid w:val="008D218E"/>
    <w:rsid w:val="008D21C3"/>
    <w:rsid w:val="008D31F6"/>
    <w:rsid w:val="008D3679"/>
    <w:rsid w:val="008D3726"/>
    <w:rsid w:val="008D445D"/>
    <w:rsid w:val="008D55F0"/>
    <w:rsid w:val="008D57AA"/>
    <w:rsid w:val="008D6374"/>
    <w:rsid w:val="008D738F"/>
    <w:rsid w:val="008E0CAA"/>
    <w:rsid w:val="008E1599"/>
    <w:rsid w:val="008E15FE"/>
    <w:rsid w:val="008E29B8"/>
    <w:rsid w:val="008E35C1"/>
    <w:rsid w:val="008E5D28"/>
    <w:rsid w:val="008E6766"/>
    <w:rsid w:val="008F0E1F"/>
    <w:rsid w:val="008F1F87"/>
    <w:rsid w:val="008F24E8"/>
    <w:rsid w:val="008F2D2C"/>
    <w:rsid w:val="008F393A"/>
    <w:rsid w:val="008F3CDB"/>
    <w:rsid w:val="008F3E97"/>
    <w:rsid w:val="008F3F70"/>
    <w:rsid w:val="008F412F"/>
    <w:rsid w:val="008F419A"/>
    <w:rsid w:val="008F4347"/>
    <w:rsid w:val="008F4ADB"/>
    <w:rsid w:val="008F4C31"/>
    <w:rsid w:val="008F4E5E"/>
    <w:rsid w:val="008F556D"/>
    <w:rsid w:val="008F5CF1"/>
    <w:rsid w:val="008F6D14"/>
    <w:rsid w:val="0090081E"/>
    <w:rsid w:val="00900F3F"/>
    <w:rsid w:val="009012F3"/>
    <w:rsid w:val="0090155C"/>
    <w:rsid w:val="009026C4"/>
    <w:rsid w:val="00903485"/>
    <w:rsid w:val="00903C3C"/>
    <w:rsid w:val="009045B3"/>
    <w:rsid w:val="0090601E"/>
    <w:rsid w:val="00907B6C"/>
    <w:rsid w:val="00910391"/>
    <w:rsid w:val="009111C7"/>
    <w:rsid w:val="0091198A"/>
    <w:rsid w:val="00911CF1"/>
    <w:rsid w:val="00912108"/>
    <w:rsid w:val="00912CAE"/>
    <w:rsid w:val="00913A15"/>
    <w:rsid w:val="00915714"/>
    <w:rsid w:val="00916801"/>
    <w:rsid w:val="00916E12"/>
    <w:rsid w:val="009170B9"/>
    <w:rsid w:val="00917330"/>
    <w:rsid w:val="00917A86"/>
    <w:rsid w:val="00921EC7"/>
    <w:rsid w:val="009255F1"/>
    <w:rsid w:val="00925DD5"/>
    <w:rsid w:val="0092611D"/>
    <w:rsid w:val="0092745A"/>
    <w:rsid w:val="009274D9"/>
    <w:rsid w:val="00931304"/>
    <w:rsid w:val="00931582"/>
    <w:rsid w:val="00931961"/>
    <w:rsid w:val="0093208A"/>
    <w:rsid w:val="009323C4"/>
    <w:rsid w:val="00932B4E"/>
    <w:rsid w:val="009334EF"/>
    <w:rsid w:val="00933F1B"/>
    <w:rsid w:val="009346F3"/>
    <w:rsid w:val="00934FE1"/>
    <w:rsid w:val="00935FF0"/>
    <w:rsid w:val="0093674C"/>
    <w:rsid w:val="009369C4"/>
    <w:rsid w:val="00936F11"/>
    <w:rsid w:val="00937002"/>
    <w:rsid w:val="00941497"/>
    <w:rsid w:val="009419DB"/>
    <w:rsid w:val="0094219B"/>
    <w:rsid w:val="00942BE2"/>
    <w:rsid w:val="00943114"/>
    <w:rsid w:val="009434DB"/>
    <w:rsid w:val="00943B01"/>
    <w:rsid w:val="00945F39"/>
    <w:rsid w:val="00947D15"/>
    <w:rsid w:val="009534F3"/>
    <w:rsid w:val="009540E7"/>
    <w:rsid w:val="009547E2"/>
    <w:rsid w:val="0095485A"/>
    <w:rsid w:val="009556D3"/>
    <w:rsid w:val="00955DB8"/>
    <w:rsid w:val="00956BD1"/>
    <w:rsid w:val="009575FB"/>
    <w:rsid w:val="00957D9F"/>
    <w:rsid w:val="00957EFE"/>
    <w:rsid w:val="009603B8"/>
    <w:rsid w:val="00960AAF"/>
    <w:rsid w:val="00960EAD"/>
    <w:rsid w:val="009618D3"/>
    <w:rsid w:val="00961EEC"/>
    <w:rsid w:val="0096315D"/>
    <w:rsid w:val="009632CF"/>
    <w:rsid w:val="00964E3B"/>
    <w:rsid w:val="0096578A"/>
    <w:rsid w:val="00965DC6"/>
    <w:rsid w:val="00966711"/>
    <w:rsid w:val="00966917"/>
    <w:rsid w:val="00966B89"/>
    <w:rsid w:val="00967345"/>
    <w:rsid w:val="009679DC"/>
    <w:rsid w:val="00967E0B"/>
    <w:rsid w:val="009710D3"/>
    <w:rsid w:val="0097119F"/>
    <w:rsid w:val="00971807"/>
    <w:rsid w:val="00971A4E"/>
    <w:rsid w:val="00971BF4"/>
    <w:rsid w:val="00972CC2"/>
    <w:rsid w:val="00973012"/>
    <w:rsid w:val="009738B4"/>
    <w:rsid w:val="00973947"/>
    <w:rsid w:val="009761C5"/>
    <w:rsid w:val="00977DF3"/>
    <w:rsid w:val="00980446"/>
    <w:rsid w:val="0098098F"/>
    <w:rsid w:val="00981B63"/>
    <w:rsid w:val="0098359E"/>
    <w:rsid w:val="00984873"/>
    <w:rsid w:val="00986516"/>
    <w:rsid w:val="00986A91"/>
    <w:rsid w:val="00986B7F"/>
    <w:rsid w:val="00987922"/>
    <w:rsid w:val="00987931"/>
    <w:rsid w:val="00987BD2"/>
    <w:rsid w:val="009900C6"/>
    <w:rsid w:val="00991550"/>
    <w:rsid w:val="009916F1"/>
    <w:rsid w:val="00992B83"/>
    <w:rsid w:val="00992C9F"/>
    <w:rsid w:val="009941C7"/>
    <w:rsid w:val="009948DA"/>
    <w:rsid w:val="0099562E"/>
    <w:rsid w:val="00995E55"/>
    <w:rsid w:val="009969BF"/>
    <w:rsid w:val="00996D81"/>
    <w:rsid w:val="00997050"/>
    <w:rsid w:val="009972CF"/>
    <w:rsid w:val="0099739B"/>
    <w:rsid w:val="009A00D9"/>
    <w:rsid w:val="009A0327"/>
    <w:rsid w:val="009A03A5"/>
    <w:rsid w:val="009A08D8"/>
    <w:rsid w:val="009A092C"/>
    <w:rsid w:val="009A176B"/>
    <w:rsid w:val="009A181D"/>
    <w:rsid w:val="009A2BEC"/>
    <w:rsid w:val="009A2C81"/>
    <w:rsid w:val="009A2DE9"/>
    <w:rsid w:val="009A49E4"/>
    <w:rsid w:val="009A5DB7"/>
    <w:rsid w:val="009A7349"/>
    <w:rsid w:val="009A7BB7"/>
    <w:rsid w:val="009B084B"/>
    <w:rsid w:val="009B3F2E"/>
    <w:rsid w:val="009B424A"/>
    <w:rsid w:val="009B589E"/>
    <w:rsid w:val="009B6FA9"/>
    <w:rsid w:val="009B7802"/>
    <w:rsid w:val="009C0264"/>
    <w:rsid w:val="009C0809"/>
    <w:rsid w:val="009C0B84"/>
    <w:rsid w:val="009C0EA0"/>
    <w:rsid w:val="009C3394"/>
    <w:rsid w:val="009C344E"/>
    <w:rsid w:val="009C5177"/>
    <w:rsid w:val="009C56EF"/>
    <w:rsid w:val="009C6F04"/>
    <w:rsid w:val="009C720A"/>
    <w:rsid w:val="009D04A3"/>
    <w:rsid w:val="009D1A53"/>
    <w:rsid w:val="009D1ED2"/>
    <w:rsid w:val="009D20B6"/>
    <w:rsid w:val="009D21FE"/>
    <w:rsid w:val="009D2AF9"/>
    <w:rsid w:val="009D2F08"/>
    <w:rsid w:val="009D41B6"/>
    <w:rsid w:val="009D423F"/>
    <w:rsid w:val="009D52FB"/>
    <w:rsid w:val="009D5B5C"/>
    <w:rsid w:val="009D6EBC"/>
    <w:rsid w:val="009D70BA"/>
    <w:rsid w:val="009D7F9B"/>
    <w:rsid w:val="009E2A4F"/>
    <w:rsid w:val="009E2AC0"/>
    <w:rsid w:val="009E2FCC"/>
    <w:rsid w:val="009E37C1"/>
    <w:rsid w:val="009E4B95"/>
    <w:rsid w:val="009E5EA3"/>
    <w:rsid w:val="009E64DA"/>
    <w:rsid w:val="009E724D"/>
    <w:rsid w:val="009E796E"/>
    <w:rsid w:val="009F033B"/>
    <w:rsid w:val="009F0962"/>
    <w:rsid w:val="009F0C9D"/>
    <w:rsid w:val="009F1399"/>
    <w:rsid w:val="009F269B"/>
    <w:rsid w:val="009F2740"/>
    <w:rsid w:val="009F4EE5"/>
    <w:rsid w:val="009F53A4"/>
    <w:rsid w:val="009F55D9"/>
    <w:rsid w:val="009F7100"/>
    <w:rsid w:val="009F7233"/>
    <w:rsid w:val="009F7DA6"/>
    <w:rsid w:val="00A0011A"/>
    <w:rsid w:val="00A01707"/>
    <w:rsid w:val="00A018A4"/>
    <w:rsid w:val="00A01F5F"/>
    <w:rsid w:val="00A03239"/>
    <w:rsid w:val="00A04514"/>
    <w:rsid w:val="00A0557B"/>
    <w:rsid w:val="00A06E37"/>
    <w:rsid w:val="00A072DD"/>
    <w:rsid w:val="00A07359"/>
    <w:rsid w:val="00A07849"/>
    <w:rsid w:val="00A11789"/>
    <w:rsid w:val="00A118B9"/>
    <w:rsid w:val="00A14890"/>
    <w:rsid w:val="00A16473"/>
    <w:rsid w:val="00A179EB"/>
    <w:rsid w:val="00A17AE2"/>
    <w:rsid w:val="00A207F7"/>
    <w:rsid w:val="00A21388"/>
    <w:rsid w:val="00A2255D"/>
    <w:rsid w:val="00A22903"/>
    <w:rsid w:val="00A23030"/>
    <w:rsid w:val="00A24C96"/>
    <w:rsid w:val="00A250DA"/>
    <w:rsid w:val="00A25840"/>
    <w:rsid w:val="00A25D30"/>
    <w:rsid w:val="00A25DA7"/>
    <w:rsid w:val="00A260FD"/>
    <w:rsid w:val="00A263F1"/>
    <w:rsid w:val="00A276DF"/>
    <w:rsid w:val="00A27F20"/>
    <w:rsid w:val="00A304AC"/>
    <w:rsid w:val="00A313C7"/>
    <w:rsid w:val="00A31B52"/>
    <w:rsid w:val="00A3242D"/>
    <w:rsid w:val="00A331EF"/>
    <w:rsid w:val="00A33580"/>
    <w:rsid w:val="00A33C96"/>
    <w:rsid w:val="00A3420B"/>
    <w:rsid w:val="00A34559"/>
    <w:rsid w:val="00A345E8"/>
    <w:rsid w:val="00A34CD8"/>
    <w:rsid w:val="00A34DD9"/>
    <w:rsid w:val="00A354E7"/>
    <w:rsid w:val="00A35F99"/>
    <w:rsid w:val="00A3741C"/>
    <w:rsid w:val="00A4079D"/>
    <w:rsid w:val="00A40D5E"/>
    <w:rsid w:val="00A4145B"/>
    <w:rsid w:val="00A4292E"/>
    <w:rsid w:val="00A42A7A"/>
    <w:rsid w:val="00A434D4"/>
    <w:rsid w:val="00A439A1"/>
    <w:rsid w:val="00A44753"/>
    <w:rsid w:val="00A44B91"/>
    <w:rsid w:val="00A45122"/>
    <w:rsid w:val="00A4566D"/>
    <w:rsid w:val="00A45EE4"/>
    <w:rsid w:val="00A47A6C"/>
    <w:rsid w:val="00A5068E"/>
    <w:rsid w:val="00A50A80"/>
    <w:rsid w:val="00A51D6C"/>
    <w:rsid w:val="00A52E81"/>
    <w:rsid w:val="00A532DC"/>
    <w:rsid w:val="00A53CE7"/>
    <w:rsid w:val="00A543F7"/>
    <w:rsid w:val="00A55785"/>
    <w:rsid w:val="00A56118"/>
    <w:rsid w:val="00A57192"/>
    <w:rsid w:val="00A579DF"/>
    <w:rsid w:val="00A627E4"/>
    <w:rsid w:val="00A62A34"/>
    <w:rsid w:val="00A65C32"/>
    <w:rsid w:val="00A66767"/>
    <w:rsid w:val="00A667AE"/>
    <w:rsid w:val="00A66DC7"/>
    <w:rsid w:val="00A67F64"/>
    <w:rsid w:val="00A708B6"/>
    <w:rsid w:val="00A714F4"/>
    <w:rsid w:val="00A72C26"/>
    <w:rsid w:val="00A74CEE"/>
    <w:rsid w:val="00A75A6E"/>
    <w:rsid w:val="00A761B3"/>
    <w:rsid w:val="00A7663C"/>
    <w:rsid w:val="00A7686D"/>
    <w:rsid w:val="00A7697C"/>
    <w:rsid w:val="00A769AA"/>
    <w:rsid w:val="00A76F9F"/>
    <w:rsid w:val="00A77064"/>
    <w:rsid w:val="00A77EEC"/>
    <w:rsid w:val="00A8017B"/>
    <w:rsid w:val="00A810DA"/>
    <w:rsid w:val="00A83590"/>
    <w:rsid w:val="00A83F1B"/>
    <w:rsid w:val="00A8431E"/>
    <w:rsid w:val="00A84331"/>
    <w:rsid w:val="00A84BF1"/>
    <w:rsid w:val="00A85BD0"/>
    <w:rsid w:val="00A85FD0"/>
    <w:rsid w:val="00A87602"/>
    <w:rsid w:val="00A87609"/>
    <w:rsid w:val="00A91B51"/>
    <w:rsid w:val="00A9221E"/>
    <w:rsid w:val="00A92C55"/>
    <w:rsid w:val="00A9401A"/>
    <w:rsid w:val="00A9548C"/>
    <w:rsid w:val="00A960DE"/>
    <w:rsid w:val="00A97DF6"/>
    <w:rsid w:val="00AA0431"/>
    <w:rsid w:val="00AA0D5D"/>
    <w:rsid w:val="00AA11AD"/>
    <w:rsid w:val="00AA2831"/>
    <w:rsid w:val="00AA2BED"/>
    <w:rsid w:val="00AA2E2E"/>
    <w:rsid w:val="00AA42D1"/>
    <w:rsid w:val="00AA5F47"/>
    <w:rsid w:val="00AB09B7"/>
    <w:rsid w:val="00AB0B30"/>
    <w:rsid w:val="00AB0BF9"/>
    <w:rsid w:val="00AB0DF4"/>
    <w:rsid w:val="00AB1098"/>
    <w:rsid w:val="00AB1B86"/>
    <w:rsid w:val="00AB27D1"/>
    <w:rsid w:val="00AB2857"/>
    <w:rsid w:val="00AB2E4B"/>
    <w:rsid w:val="00AB326E"/>
    <w:rsid w:val="00AB364F"/>
    <w:rsid w:val="00AB43D4"/>
    <w:rsid w:val="00AB4B0F"/>
    <w:rsid w:val="00AB4E87"/>
    <w:rsid w:val="00AB50EF"/>
    <w:rsid w:val="00AB57BF"/>
    <w:rsid w:val="00AB583C"/>
    <w:rsid w:val="00AB5AB4"/>
    <w:rsid w:val="00AB5FB9"/>
    <w:rsid w:val="00AB7C85"/>
    <w:rsid w:val="00AC3BA2"/>
    <w:rsid w:val="00AC3D87"/>
    <w:rsid w:val="00AC3DB6"/>
    <w:rsid w:val="00AC40DE"/>
    <w:rsid w:val="00AC4101"/>
    <w:rsid w:val="00AC4718"/>
    <w:rsid w:val="00AC4DAE"/>
    <w:rsid w:val="00AC6F5B"/>
    <w:rsid w:val="00AC6FC1"/>
    <w:rsid w:val="00AC7091"/>
    <w:rsid w:val="00AC71CD"/>
    <w:rsid w:val="00AC7B55"/>
    <w:rsid w:val="00AC7D52"/>
    <w:rsid w:val="00AD6D12"/>
    <w:rsid w:val="00AD7A1C"/>
    <w:rsid w:val="00AE12AB"/>
    <w:rsid w:val="00AE12C9"/>
    <w:rsid w:val="00AE1CE6"/>
    <w:rsid w:val="00AE24A2"/>
    <w:rsid w:val="00AE2B5A"/>
    <w:rsid w:val="00AE2F30"/>
    <w:rsid w:val="00AE32A0"/>
    <w:rsid w:val="00AE392D"/>
    <w:rsid w:val="00AE4C0D"/>
    <w:rsid w:val="00AE5498"/>
    <w:rsid w:val="00AE58BC"/>
    <w:rsid w:val="00AE625F"/>
    <w:rsid w:val="00AE6B5E"/>
    <w:rsid w:val="00AF02EE"/>
    <w:rsid w:val="00AF0788"/>
    <w:rsid w:val="00AF16BE"/>
    <w:rsid w:val="00AF1977"/>
    <w:rsid w:val="00AF2740"/>
    <w:rsid w:val="00AF2BF7"/>
    <w:rsid w:val="00AF2E10"/>
    <w:rsid w:val="00AF328B"/>
    <w:rsid w:val="00AF5895"/>
    <w:rsid w:val="00AF5B94"/>
    <w:rsid w:val="00B01507"/>
    <w:rsid w:val="00B024D6"/>
    <w:rsid w:val="00B03070"/>
    <w:rsid w:val="00B03D35"/>
    <w:rsid w:val="00B07D54"/>
    <w:rsid w:val="00B10B36"/>
    <w:rsid w:val="00B114CC"/>
    <w:rsid w:val="00B126E5"/>
    <w:rsid w:val="00B12A2C"/>
    <w:rsid w:val="00B13108"/>
    <w:rsid w:val="00B13463"/>
    <w:rsid w:val="00B13693"/>
    <w:rsid w:val="00B13D6C"/>
    <w:rsid w:val="00B14337"/>
    <w:rsid w:val="00B167A5"/>
    <w:rsid w:val="00B16D20"/>
    <w:rsid w:val="00B210F0"/>
    <w:rsid w:val="00B21ABF"/>
    <w:rsid w:val="00B22145"/>
    <w:rsid w:val="00B2301B"/>
    <w:rsid w:val="00B235AC"/>
    <w:rsid w:val="00B23E6E"/>
    <w:rsid w:val="00B24E16"/>
    <w:rsid w:val="00B27257"/>
    <w:rsid w:val="00B30013"/>
    <w:rsid w:val="00B32A70"/>
    <w:rsid w:val="00B32DC2"/>
    <w:rsid w:val="00B338A8"/>
    <w:rsid w:val="00B33E0E"/>
    <w:rsid w:val="00B3435D"/>
    <w:rsid w:val="00B40ACC"/>
    <w:rsid w:val="00B41742"/>
    <w:rsid w:val="00B436CC"/>
    <w:rsid w:val="00B43809"/>
    <w:rsid w:val="00B43E6A"/>
    <w:rsid w:val="00B449EF"/>
    <w:rsid w:val="00B45091"/>
    <w:rsid w:val="00B45D9C"/>
    <w:rsid w:val="00B46881"/>
    <w:rsid w:val="00B47139"/>
    <w:rsid w:val="00B473C5"/>
    <w:rsid w:val="00B47D99"/>
    <w:rsid w:val="00B5016A"/>
    <w:rsid w:val="00B5342D"/>
    <w:rsid w:val="00B53A8A"/>
    <w:rsid w:val="00B54690"/>
    <w:rsid w:val="00B548DE"/>
    <w:rsid w:val="00B555BF"/>
    <w:rsid w:val="00B55B78"/>
    <w:rsid w:val="00B569AF"/>
    <w:rsid w:val="00B579EB"/>
    <w:rsid w:val="00B60D11"/>
    <w:rsid w:val="00B61167"/>
    <w:rsid w:val="00B61486"/>
    <w:rsid w:val="00B61D09"/>
    <w:rsid w:val="00B63FD3"/>
    <w:rsid w:val="00B6464E"/>
    <w:rsid w:val="00B6589E"/>
    <w:rsid w:val="00B65AE7"/>
    <w:rsid w:val="00B66116"/>
    <w:rsid w:val="00B668EB"/>
    <w:rsid w:val="00B66ACC"/>
    <w:rsid w:val="00B6765E"/>
    <w:rsid w:val="00B67D18"/>
    <w:rsid w:val="00B71273"/>
    <w:rsid w:val="00B713E6"/>
    <w:rsid w:val="00B73FA6"/>
    <w:rsid w:val="00B74310"/>
    <w:rsid w:val="00B7489C"/>
    <w:rsid w:val="00B76B6A"/>
    <w:rsid w:val="00B7748D"/>
    <w:rsid w:val="00B77D82"/>
    <w:rsid w:val="00B81FE2"/>
    <w:rsid w:val="00B835DE"/>
    <w:rsid w:val="00B85F67"/>
    <w:rsid w:val="00B87364"/>
    <w:rsid w:val="00B879BC"/>
    <w:rsid w:val="00B90C98"/>
    <w:rsid w:val="00B92106"/>
    <w:rsid w:val="00B927BD"/>
    <w:rsid w:val="00B92A40"/>
    <w:rsid w:val="00B92B97"/>
    <w:rsid w:val="00B92DCE"/>
    <w:rsid w:val="00B93A8D"/>
    <w:rsid w:val="00B94068"/>
    <w:rsid w:val="00B9532D"/>
    <w:rsid w:val="00B97058"/>
    <w:rsid w:val="00B973AC"/>
    <w:rsid w:val="00B97DB5"/>
    <w:rsid w:val="00BA1397"/>
    <w:rsid w:val="00BA14A7"/>
    <w:rsid w:val="00BA153C"/>
    <w:rsid w:val="00BA1FE6"/>
    <w:rsid w:val="00BA2697"/>
    <w:rsid w:val="00BA3F4B"/>
    <w:rsid w:val="00BA4DC1"/>
    <w:rsid w:val="00BA4F1F"/>
    <w:rsid w:val="00BA6483"/>
    <w:rsid w:val="00BB0BF5"/>
    <w:rsid w:val="00BB0CAF"/>
    <w:rsid w:val="00BB1175"/>
    <w:rsid w:val="00BB2175"/>
    <w:rsid w:val="00BB22B3"/>
    <w:rsid w:val="00BB2A7B"/>
    <w:rsid w:val="00BB2FB1"/>
    <w:rsid w:val="00BB40E6"/>
    <w:rsid w:val="00BB4BE4"/>
    <w:rsid w:val="00BB4C5D"/>
    <w:rsid w:val="00BB602E"/>
    <w:rsid w:val="00BB6374"/>
    <w:rsid w:val="00BB65BD"/>
    <w:rsid w:val="00BB674B"/>
    <w:rsid w:val="00BB6E1D"/>
    <w:rsid w:val="00BB6F53"/>
    <w:rsid w:val="00BB73C8"/>
    <w:rsid w:val="00BB762C"/>
    <w:rsid w:val="00BC0FAC"/>
    <w:rsid w:val="00BC2619"/>
    <w:rsid w:val="00BC2D53"/>
    <w:rsid w:val="00BC2DBA"/>
    <w:rsid w:val="00BC32EE"/>
    <w:rsid w:val="00BC3413"/>
    <w:rsid w:val="00BC371A"/>
    <w:rsid w:val="00BC3BD0"/>
    <w:rsid w:val="00BC5B99"/>
    <w:rsid w:val="00BC5BAC"/>
    <w:rsid w:val="00BC7ABC"/>
    <w:rsid w:val="00BD05B9"/>
    <w:rsid w:val="00BD0E15"/>
    <w:rsid w:val="00BD0F76"/>
    <w:rsid w:val="00BD120B"/>
    <w:rsid w:val="00BD1AF2"/>
    <w:rsid w:val="00BD1E93"/>
    <w:rsid w:val="00BD21BA"/>
    <w:rsid w:val="00BD2967"/>
    <w:rsid w:val="00BD3E96"/>
    <w:rsid w:val="00BD5F2F"/>
    <w:rsid w:val="00BD6A62"/>
    <w:rsid w:val="00BD7B38"/>
    <w:rsid w:val="00BE0A60"/>
    <w:rsid w:val="00BE1F5B"/>
    <w:rsid w:val="00BE2570"/>
    <w:rsid w:val="00BE2986"/>
    <w:rsid w:val="00BE2ADA"/>
    <w:rsid w:val="00BE4160"/>
    <w:rsid w:val="00BE62AF"/>
    <w:rsid w:val="00BE6575"/>
    <w:rsid w:val="00BE6D84"/>
    <w:rsid w:val="00BE7B0D"/>
    <w:rsid w:val="00BE7C9D"/>
    <w:rsid w:val="00BF185D"/>
    <w:rsid w:val="00BF2171"/>
    <w:rsid w:val="00BF40FA"/>
    <w:rsid w:val="00BF434E"/>
    <w:rsid w:val="00BF4882"/>
    <w:rsid w:val="00BF5297"/>
    <w:rsid w:val="00BF5C8F"/>
    <w:rsid w:val="00BF73F5"/>
    <w:rsid w:val="00BF74B0"/>
    <w:rsid w:val="00C0004D"/>
    <w:rsid w:val="00C0087A"/>
    <w:rsid w:val="00C01F0A"/>
    <w:rsid w:val="00C03AEF"/>
    <w:rsid w:val="00C05C99"/>
    <w:rsid w:val="00C069D9"/>
    <w:rsid w:val="00C06CB0"/>
    <w:rsid w:val="00C10047"/>
    <w:rsid w:val="00C10169"/>
    <w:rsid w:val="00C124BD"/>
    <w:rsid w:val="00C13618"/>
    <w:rsid w:val="00C1396F"/>
    <w:rsid w:val="00C156EF"/>
    <w:rsid w:val="00C15F2C"/>
    <w:rsid w:val="00C15F73"/>
    <w:rsid w:val="00C1656A"/>
    <w:rsid w:val="00C165A0"/>
    <w:rsid w:val="00C16CBF"/>
    <w:rsid w:val="00C17A72"/>
    <w:rsid w:val="00C2083A"/>
    <w:rsid w:val="00C2175A"/>
    <w:rsid w:val="00C2231E"/>
    <w:rsid w:val="00C239D0"/>
    <w:rsid w:val="00C23DF0"/>
    <w:rsid w:val="00C2528F"/>
    <w:rsid w:val="00C25D19"/>
    <w:rsid w:val="00C26884"/>
    <w:rsid w:val="00C26CD3"/>
    <w:rsid w:val="00C270AF"/>
    <w:rsid w:val="00C27843"/>
    <w:rsid w:val="00C27E05"/>
    <w:rsid w:val="00C27EC5"/>
    <w:rsid w:val="00C30367"/>
    <w:rsid w:val="00C31135"/>
    <w:rsid w:val="00C3208A"/>
    <w:rsid w:val="00C321F4"/>
    <w:rsid w:val="00C32597"/>
    <w:rsid w:val="00C3314F"/>
    <w:rsid w:val="00C33930"/>
    <w:rsid w:val="00C34196"/>
    <w:rsid w:val="00C34BA2"/>
    <w:rsid w:val="00C35CF0"/>
    <w:rsid w:val="00C36232"/>
    <w:rsid w:val="00C365B7"/>
    <w:rsid w:val="00C37C90"/>
    <w:rsid w:val="00C40D77"/>
    <w:rsid w:val="00C40F20"/>
    <w:rsid w:val="00C42187"/>
    <w:rsid w:val="00C432F6"/>
    <w:rsid w:val="00C455CF"/>
    <w:rsid w:val="00C456FA"/>
    <w:rsid w:val="00C46E0A"/>
    <w:rsid w:val="00C50482"/>
    <w:rsid w:val="00C50949"/>
    <w:rsid w:val="00C51FC4"/>
    <w:rsid w:val="00C521C9"/>
    <w:rsid w:val="00C53CAB"/>
    <w:rsid w:val="00C54648"/>
    <w:rsid w:val="00C54F5F"/>
    <w:rsid w:val="00C55E4D"/>
    <w:rsid w:val="00C55FED"/>
    <w:rsid w:val="00C56EFF"/>
    <w:rsid w:val="00C57B49"/>
    <w:rsid w:val="00C60751"/>
    <w:rsid w:val="00C60F6F"/>
    <w:rsid w:val="00C6119E"/>
    <w:rsid w:val="00C61DA0"/>
    <w:rsid w:val="00C62DD1"/>
    <w:rsid w:val="00C62ECA"/>
    <w:rsid w:val="00C639A4"/>
    <w:rsid w:val="00C63A0D"/>
    <w:rsid w:val="00C63CFA"/>
    <w:rsid w:val="00C63E22"/>
    <w:rsid w:val="00C65B0E"/>
    <w:rsid w:val="00C66B0C"/>
    <w:rsid w:val="00C67427"/>
    <w:rsid w:val="00C705D6"/>
    <w:rsid w:val="00C71BDC"/>
    <w:rsid w:val="00C71EDC"/>
    <w:rsid w:val="00C73A2B"/>
    <w:rsid w:val="00C746D8"/>
    <w:rsid w:val="00C75025"/>
    <w:rsid w:val="00C7536A"/>
    <w:rsid w:val="00C7777C"/>
    <w:rsid w:val="00C77DBA"/>
    <w:rsid w:val="00C80F61"/>
    <w:rsid w:val="00C8253D"/>
    <w:rsid w:val="00C838E5"/>
    <w:rsid w:val="00C8435E"/>
    <w:rsid w:val="00C85A6D"/>
    <w:rsid w:val="00C86503"/>
    <w:rsid w:val="00C86AAD"/>
    <w:rsid w:val="00C87AAD"/>
    <w:rsid w:val="00C91118"/>
    <w:rsid w:val="00C93677"/>
    <w:rsid w:val="00C950CA"/>
    <w:rsid w:val="00C955C3"/>
    <w:rsid w:val="00C95F6E"/>
    <w:rsid w:val="00C96C6C"/>
    <w:rsid w:val="00CA021E"/>
    <w:rsid w:val="00CA0C6D"/>
    <w:rsid w:val="00CA135C"/>
    <w:rsid w:val="00CA28F6"/>
    <w:rsid w:val="00CA330E"/>
    <w:rsid w:val="00CA3404"/>
    <w:rsid w:val="00CA3645"/>
    <w:rsid w:val="00CA3726"/>
    <w:rsid w:val="00CA4023"/>
    <w:rsid w:val="00CA45B7"/>
    <w:rsid w:val="00CA4803"/>
    <w:rsid w:val="00CA4EA2"/>
    <w:rsid w:val="00CA5F00"/>
    <w:rsid w:val="00CA78AC"/>
    <w:rsid w:val="00CA7C26"/>
    <w:rsid w:val="00CB2045"/>
    <w:rsid w:val="00CB3597"/>
    <w:rsid w:val="00CB42E7"/>
    <w:rsid w:val="00CB43B5"/>
    <w:rsid w:val="00CB546B"/>
    <w:rsid w:val="00CB56E1"/>
    <w:rsid w:val="00CB5FCA"/>
    <w:rsid w:val="00CB6947"/>
    <w:rsid w:val="00CB7414"/>
    <w:rsid w:val="00CB7647"/>
    <w:rsid w:val="00CC12E6"/>
    <w:rsid w:val="00CC1EB0"/>
    <w:rsid w:val="00CC1F94"/>
    <w:rsid w:val="00CC3FF5"/>
    <w:rsid w:val="00CC47EE"/>
    <w:rsid w:val="00CC5542"/>
    <w:rsid w:val="00CC6E88"/>
    <w:rsid w:val="00CC6EAA"/>
    <w:rsid w:val="00CD03BC"/>
    <w:rsid w:val="00CD1FFC"/>
    <w:rsid w:val="00CD2E4D"/>
    <w:rsid w:val="00CD2EB7"/>
    <w:rsid w:val="00CD4529"/>
    <w:rsid w:val="00CD474D"/>
    <w:rsid w:val="00CD53D5"/>
    <w:rsid w:val="00CD53F5"/>
    <w:rsid w:val="00CD552C"/>
    <w:rsid w:val="00CD5BCD"/>
    <w:rsid w:val="00CD5DDF"/>
    <w:rsid w:val="00CD6CC9"/>
    <w:rsid w:val="00CE1336"/>
    <w:rsid w:val="00CE19FB"/>
    <w:rsid w:val="00CE1F21"/>
    <w:rsid w:val="00CE3109"/>
    <w:rsid w:val="00CE31F2"/>
    <w:rsid w:val="00CE4326"/>
    <w:rsid w:val="00CE501F"/>
    <w:rsid w:val="00CE5CBC"/>
    <w:rsid w:val="00CE6052"/>
    <w:rsid w:val="00CE6648"/>
    <w:rsid w:val="00CE7292"/>
    <w:rsid w:val="00CF14F7"/>
    <w:rsid w:val="00CF33F1"/>
    <w:rsid w:val="00CF3E56"/>
    <w:rsid w:val="00CF3EDF"/>
    <w:rsid w:val="00CF4AE3"/>
    <w:rsid w:val="00CF54BC"/>
    <w:rsid w:val="00CF5E8F"/>
    <w:rsid w:val="00CF7977"/>
    <w:rsid w:val="00D00555"/>
    <w:rsid w:val="00D01095"/>
    <w:rsid w:val="00D01633"/>
    <w:rsid w:val="00D034B5"/>
    <w:rsid w:val="00D038FE"/>
    <w:rsid w:val="00D03939"/>
    <w:rsid w:val="00D04211"/>
    <w:rsid w:val="00D04442"/>
    <w:rsid w:val="00D04A7E"/>
    <w:rsid w:val="00D04B43"/>
    <w:rsid w:val="00D04CBE"/>
    <w:rsid w:val="00D05342"/>
    <w:rsid w:val="00D0568B"/>
    <w:rsid w:val="00D05BAB"/>
    <w:rsid w:val="00D05CA1"/>
    <w:rsid w:val="00D06F2C"/>
    <w:rsid w:val="00D07FED"/>
    <w:rsid w:val="00D111CD"/>
    <w:rsid w:val="00D11A5F"/>
    <w:rsid w:val="00D13013"/>
    <w:rsid w:val="00D1442F"/>
    <w:rsid w:val="00D17BD4"/>
    <w:rsid w:val="00D20890"/>
    <w:rsid w:val="00D20C53"/>
    <w:rsid w:val="00D2228C"/>
    <w:rsid w:val="00D225CB"/>
    <w:rsid w:val="00D226FD"/>
    <w:rsid w:val="00D2490C"/>
    <w:rsid w:val="00D25FFE"/>
    <w:rsid w:val="00D2696B"/>
    <w:rsid w:val="00D3085C"/>
    <w:rsid w:val="00D30AE0"/>
    <w:rsid w:val="00D30B9D"/>
    <w:rsid w:val="00D30BDB"/>
    <w:rsid w:val="00D318B2"/>
    <w:rsid w:val="00D32069"/>
    <w:rsid w:val="00D32B14"/>
    <w:rsid w:val="00D32F1E"/>
    <w:rsid w:val="00D3357B"/>
    <w:rsid w:val="00D33B4A"/>
    <w:rsid w:val="00D34A50"/>
    <w:rsid w:val="00D361E8"/>
    <w:rsid w:val="00D36349"/>
    <w:rsid w:val="00D378CE"/>
    <w:rsid w:val="00D37B38"/>
    <w:rsid w:val="00D37DA6"/>
    <w:rsid w:val="00D37F45"/>
    <w:rsid w:val="00D4151A"/>
    <w:rsid w:val="00D42433"/>
    <w:rsid w:val="00D429A2"/>
    <w:rsid w:val="00D45B4E"/>
    <w:rsid w:val="00D45E39"/>
    <w:rsid w:val="00D46D71"/>
    <w:rsid w:val="00D474D6"/>
    <w:rsid w:val="00D47B5C"/>
    <w:rsid w:val="00D50419"/>
    <w:rsid w:val="00D54C3E"/>
    <w:rsid w:val="00D54F10"/>
    <w:rsid w:val="00D55D94"/>
    <w:rsid w:val="00D55FDF"/>
    <w:rsid w:val="00D56299"/>
    <w:rsid w:val="00D56465"/>
    <w:rsid w:val="00D5690E"/>
    <w:rsid w:val="00D57D96"/>
    <w:rsid w:val="00D60814"/>
    <w:rsid w:val="00D60B3A"/>
    <w:rsid w:val="00D61D10"/>
    <w:rsid w:val="00D6249D"/>
    <w:rsid w:val="00D625ED"/>
    <w:rsid w:val="00D62C35"/>
    <w:rsid w:val="00D63748"/>
    <w:rsid w:val="00D63A2F"/>
    <w:rsid w:val="00D64149"/>
    <w:rsid w:val="00D6744A"/>
    <w:rsid w:val="00D67F0F"/>
    <w:rsid w:val="00D70EF0"/>
    <w:rsid w:val="00D71A70"/>
    <w:rsid w:val="00D72623"/>
    <w:rsid w:val="00D73956"/>
    <w:rsid w:val="00D74273"/>
    <w:rsid w:val="00D75488"/>
    <w:rsid w:val="00D758C3"/>
    <w:rsid w:val="00D764CF"/>
    <w:rsid w:val="00D7657D"/>
    <w:rsid w:val="00D80BAF"/>
    <w:rsid w:val="00D80E46"/>
    <w:rsid w:val="00D810AA"/>
    <w:rsid w:val="00D81584"/>
    <w:rsid w:val="00D820EF"/>
    <w:rsid w:val="00D8298C"/>
    <w:rsid w:val="00D829F7"/>
    <w:rsid w:val="00D840C7"/>
    <w:rsid w:val="00D846C6"/>
    <w:rsid w:val="00D855BA"/>
    <w:rsid w:val="00D8715D"/>
    <w:rsid w:val="00D912A0"/>
    <w:rsid w:val="00D91DC0"/>
    <w:rsid w:val="00D9249E"/>
    <w:rsid w:val="00D924D3"/>
    <w:rsid w:val="00D9298F"/>
    <w:rsid w:val="00D93199"/>
    <w:rsid w:val="00D965F6"/>
    <w:rsid w:val="00DA164E"/>
    <w:rsid w:val="00DA2DAC"/>
    <w:rsid w:val="00DA3162"/>
    <w:rsid w:val="00DA3EA5"/>
    <w:rsid w:val="00DA5331"/>
    <w:rsid w:val="00DA7A72"/>
    <w:rsid w:val="00DA7AF8"/>
    <w:rsid w:val="00DB0831"/>
    <w:rsid w:val="00DB0E87"/>
    <w:rsid w:val="00DB1A0A"/>
    <w:rsid w:val="00DB28E7"/>
    <w:rsid w:val="00DB5ED5"/>
    <w:rsid w:val="00DB71C3"/>
    <w:rsid w:val="00DB736B"/>
    <w:rsid w:val="00DC08B7"/>
    <w:rsid w:val="00DC1CED"/>
    <w:rsid w:val="00DC3A58"/>
    <w:rsid w:val="00DC515F"/>
    <w:rsid w:val="00DC53A8"/>
    <w:rsid w:val="00DC5727"/>
    <w:rsid w:val="00DC5850"/>
    <w:rsid w:val="00DC5A84"/>
    <w:rsid w:val="00DC7697"/>
    <w:rsid w:val="00DD0DAA"/>
    <w:rsid w:val="00DD1344"/>
    <w:rsid w:val="00DD1D8A"/>
    <w:rsid w:val="00DD322F"/>
    <w:rsid w:val="00DD3BA9"/>
    <w:rsid w:val="00DD3C4B"/>
    <w:rsid w:val="00DD4EF4"/>
    <w:rsid w:val="00DD57FF"/>
    <w:rsid w:val="00DD58F8"/>
    <w:rsid w:val="00DD59A7"/>
    <w:rsid w:val="00DD5BCA"/>
    <w:rsid w:val="00DD610D"/>
    <w:rsid w:val="00DD7F00"/>
    <w:rsid w:val="00DE4143"/>
    <w:rsid w:val="00DE50A0"/>
    <w:rsid w:val="00DE6C39"/>
    <w:rsid w:val="00DF10F1"/>
    <w:rsid w:val="00DF1FEC"/>
    <w:rsid w:val="00DF29C7"/>
    <w:rsid w:val="00DF2D6A"/>
    <w:rsid w:val="00DF37A0"/>
    <w:rsid w:val="00DF3EFF"/>
    <w:rsid w:val="00DF4FF4"/>
    <w:rsid w:val="00DF54EA"/>
    <w:rsid w:val="00E0094A"/>
    <w:rsid w:val="00E01163"/>
    <w:rsid w:val="00E01E97"/>
    <w:rsid w:val="00E0201E"/>
    <w:rsid w:val="00E02AC3"/>
    <w:rsid w:val="00E02F5A"/>
    <w:rsid w:val="00E0366A"/>
    <w:rsid w:val="00E03CB9"/>
    <w:rsid w:val="00E0429E"/>
    <w:rsid w:val="00E061E8"/>
    <w:rsid w:val="00E06894"/>
    <w:rsid w:val="00E1016C"/>
    <w:rsid w:val="00E11717"/>
    <w:rsid w:val="00E11B12"/>
    <w:rsid w:val="00E12304"/>
    <w:rsid w:val="00E12BBA"/>
    <w:rsid w:val="00E13D3D"/>
    <w:rsid w:val="00E1472A"/>
    <w:rsid w:val="00E14873"/>
    <w:rsid w:val="00E149F9"/>
    <w:rsid w:val="00E151CB"/>
    <w:rsid w:val="00E15BB7"/>
    <w:rsid w:val="00E1704D"/>
    <w:rsid w:val="00E20EEE"/>
    <w:rsid w:val="00E21E68"/>
    <w:rsid w:val="00E22340"/>
    <w:rsid w:val="00E22BFA"/>
    <w:rsid w:val="00E24208"/>
    <w:rsid w:val="00E24662"/>
    <w:rsid w:val="00E26D3E"/>
    <w:rsid w:val="00E278FC"/>
    <w:rsid w:val="00E27EB9"/>
    <w:rsid w:val="00E30A27"/>
    <w:rsid w:val="00E341D9"/>
    <w:rsid w:val="00E3609C"/>
    <w:rsid w:val="00E37BC6"/>
    <w:rsid w:val="00E4148A"/>
    <w:rsid w:val="00E417F5"/>
    <w:rsid w:val="00E41A62"/>
    <w:rsid w:val="00E42197"/>
    <w:rsid w:val="00E4379C"/>
    <w:rsid w:val="00E43DA8"/>
    <w:rsid w:val="00E44432"/>
    <w:rsid w:val="00E44BC5"/>
    <w:rsid w:val="00E464C0"/>
    <w:rsid w:val="00E46712"/>
    <w:rsid w:val="00E478CE"/>
    <w:rsid w:val="00E51C62"/>
    <w:rsid w:val="00E51EE1"/>
    <w:rsid w:val="00E51F0B"/>
    <w:rsid w:val="00E52BD0"/>
    <w:rsid w:val="00E52D80"/>
    <w:rsid w:val="00E5441B"/>
    <w:rsid w:val="00E54C74"/>
    <w:rsid w:val="00E56221"/>
    <w:rsid w:val="00E5656E"/>
    <w:rsid w:val="00E56C68"/>
    <w:rsid w:val="00E60206"/>
    <w:rsid w:val="00E6050F"/>
    <w:rsid w:val="00E6094E"/>
    <w:rsid w:val="00E611CA"/>
    <w:rsid w:val="00E619A7"/>
    <w:rsid w:val="00E61FB7"/>
    <w:rsid w:val="00E62CDB"/>
    <w:rsid w:val="00E64453"/>
    <w:rsid w:val="00E64DCA"/>
    <w:rsid w:val="00E67147"/>
    <w:rsid w:val="00E705AC"/>
    <w:rsid w:val="00E712D0"/>
    <w:rsid w:val="00E71EEB"/>
    <w:rsid w:val="00E72B14"/>
    <w:rsid w:val="00E72D57"/>
    <w:rsid w:val="00E74A31"/>
    <w:rsid w:val="00E75076"/>
    <w:rsid w:val="00E7528A"/>
    <w:rsid w:val="00E75E92"/>
    <w:rsid w:val="00E76422"/>
    <w:rsid w:val="00E7752F"/>
    <w:rsid w:val="00E77535"/>
    <w:rsid w:val="00E77B9B"/>
    <w:rsid w:val="00E80B4D"/>
    <w:rsid w:val="00E81928"/>
    <w:rsid w:val="00E81F0C"/>
    <w:rsid w:val="00E83835"/>
    <w:rsid w:val="00E83A0A"/>
    <w:rsid w:val="00E83BBF"/>
    <w:rsid w:val="00E842C6"/>
    <w:rsid w:val="00E842EE"/>
    <w:rsid w:val="00E84757"/>
    <w:rsid w:val="00E8498E"/>
    <w:rsid w:val="00E84C8B"/>
    <w:rsid w:val="00E86862"/>
    <w:rsid w:val="00E86D65"/>
    <w:rsid w:val="00E87B88"/>
    <w:rsid w:val="00E913C9"/>
    <w:rsid w:val="00E925B2"/>
    <w:rsid w:val="00E9288A"/>
    <w:rsid w:val="00E92C64"/>
    <w:rsid w:val="00E92E43"/>
    <w:rsid w:val="00E92EF6"/>
    <w:rsid w:val="00E932EE"/>
    <w:rsid w:val="00E94F69"/>
    <w:rsid w:val="00E9518B"/>
    <w:rsid w:val="00E9559B"/>
    <w:rsid w:val="00E97BB6"/>
    <w:rsid w:val="00EA160B"/>
    <w:rsid w:val="00EA1C50"/>
    <w:rsid w:val="00EA1D3C"/>
    <w:rsid w:val="00EA2483"/>
    <w:rsid w:val="00EA2B81"/>
    <w:rsid w:val="00EA425B"/>
    <w:rsid w:val="00EA4AC7"/>
    <w:rsid w:val="00EA5392"/>
    <w:rsid w:val="00EA5A97"/>
    <w:rsid w:val="00EA5D39"/>
    <w:rsid w:val="00EA7C72"/>
    <w:rsid w:val="00EB0DA5"/>
    <w:rsid w:val="00EB23AF"/>
    <w:rsid w:val="00EB3EE0"/>
    <w:rsid w:val="00EB40B0"/>
    <w:rsid w:val="00EB40D9"/>
    <w:rsid w:val="00EB4CCF"/>
    <w:rsid w:val="00EB5EED"/>
    <w:rsid w:val="00EB610C"/>
    <w:rsid w:val="00EB62CC"/>
    <w:rsid w:val="00EB68AB"/>
    <w:rsid w:val="00EB75BB"/>
    <w:rsid w:val="00EB7F95"/>
    <w:rsid w:val="00EC027A"/>
    <w:rsid w:val="00EC09B2"/>
    <w:rsid w:val="00EC18B8"/>
    <w:rsid w:val="00EC254E"/>
    <w:rsid w:val="00EC300C"/>
    <w:rsid w:val="00EC3432"/>
    <w:rsid w:val="00EC363E"/>
    <w:rsid w:val="00EC3C06"/>
    <w:rsid w:val="00EC40C0"/>
    <w:rsid w:val="00EC45DE"/>
    <w:rsid w:val="00EC484B"/>
    <w:rsid w:val="00EC489B"/>
    <w:rsid w:val="00EC4A8C"/>
    <w:rsid w:val="00EC5CAE"/>
    <w:rsid w:val="00EC5F4B"/>
    <w:rsid w:val="00EC60EA"/>
    <w:rsid w:val="00EC6B0A"/>
    <w:rsid w:val="00EC7546"/>
    <w:rsid w:val="00EC799E"/>
    <w:rsid w:val="00ED0228"/>
    <w:rsid w:val="00ED0254"/>
    <w:rsid w:val="00ED0714"/>
    <w:rsid w:val="00ED2D40"/>
    <w:rsid w:val="00ED3191"/>
    <w:rsid w:val="00ED45B8"/>
    <w:rsid w:val="00ED5127"/>
    <w:rsid w:val="00ED540E"/>
    <w:rsid w:val="00ED5909"/>
    <w:rsid w:val="00ED605C"/>
    <w:rsid w:val="00ED665D"/>
    <w:rsid w:val="00EE0E59"/>
    <w:rsid w:val="00EE0EB1"/>
    <w:rsid w:val="00EE17CB"/>
    <w:rsid w:val="00EE203A"/>
    <w:rsid w:val="00EE20FA"/>
    <w:rsid w:val="00EE2A56"/>
    <w:rsid w:val="00EE2AFD"/>
    <w:rsid w:val="00EE2BA3"/>
    <w:rsid w:val="00EE2D22"/>
    <w:rsid w:val="00EE3035"/>
    <w:rsid w:val="00EE3C5E"/>
    <w:rsid w:val="00EE407D"/>
    <w:rsid w:val="00EE41CF"/>
    <w:rsid w:val="00EE6B87"/>
    <w:rsid w:val="00EF066B"/>
    <w:rsid w:val="00EF0BFA"/>
    <w:rsid w:val="00EF1E02"/>
    <w:rsid w:val="00EF21D9"/>
    <w:rsid w:val="00EF223F"/>
    <w:rsid w:val="00EF2AB1"/>
    <w:rsid w:val="00EF2D51"/>
    <w:rsid w:val="00EF30B6"/>
    <w:rsid w:val="00EF3F08"/>
    <w:rsid w:val="00EF4899"/>
    <w:rsid w:val="00EF4D9C"/>
    <w:rsid w:val="00EF52E1"/>
    <w:rsid w:val="00EF533C"/>
    <w:rsid w:val="00EF60A5"/>
    <w:rsid w:val="00EF6253"/>
    <w:rsid w:val="00F00E96"/>
    <w:rsid w:val="00F010EA"/>
    <w:rsid w:val="00F010FD"/>
    <w:rsid w:val="00F01F8A"/>
    <w:rsid w:val="00F023E0"/>
    <w:rsid w:val="00F02A03"/>
    <w:rsid w:val="00F02EC0"/>
    <w:rsid w:val="00F0310A"/>
    <w:rsid w:val="00F043EE"/>
    <w:rsid w:val="00F0521A"/>
    <w:rsid w:val="00F05A26"/>
    <w:rsid w:val="00F05CEA"/>
    <w:rsid w:val="00F06DB5"/>
    <w:rsid w:val="00F07536"/>
    <w:rsid w:val="00F07E23"/>
    <w:rsid w:val="00F1011E"/>
    <w:rsid w:val="00F10984"/>
    <w:rsid w:val="00F11A62"/>
    <w:rsid w:val="00F11DCD"/>
    <w:rsid w:val="00F122FB"/>
    <w:rsid w:val="00F12C04"/>
    <w:rsid w:val="00F14D9D"/>
    <w:rsid w:val="00F150E4"/>
    <w:rsid w:val="00F15186"/>
    <w:rsid w:val="00F1586A"/>
    <w:rsid w:val="00F161AE"/>
    <w:rsid w:val="00F16E9E"/>
    <w:rsid w:val="00F16FEB"/>
    <w:rsid w:val="00F21D16"/>
    <w:rsid w:val="00F243B1"/>
    <w:rsid w:val="00F25042"/>
    <w:rsid w:val="00F26B8C"/>
    <w:rsid w:val="00F30246"/>
    <w:rsid w:val="00F30435"/>
    <w:rsid w:val="00F30845"/>
    <w:rsid w:val="00F3106B"/>
    <w:rsid w:val="00F324FE"/>
    <w:rsid w:val="00F32986"/>
    <w:rsid w:val="00F32AF9"/>
    <w:rsid w:val="00F3313F"/>
    <w:rsid w:val="00F33E64"/>
    <w:rsid w:val="00F35A8E"/>
    <w:rsid w:val="00F376AC"/>
    <w:rsid w:val="00F37839"/>
    <w:rsid w:val="00F37877"/>
    <w:rsid w:val="00F378EC"/>
    <w:rsid w:val="00F42261"/>
    <w:rsid w:val="00F42427"/>
    <w:rsid w:val="00F441DA"/>
    <w:rsid w:val="00F4420B"/>
    <w:rsid w:val="00F44220"/>
    <w:rsid w:val="00F444D3"/>
    <w:rsid w:val="00F44871"/>
    <w:rsid w:val="00F466CF"/>
    <w:rsid w:val="00F47B72"/>
    <w:rsid w:val="00F50438"/>
    <w:rsid w:val="00F51540"/>
    <w:rsid w:val="00F516EE"/>
    <w:rsid w:val="00F538EF"/>
    <w:rsid w:val="00F5422E"/>
    <w:rsid w:val="00F54457"/>
    <w:rsid w:val="00F556F4"/>
    <w:rsid w:val="00F56791"/>
    <w:rsid w:val="00F56B68"/>
    <w:rsid w:val="00F6374D"/>
    <w:rsid w:val="00F648AF"/>
    <w:rsid w:val="00F64DE7"/>
    <w:rsid w:val="00F655BE"/>
    <w:rsid w:val="00F66074"/>
    <w:rsid w:val="00F66726"/>
    <w:rsid w:val="00F674F5"/>
    <w:rsid w:val="00F67FDA"/>
    <w:rsid w:val="00F702D5"/>
    <w:rsid w:val="00F70460"/>
    <w:rsid w:val="00F70B4C"/>
    <w:rsid w:val="00F71353"/>
    <w:rsid w:val="00F71CC8"/>
    <w:rsid w:val="00F724CC"/>
    <w:rsid w:val="00F72502"/>
    <w:rsid w:val="00F73489"/>
    <w:rsid w:val="00F7380D"/>
    <w:rsid w:val="00F743B4"/>
    <w:rsid w:val="00F74991"/>
    <w:rsid w:val="00F74A80"/>
    <w:rsid w:val="00F769AB"/>
    <w:rsid w:val="00F77CA7"/>
    <w:rsid w:val="00F77D2D"/>
    <w:rsid w:val="00F82F9D"/>
    <w:rsid w:val="00F83010"/>
    <w:rsid w:val="00F8328A"/>
    <w:rsid w:val="00F83D0F"/>
    <w:rsid w:val="00F84248"/>
    <w:rsid w:val="00F848A9"/>
    <w:rsid w:val="00F871CB"/>
    <w:rsid w:val="00F872F3"/>
    <w:rsid w:val="00F87C13"/>
    <w:rsid w:val="00F902FF"/>
    <w:rsid w:val="00F917AA"/>
    <w:rsid w:val="00F9212E"/>
    <w:rsid w:val="00F92940"/>
    <w:rsid w:val="00F92AAF"/>
    <w:rsid w:val="00F94EBC"/>
    <w:rsid w:val="00F96D1D"/>
    <w:rsid w:val="00F979B7"/>
    <w:rsid w:val="00FA052A"/>
    <w:rsid w:val="00FA0F66"/>
    <w:rsid w:val="00FA104A"/>
    <w:rsid w:val="00FA164C"/>
    <w:rsid w:val="00FA170E"/>
    <w:rsid w:val="00FA2125"/>
    <w:rsid w:val="00FA24DD"/>
    <w:rsid w:val="00FA4D1B"/>
    <w:rsid w:val="00FA660A"/>
    <w:rsid w:val="00FA68BC"/>
    <w:rsid w:val="00FA6B19"/>
    <w:rsid w:val="00FB0537"/>
    <w:rsid w:val="00FB05DB"/>
    <w:rsid w:val="00FB132E"/>
    <w:rsid w:val="00FB1797"/>
    <w:rsid w:val="00FB2B75"/>
    <w:rsid w:val="00FB433E"/>
    <w:rsid w:val="00FB4C37"/>
    <w:rsid w:val="00FB5846"/>
    <w:rsid w:val="00FB5D2F"/>
    <w:rsid w:val="00FB6CA6"/>
    <w:rsid w:val="00FC0BD1"/>
    <w:rsid w:val="00FC0DC4"/>
    <w:rsid w:val="00FC1DBB"/>
    <w:rsid w:val="00FC219A"/>
    <w:rsid w:val="00FC22C1"/>
    <w:rsid w:val="00FC3071"/>
    <w:rsid w:val="00FC30FB"/>
    <w:rsid w:val="00FC390D"/>
    <w:rsid w:val="00FC6DE4"/>
    <w:rsid w:val="00FC7674"/>
    <w:rsid w:val="00FD0153"/>
    <w:rsid w:val="00FD4739"/>
    <w:rsid w:val="00FD4B89"/>
    <w:rsid w:val="00FD4F82"/>
    <w:rsid w:val="00FD543B"/>
    <w:rsid w:val="00FD5DD2"/>
    <w:rsid w:val="00FD6FFC"/>
    <w:rsid w:val="00FD7101"/>
    <w:rsid w:val="00FD7797"/>
    <w:rsid w:val="00FD7977"/>
    <w:rsid w:val="00FD7E1E"/>
    <w:rsid w:val="00FE1672"/>
    <w:rsid w:val="00FE1BA2"/>
    <w:rsid w:val="00FE2023"/>
    <w:rsid w:val="00FE294C"/>
    <w:rsid w:val="00FE2E05"/>
    <w:rsid w:val="00FE6463"/>
    <w:rsid w:val="00FE66A9"/>
    <w:rsid w:val="00FE6C81"/>
    <w:rsid w:val="00FE75C9"/>
    <w:rsid w:val="00FE7AAB"/>
    <w:rsid w:val="00FF0AEC"/>
    <w:rsid w:val="00FF1908"/>
    <w:rsid w:val="00FF2791"/>
    <w:rsid w:val="00FF2F6F"/>
    <w:rsid w:val="00FF3010"/>
    <w:rsid w:val="00FF3559"/>
    <w:rsid w:val="00FF4162"/>
    <w:rsid w:val="00FF532A"/>
    <w:rsid w:val="00FF75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0897"/>
    <o:shapelayout v:ext="edit">
      <o:idmap v:ext="edit" data="1"/>
    </o:shapelayout>
  </w:shapeDefaults>
  <w:decimalSymbol w:val="."/>
  <w:listSeparator w:val=","/>
  <w14:docId w14:val="74C41267"/>
  <w15:docId w15:val="{815F7719-07A8-4B14-9459-1647A5B8D8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D4EF4"/>
    <w:pPr>
      <w:widowControl w:val="0"/>
    </w:pPr>
    <w:rPr>
      <w:kern w:val="2"/>
      <w:sz w:val="24"/>
      <w:szCs w:val="22"/>
    </w:rPr>
  </w:style>
  <w:style w:type="paragraph" w:styleId="1">
    <w:name w:val="heading 1"/>
    <w:basedOn w:val="a"/>
    <w:next w:val="a"/>
    <w:link w:val="10"/>
    <w:uiPriority w:val="9"/>
    <w:qFormat/>
    <w:rsid w:val="009679DC"/>
    <w:pPr>
      <w:keepNext/>
      <w:spacing w:before="180" w:after="180" w:line="720" w:lineRule="auto"/>
      <w:outlineLvl w:val="0"/>
    </w:pPr>
    <w:rPr>
      <w:rFonts w:ascii="Calibri Light" w:hAnsi="Calibri Light"/>
      <w:b/>
      <w:bCs/>
      <w:kern w:val="52"/>
      <w:sz w:val="52"/>
      <w:szCs w:val="52"/>
    </w:rPr>
  </w:style>
  <w:style w:type="paragraph" w:styleId="20">
    <w:name w:val="heading 2"/>
    <w:basedOn w:val="a"/>
    <w:next w:val="a"/>
    <w:link w:val="21"/>
    <w:uiPriority w:val="9"/>
    <w:unhideWhenUsed/>
    <w:qFormat/>
    <w:rsid w:val="006047C3"/>
    <w:pPr>
      <w:keepNext/>
      <w:spacing w:line="720" w:lineRule="auto"/>
      <w:outlineLvl w:val="1"/>
    </w:pPr>
    <w:rPr>
      <w:rFonts w:ascii="Calibri Light" w:hAnsi="Calibri Light"/>
      <w:b/>
      <w:bCs/>
      <w:sz w:val="48"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DC3A58"/>
    <w:pPr>
      <w:keepNext/>
      <w:spacing w:line="720" w:lineRule="auto"/>
      <w:outlineLvl w:val="2"/>
    </w:pPr>
    <w:rPr>
      <w:rFonts w:ascii="Calibri Light" w:hAnsi="Calibri Light"/>
      <w:b/>
      <w:bCs/>
      <w:sz w:val="36"/>
      <w:szCs w:val="36"/>
    </w:rPr>
  </w:style>
  <w:style w:type="paragraph" w:styleId="4">
    <w:name w:val="heading 4"/>
    <w:basedOn w:val="a"/>
    <w:next w:val="a"/>
    <w:link w:val="40"/>
    <w:uiPriority w:val="9"/>
    <w:unhideWhenUsed/>
    <w:qFormat/>
    <w:rsid w:val="006047C3"/>
    <w:pPr>
      <w:keepNext/>
      <w:spacing w:line="720" w:lineRule="auto"/>
      <w:outlineLvl w:val="3"/>
    </w:pPr>
    <w:rPr>
      <w:rFonts w:ascii="Calibri Light" w:hAnsi="Calibri Light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aliases w:val="標1,(1)(1)(1)(1)(1)(1)(1)(1),網推會說明清單,附錄1,1.2.3.,壹_二階,List Paragraph1,12 20,標11,標12,List Paragraph,卑南壹,標題 (4),1.1.1.1清單段落,列點,(二),貿易局(一),Recommendation,Footnote Sam,List Paragraph (numbered (a)),Text,Noise heading,RUS List,Rec para,Dot pt,No Spacing1"/>
    <w:basedOn w:val="a"/>
    <w:link w:val="a4"/>
    <w:uiPriority w:val="34"/>
    <w:qFormat/>
    <w:rsid w:val="000A3D1C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0D0B9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link w:val="a5"/>
    <w:uiPriority w:val="99"/>
    <w:rsid w:val="000D0B9F"/>
    <w:rPr>
      <w:kern w:val="2"/>
    </w:rPr>
  </w:style>
  <w:style w:type="paragraph" w:styleId="a7">
    <w:name w:val="footer"/>
    <w:basedOn w:val="a"/>
    <w:link w:val="a8"/>
    <w:uiPriority w:val="99"/>
    <w:unhideWhenUsed/>
    <w:rsid w:val="000D0B9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link w:val="a7"/>
    <w:uiPriority w:val="99"/>
    <w:rsid w:val="000D0B9F"/>
    <w:rPr>
      <w:kern w:val="2"/>
    </w:rPr>
  </w:style>
  <w:style w:type="character" w:styleId="a9">
    <w:name w:val="Hyperlink"/>
    <w:uiPriority w:val="99"/>
    <w:unhideWhenUsed/>
    <w:rsid w:val="000D0B9F"/>
    <w:rPr>
      <w:color w:val="0000FF"/>
      <w:u w:val="single"/>
    </w:rPr>
  </w:style>
  <w:style w:type="character" w:customStyle="1" w:styleId="a4">
    <w:name w:val="清單段落 字元"/>
    <w:aliases w:val="標1 字元,(1)(1)(1)(1)(1)(1)(1)(1) 字元,網推會說明清單 字元,附錄1 字元,1.2.3. 字元,壹_二階 字元,List Paragraph1 字元,12 20 字元,標11 字元,標12 字元,List Paragraph 字元,卑南壹 字元,標題 (4) 字元,1.1.1.1清單段落 字元,列點 字元,(二) 字元,貿易局(一) 字元,Recommendation 字元,Footnote Sam 字元,Text 字元,Noise heading 字元"/>
    <w:link w:val="a3"/>
    <w:uiPriority w:val="34"/>
    <w:qFormat/>
    <w:locked/>
    <w:rsid w:val="000D0B9F"/>
    <w:rPr>
      <w:kern w:val="2"/>
      <w:sz w:val="24"/>
      <w:szCs w:val="22"/>
    </w:rPr>
  </w:style>
  <w:style w:type="table" w:styleId="aa">
    <w:name w:val="Table Grid"/>
    <w:basedOn w:val="a1"/>
    <w:uiPriority w:val="59"/>
    <w:rsid w:val="003555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uiPriority w:val="99"/>
    <w:semiHidden/>
    <w:unhideWhenUsed/>
    <w:rsid w:val="00A4292E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A4292E"/>
  </w:style>
  <w:style w:type="character" w:customStyle="1" w:styleId="ad">
    <w:name w:val="註解文字 字元"/>
    <w:link w:val="ac"/>
    <w:uiPriority w:val="99"/>
    <w:semiHidden/>
    <w:rsid w:val="00A4292E"/>
    <w:rPr>
      <w:kern w:val="2"/>
      <w:sz w:val="24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A4292E"/>
    <w:rPr>
      <w:b/>
      <w:bCs/>
    </w:rPr>
  </w:style>
  <w:style w:type="character" w:customStyle="1" w:styleId="af">
    <w:name w:val="註解主旨 字元"/>
    <w:link w:val="ae"/>
    <w:uiPriority w:val="99"/>
    <w:semiHidden/>
    <w:rsid w:val="00A4292E"/>
    <w:rPr>
      <w:b/>
      <w:bCs/>
      <w:kern w:val="2"/>
      <w:sz w:val="24"/>
      <w:szCs w:val="22"/>
    </w:rPr>
  </w:style>
  <w:style w:type="paragraph" w:styleId="af0">
    <w:name w:val="Balloon Text"/>
    <w:basedOn w:val="a"/>
    <w:link w:val="af1"/>
    <w:uiPriority w:val="99"/>
    <w:semiHidden/>
    <w:unhideWhenUsed/>
    <w:rsid w:val="00A4292E"/>
    <w:rPr>
      <w:rFonts w:ascii="Cambria" w:hAnsi="Cambria"/>
      <w:sz w:val="18"/>
      <w:szCs w:val="18"/>
    </w:rPr>
  </w:style>
  <w:style w:type="character" w:customStyle="1" w:styleId="af1">
    <w:name w:val="註解方塊文字 字元"/>
    <w:link w:val="af0"/>
    <w:uiPriority w:val="99"/>
    <w:semiHidden/>
    <w:rsid w:val="00A4292E"/>
    <w:rPr>
      <w:rFonts w:ascii="Cambria" w:eastAsia="新細明體" w:hAnsi="Cambria" w:cs="Times New Roman"/>
      <w:kern w:val="2"/>
      <w:sz w:val="18"/>
      <w:szCs w:val="18"/>
    </w:rPr>
  </w:style>
  <w:style w:type="character" w:styleId="af2">
    <w:name w:val="FollowedHyperlink"/>
    <w:uiPriority w:val="99"/>
    <w:semiHidden/>
    <w:unhideWhenUsed/>
    <w:rsid w:val="00FD7977"/>
    <w:rPr>
      <w:color w:val="800080"/>
      <w:u w:val="single"/>
    </w:rPr>
  </w:style>
  <w:style w:type="paragraph" w:customStyle="1" w:styleId="Default">
    <w:name w:val="Default"/>
    <w:qFormat/>
    <w:rsid w:val="00B92DCE"/>
    <w:pPr>
      <w:widowControl w:val="0"/>
      <w:autoSpaceDE w:val="0"/>
      <w:autoSpaceDN w:val="0"/>
      <w:adjustRightInd w:val="0"/>
    </w:pPr>
    <w:rPr>
      <w:rFonts w:ascii="標楷體" w:eastAsia="標楷體" w:hAnsi="Times New Roman" w:cs="標楷體"/>
      <w:color w:val="000000"/>
      <w:sz w:val="24"/>
      <w:szCs w:val="24"/>
    </w:rPr>
  </w:style>
  <w:style w:type="table" w:customStyle="1" w:styleId="11">
    <w:name w:val="表格格線1"/>
    <w:basedOn w:val="a1"/>
    <w:next w:val="aa"/>
    <w:uiPriority w:val="59"/>
    <w:rsid w:val="00B92DCE"/>
    <w:rPr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unhideWhenUsed/>
    <w:rsid w:val="009A5DB7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character" w:customStyle="1" w:styleId="fontstyle01">
    <w:name w:val="fontstyle01"/>
    <w:rsid w:val="00427CAB"/>
    <w:rPr>
      <w:rFonts w:ascii="標楷體" w:eastAsia="標楷體" w:hAnsi="標楷體" w:hint="eastAsia"/>
      <w:b w:val="0"/>
      <w:bCs w:val="0"/>
      <w:i w:val="0"/>
      <w:iCs w:val="0"/>
      <w:color w:val="000000"/>
      <w:sz w:val="24"/>
      <w:szCs w:val="24"/>
    </w:rPr>
  </w:style>
  <w:style w:type="character" w:styleId="af3">
    <w:name w:val="Emphasis"/>
    <w:uiPriority w:val="20"/>
    <w:qFormat/>
    <w:rsid w:val="00882E3C"/>
    <w:rPr>
      <w:i/>
      <w:iCs/>
    </w:rPr>
  </w:style>
  <w:style w:type="character" w:customStyle="1" w:styleId="10">
    <w:name w:val="標題 1 字元"/>
    <w:link w:val="1"/>
    <w:uiPriority w:val="9"/>
    <w:rsid w:val="009679DC"/>
    <w:rPr>
      <w:rFonts w:ascii="Calibri Light" w:eastAsia="新細明體" w:hAnsi="Calibri Light" w:cs="Times New Roman"/>
      <w:b/>
      <w:bCs/>
      <w:kern w:val="52"/>
      <w:sz w:val="52"/>
      <w:szCs w:val="52"/>
    </w:rPr>
  </w:style>
  <w:style w:type="paragraph" w:styleId="af4">
    <w:name w:val="List"/>
    <w:basedOn w:val="a"/>
    <w:uiPriority w:val="99"/>
    <w:unhideWhenUsed/>
    <w:rsid w:val="009679DC"/>
    <w:pPr>
      <w:ind w:leftChars="200" w:left="100" w:hangingChars="200" w:hanging="200"/>
      <w:contextualSpacing/>
    </w:pPr>
  </w:style>
  <w:style w:type="paragraph" w:styleId="22">
    <w:name w:val="List 2"/>
    <w:basedOn w:val="a"/>
    <w:uiPriority w:val="99"/>
    <w:unhideWhenUsed/>
    <w:rsid w:val="009679DC"/>
    <w:pPr>
      <w:ind w:leftChars="400" w:left="100" w:hangingChars="200" w:hanging="200"/>
      <w:contextualSpacing/>
    </w:pPr>
  </w:style>
  <w:style w:type="paragraph" w:styleId="31">
    <w:name w:val="List 3"/>
    <w:basedOn w:val="a"/>
    <w:uiPriority w:val="99"/>
    <w:unhideWhenUsed/>
    <w:rsid w:val="009679DC"/>
    <w:pPr>
      <w:ind w:leftChars="600" w:left="100" w:hangingChars="200" w:hanging="200"/>
      <w:contextualSpacing/>
    </w:pPr>
  </w:style>
  <w:style w:type="paragraph" w:styleId="41">
    <w:name w:val="List 4"/>
    <w:basedOn w:val="a"/>
    <w:uiPriority w:val="99"/>
    <w:unhideWhenUsed/>
    <w:rsid w:val="009679DC"/>
    <w:pPr>
      <w:ind w:leftChars="800" w:left="100" w:hangingChars="200" w:hanging="200"/>
      <w:contextualSpacing/>
    </w:pPr>
  </w:style>
  <w:style w:type="paragraph" w:styleId="af5">
    <w:name w:val="caption"/>
    <w:basedOn w:val="a"/>
    <w:next w:val="a"/>
    <w:uiPriority w:val="35"/>
    <w:unhideWhenUsed/>
    <w:qFormat/>
    <w:rsid w:val="009679DC"/>
    <w:rPr>
      <w:sz w:val="20"/>
      <w:szCs w:val="20"/>
    </w:rPr>
  </w:style>
  <w:style w:type="paragraph" w:styleId="af6">
    <w:name w:val="Body Text"/>
    <w:basedOn w:val="a"/>
    <w:link w:val="af7"/>
    <w:uiPriority w:val="99"/>
    <w:unhideWhenUsed/>
    <w:rsid w:val="009679DC"/>
    <w:pPr>
      <w:spacing w:after="120"/>
    </w:pPr>
  </w:style>
  <w:style w:type="character" w:customStyle="1" w:styleId="af7">
    <w:name w:val="本文 字元"/>
    <w:link w:val="af6"/>
    <w:uiPriority w:val="99"/>
    <w:rsid w:val="009679DC"/>
    <w:rPr>
      <w:kern w:val="2"/>
      <w:sz w:val="24"/>
      <w:szCs w:val="22"/>
    </w:rPr>
  </w:style>
  <w:style w:type="paragraph" w:styleId="af8">
    <w:name w:val="Body Text First Indent"/>
    <w:basedOn w:val="af6"/>
    <w:link w:val="af9"/>
    <w:uiPriority w:val="99"/>
    <w:unhideWhenUsed/>
    <w:rsid w:val="009679DC"/>
    <w:pPr>
      <w:ind w:firstLineChars="100" w:firstLine="210"/>
    </w:pPr>
  </w:style>
  <w:style w:type="character" w:customStyle="1" w:styleId="af9">
    <w:name w:val="本文第一層縮排 字元"/>
    <w:basedOn w:val="af7"/>
    <w:link w:val="af8"/>
    <w:uiPriority w:val="99"/>
    <w:rsid w:val="009679DC"/>
    <w:rPr>
      <w:kern w:val="2"/>
      <w:sz w:val="24"/>
      <w:szCs w:val="22"/>
    </w:rPr>
  </w:style>
  <w:style w:type="paragraph" w:styleId="afa">
    <w:name w:val="Body Text Indent"/>
    <w:basedOn w:val="a"/>
    <w:link w:val="afb"/>
    <w:uiPriority w:val="99"/>
    <w:semiHidden/>
    <w:unhideWhenUsed/>
    <w:rsid w:val="009679DC"/>
    <w:pPr>
      <w:spacing w:after="120"/>
      <w:ind w:leftChars="200" w:left="480"/>
    </w:pPr>
  </w:style>
  <w:style w:type="character" w:customStyle="1" w:styleId="afb">
    <w:name w:val="本文縮排 字元"/>
    <w:link w:val="afa"/>
    <w:uiPriority w:val="99"/>
    <w:semiHidden/>
    <w:rsid w:val="009679DC"/>
    <w:rPr>
      <w:kern w:val="2"/>
      <w:sz w:val="24"/>
      <w:szCs w:val="22"/>
    </w:rPr>
  </w:style>
  <w:style w:type="paragraph" w:styleId="23">
    <w:name w:val="Body Text First Indent 2"/>
    <w:basedOn w:val="afa"/>
    <w:link w:val="24"/>
    <w:uiPriority w:val="99"/>
    <w:unhideWhenUsed/>
    <w:rsid w:val="009679DC"/>
    <w:pPr>
      <w:ind w:firstLineChars="100" w:firstLine="210"/>
    </w:pPr>
  </w:style>
  <w:style w:type="character" w:customStyle="1" w:styleId="24">
    <w:name w:val="本文第一層縮排 2 字元"/>
    <w:basedOn w:val="afb"/>
    <w:link w:val="23"/>
    <w:uiPriority w:val="99"/>
    <w:rsid w:val="009679DC"/>
    <w:rPr>
      <w:kern w:val="2"/>
      <w:sz w:val="24"/>
      <w:szCs w:val="22"/>
    </w:rPr>
  </w:style>
  <w:style w:type="table" w:customStyle="1" w:styleId="25">
    <w:name w:val="表格格線2"/>
    <w:basedOn w:val="a1"/>
    <w:next w:val="aa"/>
    <w:uiPriority w:val="59"/>
    <w:rsid w:val="00BD1E93"/>
    <w:rPr>
      <w:rFonts w:eastAsia="Times New Roman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">
    <w:name w:val="表格格線3"/>
    <w:basedOn w:val="a1"/>
    <w:next w:val="aa"/>
    <w:uiPriority w:val="59"/>
    <w:rsid w:val="00D50419"/>
    <w:rPr>
      <w:rFonts w:eastAsia="Times New Roman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表格格線4"/>
    <w:basedOn w:val="a1"/>
    <w:next w:val="aa"/>
    <w:uiPriority w:val="39"/>
    <w:rsid w:val="0006613A"/>
    <w:rPr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1">
    <w:name w:val="標題 2 字元"/>
    <w:link w:val="20"/>
    <w:uiPriority w:val="9"/>
    <w:rsid w:val="006047C3"/>
    <w:rPr>
      <w:rFonts w:ascii="Calibri Light" w:eastAsia="新細明體" w:hAnsi="Calibri Light" w:cs="Times New Roman"/>
      <w:b/>
      <w:bCs/>
      <w:kern w:val="2"/>
      <w:sz w:val="48"/>
      <w:szCs w:val="48"/>
    </w:rPr>
  </w:style>
  <w:style w:type="character" w:customStyle="1" w:styleId="40">
    <w:name w:val="標題 4 字元"/>
    <w:link w:val="4"/>
    <w:uiPriority w:val="9"/>
    <w:rsid w:val="006047C3"/>
    <w:rPr>
      <w:rFonts w:ascii="Calibri Light" w:eastAsia="新細明體" w:hAnsi="Calibri Light" w:cs="Times New Roman"/>
      <w:kern w:val="2"/>
      <w:sz w:val="36"/>
      <w:szCs w:val="36"/>
    </w:rPr>
  </w:style>
  <w:style w:type="character" w:customStyle="1" w:styleId="30">
    <w:name w:val="標題 3 字元"/>
    <w:link w:val="3"/>
    <w:uiPriority w:val="9"/>
    <w:semiHidden/>
    <w:rsid w:val="00DC3A58"/>
    <w:rPr>
      <w:rFonts w:ascii="Calibri Light" w:eastAsia="新細明體" w:hAnsi="Calibri Light" w:cs="Times New Roman"/>
      <w:b/>
      <w:bCs/>
      <w:kern w:val="2"/>
      <w:sz w:val="36"/>
      <w:szCs w:val="36"/>
    </w:rPr>
  </w:style>
  <w:style w:type="character" w:styleId="afc">
    <w:name w:val="page number"/>
    <w:uiPriority w:val="99"/>
    <w:rsid w:val="00DC3A58"/>
    <w:rPr>
      <w:rFonts w:cs="Times New Roman"/>
    </w:rPr>
  </w:style>
  <w:style w:type="paragraph" w:customStyle="1" w:styleId="2">
    <w:name w:val="內文2"/>
    <w:basedOn w:val="afa"/>
    <w:rsid w:val="00371185"/>
    <w:pPr>
      <w:widowControl/>
      <w:numPr>
        <w:numId w:val="2"/>
      </w:numPr>
      <w:spacing w:after="0" w:line="360" w:lineRule="auto"/>
      <w:ind w:leftChars="0" w:left="0"/>
      <w:jc w:val="both"/>
    </w:pPr>
    <w:rPr>
      <w:rFonts w:ascii="標楷體" w:eastAsia="標楷體" w:hAnsi="標楷體"/>
      <w:sz w:val="22"/>
      <w:lang w:val="sq-AL"/>
    </w:rPr>
  </w:style>
  <w:style w:type="paragraph" w:customStyle="1" w:styleId="Standard">
    <w:name w:val="Standard"/>
    <w:rsid w:val="00843B07"/>
    <w:pPr>
      <w:widowControl w:val="0"/>
      <w:suppressAutoHyphens/>
      <w:autoSpaceDN w:val="0"/>
      <w:spacing w:after="200" w:line="276" w:lineRule="auto"/>
      <w:textAlignment w:val="baseline"/>
    </w:pPr>
    <w:rPr>
      <w:rFonts w:ascii="sөũ" w:hAnsi="sөũ" w:cs="新細明體"/>
      <w:sz w:val="24"/>
      <w:szCs w:val="24"/>
    </w:rPr>
  </w:style>
  <w:style w:type="numbering" w:customStyle="1" w:styleId="WWNum2">
    <w:name w:val="WWNum2"/>
    <w:basedOn w:val="a2"/>
    <w:rsid w:val="00DB5ED5"/>
    <w:pPr>
      <w:numPr>
        <w:numId w:val="3"/>
      </w:numPr>
    </w:pPr>
  </w:style>
  <w:style w:type="paragraph" w:customStyle="1" w:styleId="CM4">
    <w:name w:val="CM4"/>
    <w:basedOn w:val="Default"/>
    <w:next w:val="Default"/>
    <w:rsid w:val="00023748"/>
    <w:pPr>
      <w:spacing w:after="200" w:line="276" w:lineRule="auto"/>
    </w:pPr>
    <w:rPr>
      <w:rFonts w:hAnsi="Calibri" w:cs="Times New Roman"/>
      <w:color w:val="auto"/>
    </w:rPr>
  </w:style>
  <w:style w:type="paragraph" w:styleId="afd">
    <w:name w:val="Revision"/>
    <w:hidden/>
    <w:uiPriority w:val="99"/>
    <w:semiHidden/>
    <w:rsid w:val="00CF5E8F"/>
    <w:rPr>
      <w:kern w:val="2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65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56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3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4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75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4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38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5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9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4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04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94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9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4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36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5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5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5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66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1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6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9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8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5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7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45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2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1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7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8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4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5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2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0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5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39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3F5ABE-E1EE-4E5A-8DAD-946B78BF23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138</Words>
  <Characters>790</Characters>
  <Application>Microsoft Office Word</Application>
  <DocSecurity>0</DocSecurity>
  <Lines>6</Lines>
  <Paragraphs>1</Paragraphs>
  <ScaleCrop>false</ScaleCrop>
  <Company>Microsoft</Company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0</cp:revision>
  <cp:lastPrinted>2024-09-18T04:16:00Z</cp:lastPrinted>
  <dcterms:created xsi:type="dcterms:W3CDTF">2026-03-10T10:29:00Z</dcterms:created>
  <dcterms:modified xsi:type="dcterms:W3CDTF">2026-04-29T01:27:00Z</dcterms:modified>
</cp:coreProperties>
</file>